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48A3A5EC" w:rsidR="005571E4" w:rsidRPr="0075503B" w:rsidRDefault="00BF765F" w:rsidP="0075503B">
      <w:pPr>
        <w:jc w:val="right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  <w:r w:rsidRPr="0075503B"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    </w:t>
      </w:r>
      <w:r w:rsidR="00B054C5" w:rsidRPr="0075503B">
        <w:rPr>
          <w:rFonts w:asciiTheme="minorHAnsi" w:hAnsiTheme="minorHAnsi" w:cstheme="minorHAnsi"/>
          <w:sz w:val="22"/>
          <w:szCs w:val="22"/>
        </w:rPr>
        <w:tab/>
      </w:r>
      <w:r w:rsidRPr="0075503B">
        <w:rPr>
          <w:rFonts w:asciiTheme="minorHAnsi" w:hAnsiTheme="minorHAnsi" w:cstheme="minorHAnsi"/>
          <w:sz w:val="22"/>
          <w:szCs w:val="22"/>
        </w:rPr>
        <w:t xml:space="preserve">    </w:t>
      </w:r>
      <w:r w:rsidR="005571E4" w:rsidRPr="0075503B">
        <w:rPr>
          <w:rFonts w:asciiTheme="minorHAnsi" w:hAnsiTheme="minorHAnsi" w:cstheme="minorHAnsi"/>
          <w:sz w:val="22"/>
          <w:szCs w:val="22"/>
        </w:rPr>
        <w:t>Załącznik nr 3</w:t>
      </w:r>
      <w:r w:rsidR="0075503B" w:rsidRPr="0075503B">
        <w:rPr>
          <w:rFonts w:asciiTheme="minorHAnsi" w:hAnsiTheme="minorHAnsi" w:cstheme="minorHAnsi"/>
          <w:sz w:val="22"/>
          <w:szCs w:val="22"/>
        </w:rPr>
        <w:t xml:space="preserve"> do SWZ</w:t>
      </w:r>
    </w:p>
    <w:p w14:paraId="492128A6" w14:textId="58AA836A" w:rsidR="0075503B" w:rsidRPr="0075503B" w:rsidRDefault="0075503B" w:rsidP="0075503B">
      <w:pPr>
        <w:jc w:val="right"/>
        <w:rPr>
          <w:rFonts w:asciiTheme="minorHAnsi" w:hAnsiTheme="minorHAnsi" w:cstheme="minorHAnsi"/>
          <w:sz w:val="22"/>
          <w:szCs w:val="22"/>
        </w:rPr>
      </w:pPr>
      <w:r w:rsidRPr="0075503B">
        <w:rPr>
          <w:rFonts w:asciiTheme="minorHAnsi" w:hAnsiTheme="minorHAnsi" w:cstheme="minorHAnsi"/>
          <w:sz w:val="22"/>
          <w:szCs w:val="22"/>
        </w:rPr>
        <w:t>Załącznik nr 1 do umowy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7405C1D2" w:rsidR="00CB152B" w:rsidRDefault="003D5FFF" w:rsidP="003855B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562997" w:rsidRPr="00562997">
        <w:rPr>
          <w:rFonts w:asciiTheme="minorHAnsi" w:hAnsiTheme="minorHAnsi" w:cstheme="minorHAnsi"/>
          <w:b/>
          <w:bCs/>
          <w:sz w:val="22"/>
          <w:szCs w:val="22"/>
        </w:rPr>
        <w:t>Dostawa systemu zarządzającego trybami obsługi pacjenta w Szpitalnym Oddziale Ratunkowym (TOPSOR) wraz z przeszkoleniem personelu w ramach projektu pn. Budowa Centralnego Zintegrowanego Szpitala Klinicznego w Poznaniu - centrum medycyny interwencyjnej (etap I CZSK)</w:t>
      </w:r>
      <w:r w:rsidR="0056299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B00D4" w:rsidRPr="002B00D4">
        <w:rPr>
          <w:rFonts w:asciiTheme="minorHAnsi" w:hAnsiTheme="minorHAnsi" w:cstheme="minorHAnsi"/>
          <w:b/>
          <w:bCs/>
          <w:sz w:val="22"/>
          <w:szCs w:val="22"/>
        </w:rPr>
        <w:t>zgodnie z następującymi minimalnymi parametrami technicznymi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4EDD4EC8" w14:textId="3A6072BE" w:rsidR="00B054C5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6CEA9DC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</w:t>
      </w:r>
      <w:r w:rsidR="003855B5">
        <w:rPr>
          <w:rFonts w:asciiTheme="minorHAnsi" w:hAnsiTheme="minorHAnsi" w:cstheme="minorHAnsi"/>
          <w:b/>
          <w:sz w:val="20"/>
          <w:szCs w:val="22"/>
          <w:u w:val="single"/>
        </w:rPr>
        <w:t xml:space="preserve"> (</w:t>
      </w:r>
      <w:r w:rsidR="003855B5" w:rsidRPr="003855B5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)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786339" w:rsidRPr="00EF5DF8" w14:paraId="288F52EB" w14:textId="77777777" w:rsidTr="00786339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53A4A6B4" w:rsidR="00786339" w:rsidRPr="00786339" w:rsidRDefault="00786339" w:rsidP="00364D9D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7CED6F88" w:rsidR="00786339" w:rsidRPr="00EF5DF8" w:rsidRDefault="003855B5" w:rsidP="0078633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F78D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3855B5" w:rsidRPr="00EF5DF8" w14:paraId="0D2C71A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855B5" w:rsidRPr="00EF5DF8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6A74FBF7" w:rsidR="003855B5" w:rsidRPr="00397B7A" w:rsidRDefault="003855B5" w:rsidP="003855B5">
            <w:pPr>
              <w:rPr>
                <w:rFonts w:asciiTheme="minorHAnsi" w:hAnsiTheme="minorHAnsi" w:cstheme="minorHAnsi"/>
                <w:sz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Urządzeni</w:t>
            </w:r>
            <w:r w:rsidR="0056299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B74D35">
              <w:rPr>
                <w:rFonts w:asciiTheme="minorHAnsi" w:hAnsiTheme="minorHAnsi" w:cstheme="minorHAnsi"/>
                <w:sz w:val="20"/>
                <w:szCs w:val="20"/>
              </w:rPr>
              <w:t xml:space="preserve"> nowe i nieużywane, </w:t>
            </w:r>
            <w:proofErr w:type="spellStart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nierefabrykowane</w:t>
            </w:r>
            <w:proofErr w:type="spellEnd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4B871E0B" w:rsidR="003855B5" w:rsidRPr="00EF5DF8" w:rsidRDefault="003855B5" w:rsidP="003855B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855B5" w:rsidRPr="00EF5DF8" w:rsidRDefault="003855B5" w:rsidP="003855B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55B5" w:rsidRPr="00CB152B" w14:paraId="10E0DEA6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855B5" w:rsidRPr="00EF5DF8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46404FAE" w:rsidR="003855B5" w:rsidRPr="00397B7A" w:rsidRDefault="003855B5" w:rsidP="003855B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054B62A5" w:rsidR="003855B5" w:rsidRPr="00CB152B" w:rsidRDefault="003855B5" w:rsidP="003855B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855B5" w:rsidRPr="00CB152B" w:rsidRDefault="003855B5" w:rsidP="003855B5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DD27B3" w:rsidRPr="00CB152B" w14:paraId="089BE992" w14:textId="77777777" w:rsidTr="00DD27B3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5BC7" w14:textId="66E4450B" w:rsidR="00DD27B3" w:rsidRPr="00DD27B3" w:rsidRDefault="00DD27B3" w:rsidP="00DD27B3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7148C" w14:textId="3D6E9E79" w:rsidR="00DD27B3" w:rsidRPr="00CB152B" w:rsidRDefault="00562997" w:rsidP="003855B5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62997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Automat biletowy z ekranem dotykowym</w:t>
            </w:r>
            <w:r w:rsidR="00232BE4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 xml:space="preserve"> - 1 szt.</w:t>
            </w:r>
          </w:p>
        </w:tc>
      </w:tr>
      <w:tr w:rsidR="00562997" w:rsidRPr="00CB152B" w14:paraId="5F667C5C" w14:textId="77777777" w:rsidTr="00562997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4E04CFA5" w:rsidR="00562997" w:rsidRPr="00DD27B3" w:rsidRDefault="00562997" w:rsidP="0056299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739D7DFA" w:rsidR="00562997" w:rsidRPr="00562997" w:rsidRDefault="00562997" w:rsidP="00562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Automat biletowy stojący z ekranem dotykowym LCD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178EE2A8" w:rsidR="00562997" w:rsidRPr="00CB152B" w:rsidRDefault="00562997" w:rsidP="0056299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562997" w:rsidRPr="00CB152B" w:rsidRDefault="00562997" w:rsidP="0056299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62997" w:rsidRPr="00CB152B" w14:paraId="0BEBD601" w14:textId="77777777" w:rsidTr="00562997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562997" w:rsidRPr="00EF5DF8" w:rsidRDefault="00562997" w:rsidP="0056299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3F5E178C" w:rsidR="00562997" w:rsidRPr="00562997" w:rsidRDefault="00562997" w:rsidP="00562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 xml:space="preserve">Wbudowana drukarka termiczna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br/>
              <w:t>z</w:t>
            </w:r>
            <w:r w:rsidR="00B02B1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obcinaczem</w:t>
            </w:r>
            <w:r w:rsidR="00B02B1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szerokości</w:t>
            </w:r>
            <w:r w:rsidR="00B02B1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smartTag w:uri="urn:schemas-microsoft-com:office:smarttags" w:element="metricconverter">
              <w:smartTagPr>
                <w:attr w:name="ProductID" w:val="55 mm"/>
              </w:smartTagPr>
              <w:r w:rsidRPr="00562997">
                <w:rPr>
                  <w:rFonts w:asciiTheme="minorHAnsi" w:hAnsiTheme="minorHAnsi" w:cstheme="minorHAnsi"/>
                  <w:sz w:val="20"/>
                  <w:szCs w:val="20"/>
                </w:rPr>
                <w:t>55 mm</w:t>
              </w:r>
            </w:smartTag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66C6430F" w:rsidR="00562997" w:rsidRPr="00CB152B" w:rsidRDefault="00562997" w:rsidP="0056299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562997" w:rsidRPr="00CB152B" w:rsidRDefault="00562997" w:rsidP="0056299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62997" w:rsidRPr="00CB152B" w14:paraId="70E586E3" w14:textId="77777777" w:rsidTr="00562997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562997" w:rsidRPr="00EF5DF8" w:rsidRDefault="00562997" w:rsidP="0056299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6B21CC8E" w:rsidR="00562997" w:rsidRPr="00562997" w:rsidRDefault="00562997" w:rsidP="00562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Możliwość regulowania przez zamawiającego długości biletu oraz treści zamieszczonych na bileci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3A7F1A4C" w:rsidR="00562997" w:rsidRPr="00CB152B" w:rsidRDefault="00562997" w:rsidP="0056299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562997" w:rsidRPr="00CB152B" w:rsidRDefault="00562997" w:rsidP="0056299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62997" w:rsidRPr="00CB152B" w14:paraId="338B1BB8" w14:textId="77777777" w:rsidTr="00562997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562997" w:rsidRPr="00EF5DF8" w:rsidRDefault="00562997" w:rsidP="0056299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1BC5FB27" w:rsidR="00562997" w:rsidRPr="00562997" w:rsidRDefault="00562997" w:rsidP="00562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Automat biletowy wyposażony w diodowy lub laserowy czytnik kodów kreskow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1D i 2D przeznaczony do punkt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o dużym natężeniu ruch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0F23BD16" w:rsidR="00562997" w:rsidRPr="00CB152B" w:rsidRDefault="00562997" w:rsidP="0056299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562997" w:rsidRPr="00CB152B" w:rsidRDefault="00562997" w:rsidP="0056299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62997" w:rsidRPr="00CB152B" w14:paraId="392A2DD7" w14:textId="77777777" w:rsidTr="00562997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562997" w:rsidRPr="00EF5DF8" w:rsidRDefault="00562997" w:rsidP="0056299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0E2DD3CB" w:rsidR="00562997" w:rsidRPr="00562997" w:rsidRDefault="00562997" w:rsidP="00562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Czytnik kodów kreskowych umożliwiający odczyt kodu jako całości w technologii wieloliniowej. Odczyt kodu następuje natychmiastowo, bez opóźnień wynikających 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niedokładnego ułożenia kod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04F20AE8" w:rsidR="00562997" w:rsidRPr="00CB152B" w:rsidRDefault="00562997" w:rsidP="0056299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562997" w:rsidRPr="00CB152B" w:rsidRDefault="00562997" w:rsidP="0056299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62997" w:rsidRPr="00CB152B" w14:paraId="1F107810" w14:textId="77777777" w:rsidTr="00562997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562997" w:rsidRPr="00EF5DF8" w:rsidRDefault="00562997" w:rsidP="0056299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1F956EE2" w:rsidR="00562997" w:rsidRPr="00562997" w:rsidRDefault="00562997" w:rsidP="00562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Oprogramowanie czytnika kodów umożliw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ją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ce jego aktualizację w zakresie oprogramowania (firmware) producenta automatu biletow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193AE8EF" w:rsidR="00562997" w:rsidRPr="00CB152B" w:rsidRDefault="00562997" w:rsidP="0056299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562997" w:rsidRPr="00CB152B" w:rsidRDefault="00562997" w:rsidP="0056299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62997" w:rsidRPr="00CB152B" w14:paraId="297A39DC" w14:textId="77777777" w:rsidTr="00562997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562997" w:rsidRPr="00EF5DF8" w:rsidRDefault="00562997" w:rsidP="0056299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27FA6FB2" w:rsidR="00562997" w:rsidRPr="00562997" w:rsidRDefault="00562997" w:rsidP="00562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Oprogramowanie automatu biletowego umożliwiające stworzenie przez zamawiającego menu hierarchicznego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br/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z możliwością zagnieżdżenia do min. 3 poziomów. Edycja menu odbywać się będzie z poziomu administratora. Przyciski wyświetlane na ekranie w formie listy lub/i ikon zdefiniowanych przez zamawiającego. Oprogramowanie automatu biletowego umożliwiające zastosowanie ułatwień dla osób słab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i niedowidzących (wielkość czcionki, kontrast) zgodnie ze standardem minimum (WCAG) 2.0 lub nowszym oraz wprowadzenie treści menu w min. dwóch językach obcych, tj. język angielski i język rosyjsk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6FC7A518" w:rsidR="00562997" w:rsidRPr="00CB152B" w:rsidRDefault="00562997" w:rsidP="0056299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562997" w:rsidRPr="00CB152B" w:rsidRDefault="00562997" w:rsidP="0056299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62997" w:rsidRPr="00CB152B" w14:paraId="3C0E0E2A" w14:textId="77777777" w:rsidTr="00562997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562997" w:rsidRPr="00EF5DF8" w:rsidRDefault="00562997" w:rsidP="0056299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0C35239D" w:rsidR="00562997" w:rsidRPr="00562997" w:rsidRDefault="00562997" w:rsidP="00562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Oprogramowanie automatu biletowego umożliwiające redagowanie przez zamawiającego treści umieszczonej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br/>
              <w:t>na biletach, tj. min. nazwa podmiotu, data, godzina, numer w kolejce, liczba osób oczekujących w kolejce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przewidywany czas oczekiwania na wezwanie, kod kreskowy (zarówno</w:t>
            </w:r>
            <w:r w:rsidR="00B02B1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jedno, jaki dwu wymiarowy),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informacje dotyczące dokumentów niezbędnych do załatwienia spraw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0F9FF158" w:rsidR="00562997" w:rsidRPr="00CB152B" w:rsidRDefault="00562997" w:rsidP="0056299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562997" w:rsidRPr="00CB152B" w:rsidRDefault="00562997" w:rsidP="0056299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62997" w:rsidRPr="00D5198C" w14:paraId="77A5E042" w14:textId="77777777" w:rsidTr="0056299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562997" w:rsidRPr="00EF5DF8" w:rsidRDefault="00562997" w:rsidP="0056299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165002AC" w:rsidR="00562997" w:rsidRPr="00562997" w:rsidRDefault="00562997" w:rsidP="00562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Treść umieszczona na bilecie zależn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od rodzaju kolejki. Konfiguracja długości</w:t>
            </w:r>
            <w:r w:rsidR="00B02B1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biletu oraz treści zamieszonych na</w:t>
            </w:r>
            <w:r w:rsidR="00B02B1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bilecie</w:t>
            </w:r>
            <w:r w:rsidR="00B02B1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będzie się odbywał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 xml:space="preserve">za pomocą przeglądarki www przy użyciu edytora typu </w:t>
            </w:r>
            <w:r w:rsidRPr="00562997">
              <w:rPr>
                <w:rFonts w:asciiTheme="minorHAnsi" w:hAnsiTheme="minorHAnsi" w:cstheme="minorHAnsi"/>
                <w:i/>
                <w:sz w:val="20"/>
                <w:szCs w:val="20"/>
              </w:rPr>
              <w:t>WYSIWYG przez uprawnionego użytkownika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50E7AF8C" w:rsidR="00562997" w:rsidRPr="00D5198C" w:rsidRDefault="00562997" w:rsidP="0056299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562997" w:rsidRPr="00D5198C" w:rsidRDefault="00562997" w:rsidP="0056299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62997" w:rsidRPr="00D5198C" w14:paraId="3D79D773" w14:textId="77777777" w:rsidTr="0056299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562997" w:rsidRPr="00EF5DF8" w:rsidRDefault="00562997" w:rsidP="0056299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54F8C428" w:rsidR="00562997" w:rsidRPr="00562997" w:rsidRDefault="00562997" w:rsidP="00562997">
            <w:pPr>
              <w:rPr>
                <w:rFonts w:asciiTheme="minorHAnsi" w:hAnsiTheme="minorHAnsi" w:cstheme="minorHAnsi"/>
                <w:sz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Automat biletowy wykonany z materiałów umożliwiających jego mycie i dezynfekcję,</w:t>
            </w:r>
            <w:r w:rsidR="00B02B1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tj. odkażanie chemiczne metodą przecierania przy użyciu szybkoschnących środków zawierających lub mogących zawierać alkohol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34D4A43A" w:rsidR="00562997" w:rsidRPr="000743F5" w:rsidRDefault="00562997" w:rsidP="0056299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562997" w:rsidRPr="00D5198C" w:rsidRDefault="00562997" w:rsidP="0056299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62997" w:rsidRPr="00D5198C" w14:paraId="3EF9C4E7" w14:textId="77777777" w:rsidTr="0056299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562997" w:rsidRPr="00EF5DF8" w:rsidRDefault="00562997" w:rsidP="0056299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23FD2A81" w:rsidR="00562997" w:rsidRPr="00562997" w:rsidRDefault="00562997" w:rsidP="00562997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Dostęp do wnętrza automatu biletowego zabezpieczony - uniemożliwiający dostęp osobą nieupoważniony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6331929E" w:rsidR="00562997" w:rsidRPr="000743F5" w:rsidRDefault="00562997" w:rsidP="0056299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562997" w:rsidRPr="00D5198C" w:rsidRDefault="00562997" w:rsidP="0056299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62997" w:rsidRPr="00D5198C" w14:paraId="7106F6D7" w14:textId="77777777" w:rsidTr="0056299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F52A5" w14:textId="77777777" w:rsidR="00562997" w:rsidRPr="00EF5DF8" w:rsidRDefault="00562997" w:rsidP="0056299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8BC9" w14:textId="44ACE020" w:rsidR="00562997" w:rsidRPr="00562997" w:rsidRDefault="00562997" w:rsidP="00562997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 xml:space="preserve">Instrukcja obsługi automatu biletowego dla pacjentów w co najmniej w języku polskim, angielskim i rosyjskim, z uwzględnieniem specyfiki pracy Zamawiającego (czytelny druk, proste instrukcje). Wykonawca musi uzyskać zgodę </w:t>
            </w:r>
            <w:r w:rsidR="00B02B1C"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 xml:space="preserve">amawiającego, co do treści i formy przygotowanej instrukcji obsługi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983FE" w14:textId="4BF689C0" w:rsidR="00562997" w:rsidRDefault="00B02B1C" w:rsidP="0056299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9AFB9" w14:textId="77777777" w:rsidR="00562997" w:rsidRPr="00D5198C" w:rsidRDefault="00562997" w:rsidP="0056299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62997" w:rsidRPr="00D5198C" w14:paraId="368D189D" w14:textId="77777777" w:rsidTr="0056299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D4A68" w14:textId="77777777" w:rsidR="00562997" w:rsidRPr="00EF5DF8" w:rsidRDefault="00562997" w:rsidP="0056299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C3EBD" w14:textId="3B32898C" w:rsidR="00562997" w:rsidRPr="00562997" w:rsidRDefault="00562997" w:rsidP="00562997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Montaż instrukcji obsługi nad lub obok automatu biletow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FB307" w14:textId="4D2E2468" w:rsidR="00562997" w:rsidRDefault="00B02B1C" w:rsidP="0056299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3C945" w14:textId="77777777" w:rsidR="00562997" w:rsidRPr="00D5198C" w:rsidRDefault="00562997" w:rsidP="0056299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62997" w:rsidRPr="00D5198C" w14:paraId="5E529E87" w14:textId="77777777" w:rsidTr="0056299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D042D" w14:textId="77777777" w:rsidR="00562997" w:rsidRPr="00EF5DF8" w:rsidRDefault="00562997" w:rsidP="00562997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39A73" w14:textId="77777777" w:rsidR="00562997" w:rsidRPr="00B02B1C" w:rsidRDefault="00562997" w:rsidP="005629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02B1C">
              <w:rPr>
                <w:rFonts w:asciiTheme="minorHAnsi" w:hAnsiTheme="minorHAnsi" w:cstheme="minorHAnsi"/>
                <w:bCs/>
                <w:sz w:val="20"/>
                <w:szCs w:val="20"/>
              </w:rPr>
              <w:t>Minimalne parametry wyświetlacza automatu biletowego</w:t>
            </w:r>
            <w:r w:rsidRPr="00B02B1C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7CD8F867" w14:textId="77777777" w:rsidR="00562997" w:rsidRPr="00562997" w:rsidRDefault="00562997" w:rsidP="00B02B1C">
            <w:pPr>
              <w:numPr>
                <w:ilvl w:val="2"/>
                <w:numId w:val="17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 xml:space="preserve">przekątna min. </w:t>
            </w:r>
            <w:smartTag w:uri="urn:schemas-microsoft-com:office:smarttags" w:element="metricconverter">
              <w:smartTagPr>
                <w:attr w:name="ProductID" w:val="24 cali"/>
              </w:smartTagPr>
              <w:r w:rsidRPr="00562997">
                <w:rPr>
                  <w:rFonts w:asciiTheme="minorHAnsi" w:hAnsiTheme="minorHAnsi" w:cstheme="minorHAnsi"/>
                  <w:sz w:val="20"/>
                  <w:szCs w:val="20"/>
                </w:rPr>
                <w:t>24 cali</w:t>
              </w:r>
            </w:smartTag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ABE8453" w14:textId="77777777" w:rsidR="00562997" w:rsidRPr="00562997" w:rsidRDefault="00562997" w:rsidP="00B02B1C">
            <w:pPr>
              <w:numPr>
                <w:ilvl w:val="2"/>
                <w:numId w:val="17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t>matryca LCD,</w:t>
            </w:r>
          </w:p>
          <w:p w14:paraId="57C5F0D6" w14:textId="5A04C12A" w:rsidR="00562997" w:rsidRPr="00B02B1C" w:rsidRDefault="00562997" w:rsidP="00562997">
            <w:pPr>
              <w:numPr>
                <w:ilvl w:val="2"/>
                <w:numId w:val="17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562997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rzystosowany do pracy ciągłej 24h/7dn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52E50" w14:textId="511BEF6A" w:rsidR="00562997" w:rsidRDefault="00B02B1C" w:rsidP="0056299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E9478" w14:textId="77777777" w:rsidR="00562997" w:rsidRPr="00D5198C" w:rsidRDefault="00562997" w:rsidP="0056299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55B5" w:rsidRPr="00D5198C" w14:paraId="7810F50D" w14:textId="77777777" w:rsidTr="003855B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A571" w14:textId="7E2CED0F" w:rsidR="003855B5" w:rsidRPr="00DD27B3" w:rsidRDefault="003855B5" w:rsidP="00DD27B3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5A3FE" w14:textId="7C608AA7" w:rsidR="003855B5" w:rsidRPr="003855B5" w:rsidRDefault="00232BE4" w:rsidP="003855B5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232BE4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utomat biletowy z przyciskami mechanicznymi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- 1 szt.</w:t>
            </w:r>
          </w:p>
        </w:tc>
      </w:tr>
      <w:tr w:rsidR="00232BE4" w:rsidRPr="00D5198C" w14:paraId="2ECDA5BA" w14:textId="77777777" w:rsidTr="00232B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6BC2258B" w:rsidR="00232BE4" w:rsidRPr="003855B5" w:rsidRDefault="00232BE4" w:rsidP="00232BE4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5C25090B" w:rsidR="00232BE4" w:rsidRPr="00232BE4" w:rsidRDefault="00232BE4" w:rsidP="00232BE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Automat biletowy stojący z przyciskami mechanicznymi. Zamawiający dopuszcza możliwość dostarczenia automatów biletowych z ekranem dotykowym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br/>
              <w:t>w miejsce automatów biletowych z przyciskami mechanicznym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7016BCBA" w:rsidR="00232BE4" w:rsidRPr="000743F5" w:rsidRDefault="00232BE4" w:rsidP="00232B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7806A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232BE4" w:rsidRPr="00D5198C" w:rsidRDefault="00232BE4" w:rsidP="00232B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2BE4" w:rsidRPr="00D5198C" w14:paraId="3D903E28" w14:textId="77777777" w:rsidTr="00232B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77777777" w:rsidR="00232BE4" w:rsidRPr="00EF5DF8" w:rsidRDefault="00232BE4" w:rsidP="00232BE4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3E118CC1" w:rsidR="00232BE4" w:rsidRPr="00232BE4" w:rsidRDefault="00232BE4" w:rsidP="00232BE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Urządzenie wyposażone we wbudowaną drukarkę termiczną z obcinaczem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szerokości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smartTag w:uri="urn:schemas-microsoft-com:office:smarttags" w:element="metricconverter">
              <w:smartTagPr>
                <w:attr w:name="ProductID" w:val="55 mm"/>
              </w:smartTagPr>
              <w:r w:rsidRPr="00232BE4">
                <w:rPr>
                  <w:rFonts w:asciiTheme="minorHAnsi" w:hAnsiTheme="minorHAnsi" w:cstheme="minorHAnsi"/>
                  <w:sz w:val="20"/>
                  <w:szCs w:val="20"/>
                </w:rPr>
                <w:t>55 mm</w:t>
              </w:r>
            </w:smartTag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16B2347A" w:rsidR="00232BE4" w:rsidRPr="000743F5" w:rsidRDefault="00232BE4" w:rsidP="00232B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7806A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232BE4" w:rsidRPr="00D5198C" w:rsidRDefault="00232BE4" w:rsidP="00232B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2BE4" w:rsidRPr="00D5198C" w14:paraId="762F629F" w14:textId="77777777" w:rsidTr="00232B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C80" w14:textId="77777777" w:rsidR="00232BE4" w:rsidRPr="00EF5DF8" w:rsidRDefault="00232BE4" w:rsidP="00232BE4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E894" w14:textId="76294C6D" w:rsidR="00232BE4" w:rsidRPr="00232BE4" w:rsidRDefault="00232BE4" w:rsidP="00232BE4">
            <w:pPr>
              <w:pStyle w:val="Standard"/>
              <w:widowControl w:val="0"/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Drukarka umożliwiająca regulowanie przez zamawiającego długości biletu oraz treści zamieszczonych na bileci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46ACE" w14:textId="4BFD004D" w:rsidR="00232BE4" w:rsidRPr="000743F5" w:rsidRDefault="00232BE4" w:rsidP="00232B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734B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302F" w14:textId="77777777" w:rsidR="00232BE4" w:rsidRPr="00D5198C" w:rsidRDefault="00232BE4" w:rsidP="00232B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2BE4" w:rsidRPr="00D5198C" w14:paraId="55F0A46B" w14:textId="77777777" w:rsidTr="00232B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BC9C" w14:textId="77777777" w:rsidR="00232BE4" w:rsidRPr="00EF5DF8" w:rsidRDefault="00232BE4" w:rsidP="00232BE4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AE99" w14:textId="3F51FD2A" w:rsidR="00232BE4" w:rsidRPr="00232BE4" w:rsidRDefault="00232BE4" w:rsidP="00232BE4">
            <w:pP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Oprogramowanie automatu biletowego umożliwiające redagowanie przez zamawiającego treści umieszczonej na biletach, tj. min. nazwa podmiotu, data, godzina, numer w kolejce, liczba osób oczekujących w kolejce, przewidywany czas oczekiwania na wezwanie, kod kreskowy (zarówno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jedno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jak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dwu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 xml:space="preserve"> wymiarowy),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 xml:space="preserve"> informacje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 xml:space="preserve"> dotyczące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 xml:space="preserve"> dokumentów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 xml:space="preserve"> niezbędnych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do załatwienia sprawy. Treść umieszczona na bilec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zależna od rodzaju kolejk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FC3A" w14:textId="0613E095" w:rsidR="00232BE4" w:rsidRPr="000743F5" w:rsidRDefault="00232BE4" w:rsidP="00232B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734B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EBFB" w14:textId="77777777" w:rsidR="00232BE4" w:rsidRPr="00D5198C" w:rsidRDefault="00232BE4" w:rsidP="00232B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2BE4" w:rsidRPr="00D5198C" w14:paraId="01671E56" w14:textId="77777777" w:rsidTr="00232B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786DA" w14:textId="77777777" w:rsidR="00232BE4" w:rsidRPr="00EF5DF8" w:rsidRDefault="00232BE4" w:rsidP="00232BE4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374F" w14:textId="3D8A5913" w:rsidR="00232BE4" w:rsidRPr="00232BE4" w:rsidRDefault="00232BE4" w:rsidP="00232BE4">
            <w:pP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Automat biletowy przystosowany do pracy ciągłej 24h/7dn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F8A92" w14:textId="39EE4D7C" w:rsidR="00232BE4" w:rsidRPr="000743F5" w:rsidRDefault="00232BE4" w:rsidP="00232B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734B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D7B6" w14:textId="77777777" w:rsidR="00232BE4" w:rsidRPr="00D5198C" w:rsidRDefault="00232BE4" w:rsidP="00232B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2BE4" w:rsidRPr="00D5198C" w14:paraId="439D1E20" w14:textId="77777777" w:rsidTr="00232B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77F" w14:textId="77777777" w:rsidR="00232BE4" w:rsidRPr="00EF5DF8" w:rsidRDefault="00232BE4" w:rsidP="00232BE4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FE37E" w14:textId="21CBA81E" w:rsidR="00232BE4" w:rsidRPr="00232BE4" w:rsidRDefault="00232BE4" w:rsidP="00232BE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Automat biletowy wykonany z materiałów umożliwiających jego mycie i dezynfekcję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br/>
              <w:t>tj. odkażanie chemiczne metodą przecierania przy użyciu szybkoschnących środków zawierających lub mogących zawierać, alkohol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493D" w14:textId="7C09D658" w:rsidR="00232BE4" w:rsidRDefault="00232BE4" w:rsidP="00232B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734B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9BA7" w14:textId="77777777" w:rsidR="00232BE4" w:rsidRPr="00D5198C" w:rsidRDefault="00232BE4" w:rsidP="00232B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2BE4" w:rsidRPr="00D5198C" w14:paraId="7A52FB44" w14:textId="77777777" w:rsidTr="00232B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232BE4" w:rsidRPr="00EF5DF8" w:rsidRDefault="00232BE4" w:rsidP="00232BE4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3DCB9779" w:rsidR="00232BE4" w:rsidRPr="00232BE4" w:rsidRDefault="00232BE4" w:rsidP="00232BE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Dostęp do wnętrza automatu biletowego zabezpieczony - uniemożliwiający dostęp osobą nieupoważniony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252939DB" w:rsidR="00232BE4" w:rsidRDefault="00232BE4" w:rsidP="00232B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734B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232BE4" w:rsidRPr="00D5198C" w:rsidRDefault="00232BE4" w:rsidP="00232B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2BE4" w:rsidRPr="00D5198C" w14:paraId="6B5F0736" w14:textId="77777777" w:rsidTr="00232B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18E7A" w14:textId="77777777" w:rsidR="00232BE4" w:rsidRPr="00EF5DF8" w:rsidRDefault="00232BE4" w:rsidP="00232BE4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3DBFA" w14:textId="74C31993" w:rsidR="00232BE4" w:rsidRPr="00232BE4" w:rsidRDefault="00232BE4" w:rsidP="00232BE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 xml:space="preserve">Instrukcja obsługi automatu biletowego dla pacjentów w co najmniej w języku polskim z uwzględnieniem specyfiki pracy Zamawiającego (czytelny druk, proste instrukcje). Wykonawca musi uzyskać zgodę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Pr="00232BE4">
              <w:rPr>
                <w:rFonts w:asciiTheme="minorHAnsi" w:hAnsiTheme="minorHAnsi" w:cstheme="minorHAnsi"/>
                <w:sz w:val="20"/>
                <w:szCs w:val="20"/>
              </w:rPr>
              <w:t>amawiającego, co do treści i formy przygotowanej instrukcji obsług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AD0D3" w14:textId="399D5B61" w:rsidR="00232BE4" w:rsidRPr="00F91C23" w:rsidRDefault="00232BE4" w:rsidP="00232BE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734B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A01AD" w14:textId="77777777" w:rsidR="00232BE4" w:rsidRPr="00D5198C" w:rsidRDefault="00232BE4" w:rsidP="00232B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64D9D" w:rsidRPr="00D5198C" w14:paraId="5ED87A25" w14:textId="77777777" w:rsidTr="00364D9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00D94" w14:textId="41822167" w:rsidR="00364D9D" w:rsidRPr="00364D9D" w:rsidRDefault="00364D9D" w:rsidP="00DD27B3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8EA12" w14:textId="28049CC4" w:rsidR="00364D9D" w:rsidRPr="00D5198C" w:rsidRDefault="007F2FB2" w:rsidP="003855B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F2FB2">
              <w:rPr>
                <w:rFonts w:asciiTheme="minorHAnsi" w:hAnsiTheme="minorHAnsi" w:cstheme="minorHAnsi"/>
                <w:b/>
                <w:sz w:val="20"/>
                <w:highlight w:val="lightGray"/>
                <w:lang w:eastAsia="zh-CN"/>
              </w:rPr>
              <w:t>Drukarka nabiurkowa do biletów - 3 szt.</w:t>
            </w:r>
          </w:p>
        </w:tc>
      </w:tr>
      <w:tr w:rsidR="007F2FB2" w:rsidRPr="00D5198C" w14:paraId="0EC62CC6" w14:textId="77777777" w:rsidTr="007F2FB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4232" w14:textId="5539FBC4" w:rsidR="007F2FB2" w:rsidRPr="00364D9D" w:rsidRDefault="007F2FB2" w:rsidP="007F2FB2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E57B2" w14:textId="34B30465" w:rsidR="007F2FB2" w:rsidRPr="007F2FB2" w:rsidRDefault="007F2FB2" w:rsidP="007F2FB2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7F2FB2">
              <w:rPr>
                <w:rFonts w:asciiTheme="minorHAnsi" w:hAnsiTheme="minorHAnsi" w:cstheme="minorHAnsi"/>
                <w:sz w:val="20"/>
                <w:szCs w:val="20"/>
              </w:rPr>
              <w:t xml:space="preserve">Drukarka nabiurkowa z obcinaczem szerokości min. </w:t>
            </w:r>
            <w:smartTag w:uri="urn:schemas-microsoft-com:office:smarttags" w:element="metricconverter">
              <w:smartTagPr>
                <w:attr w:name="ProductID" w:val="55 mm"/>
              </w:smartTagPr>
              <w:r w:rsidRPr="007F2FB2">
                <w:rPr>
                  <w:rFonts w:asciiTheme="minorHAnsi" w:hAnsiTheme="minorHAnsi" w:cstheme="minorHAnsi"/>
                  <w:sz w:val="20"/>
                  <w:szCs w:val="20"/>
                </w:rPr>
                <w:t>55 mm</w:t>
              </w:r>
            </w:smartTag>
            <w:r w:rsidRPr="007F2FB2">
              <w:rPr>
                <w:rFonts w:asciiTheme="minorHAnsi" w:hAnsiTheme="minorHAnsi" w:cstheme="minorHAnsi"/>
                <w:sz w:val="20"/>
                <w:szCs w:val="20"/>
              </w:rPr>
              <w:t>. Drukarka umożliwiająca regulowanie przez zamawiającego długości biletu oraz treści zamieszczonych na bileci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73835" w14:textId="14679921" w:rsidR="007F2FB2" w:rsidRDefault="007F2FB2" w:rsidP="007F2FB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0C6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1C80" w14:textId="77777777" w:rsidR="007F2FB2" w:rsidRPr="00D5198C" w:rsidRDefault="007F2FB2" w:rsidP="007F2FB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F2FB2" w:rsidRPr="00D5198C" w14:paraId="28CD0FCD" w14:textId="77777777" w:rsidTr="007F2FB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D82E7" w14:textId="77777777" w:rsidR="007F2FB2" w:rsidRPr="00EF5DF8" w:rsidRDefault="007F2FB2" w:rsidP="007F2FB2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3C7B6" w14:textId="22192460" w:rsidR="007F2FB2" w:rsidRPr="007F2FB2" w:rsidRDefault="007F2FB2" w:rsidP="007F2FB2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7F2FB2">
              <w:rPr>
                <w:rFonts w:asciiTheme="minorHAnsi" w:hAnsiTheme="minorHAnsi" w:cstheme="minorHAnsi"/>
                <w:sz w:val="20"/>
                <w:szCs w:val="20"/>
              </w:rPr>
              <w:t>Oprogramowanie drukarki zostanie skonfigurowane do pracy z TOPSOR i umożliwi redagowanie przez zamawiającego treści umieszczonej na biletach, tj. min. nazwa podmiotu, data, godzina, numer w kolejce, liczba osób oczekujących w kolejce, przewidywany czas oczekiwania na wezwanie, kod kreskowy (zarówno jedno jak i dwu wymiarowy), informacje dotyczące dokumentów niezbędnych do załatwienia sprawy. Treść umieszczona na bilecie zależna od rodzaju kolejk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16B42" w14:textId="3AE0EFE8" w:rsidR="007F2FB2" w:rsidRDefault="007F2FB2" w:rsidP="007F2FB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0C6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C8A29" w14:textId="77777777" w:rsidR="007F2FB2" w:rsidRPr="00D5198C" w:rsidRDefault="007F2FB2" w:rsidP="007F2FB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F2FB2" w:rsidRPr="00D5198C" w14:paraId="54CDE8A8" w14:textId="77777777" w:rsidTr="007F2FB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DDA90" w14:textId="77777777" w:rsidR="007F2FB2" w:rsidRPr="00EF5DF8" w:rsidRDefault="007F2FB2" w:rsidP="007F2FB2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6AD91" w14:textId="29077FD5" w:rsidR="007F2FB2" w:rsidRPr="007F2FB2" w:rsidRDefault="007F2FB2" w:rsidP="007F2F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F2FB2">
              <w:rPr>
                <w:rFonts w:asciiTheme="minorHAnsi" w:hAnsiTheme="minorHAnsi" w:cstheme="minorHAnsi"/>
                <w:sz w:val="20"/>
                <w:szCs w:val="20"/>
              </w:rPr>
              <w:t>Drukarka nabiurkowa przystosowana do pracy ciągłej 24h/7dni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2FB2">
              <w:rPr>
                <w:rFonts w:asciiTheme="minorHAnsi" w:hAnsiTheme="minorHAnsi" w:cstheme="minorHAnsi"/>
                <w:sz w:val="20"/>
                <w:szCs w:val="20"/>
              </w:rPr>
              <w:t>Drukarka wykonana z materiałów umożliwiających jej dezynfekcję tj. odkażanie chemiczne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2FB2">
              <w:rPr>
                <w:rFonts w:asciiTheme="minorHAnsi" w:hAnsiTheme="minorHAnsi" w:cstheme="minorHAnsi"/>
                <w:sz w:val="20"/>
                <w:szCs w:val="20"/>
              </w:rPr>
              <w:t>metodą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2FB2">
              <w:rPr>
                <w:rFonts w:asciiTheme="minorHAnsi" w:hAnsiTheme="minorHAnsi" w:cstheme="minorHAnsi"/>
                <w:sz w:val="20"/>
                <w:szCs w:val="20"/>
              </w:rPr>
              <w:t>przecierania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2FB2">
              <w:rPr>
                <w:rFonts w:asciiTheme="minorHAnsi" w:hAnsiTheme="minorHAnsi" w:cstheme="minorHAnsi"/>
                <w:sz w:val="20"/>
                <w:szCs w:val="20"/>
              </w:rPr>
              <w:t>przy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2FB2">
              <w:rPr>
                <w:rFonts w:asciiTheme="minorHAnsi" w:hAnsiTheme="minorHAnsi" w:cstheme="minorHAnsi"/>
                <w:sz w:val="20"/>
                <w:szCs w:val="20"/>
              </w:rPr>
              <w:t>użyciu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2FB2">
              <w:rPr>
                <w:rFonts w:asciiTheme="minorHAnsi" w:hAnsiTheme="minorHAnsi" w:cstheme="minorHAnsi"/>
                <w:sz w:val="20"/>
                <w:szCs w:val="20"/>
              </w:rPr>
              <w:t>szybkoschnących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F2FB2">
              <w:rPr>
                <w:rFonts w:asciiTheme="minorHAnsi" w:hAnsiTheme="minorHAnsi" w:cstheme="minorHAnsi"/>
                <w:sz w:val="20"/>
                <w:szCs w:val="20"/>
              </w:rPr>
              <w:t>środków zawierających lub mogących zawierać, alkohol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D52B1" w14:textId="2881A834" w:rsidR="007F2FB2" w:rsidRDefault="007F2FB2" w:rsidP="007F2FB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0C6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A20EC" w14:textId="77777777" w:rsidR="007F2FB2" w:rsidRPr="00D5198C" w:rsidRDefault="007F2FB2" w:rsidP="007F2FB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13E1A7D5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EB519" w14:textId="28ACA501" w:rsidR="00786339" w:rsidRPr="00364D9D" w:rsidRDefault="00786339" w:rsidP="00DD27B3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bookmarkStart w:id="1" w:name="_Hlk152679754"/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5E57C" w14:textId="31581600" w:rsidR="00786339" w:rsidRPr="00D5198C" w:rsidRDefault="007F2FB2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F2FB2">
              <w:rPr>
                <w:rFonts w:asciiTheme="minorHAnsi" w:hAnsiTheme="minorHAnsi" w:cstheme="minorHAnsi"/>
                <w:b/>
                <w:sz w:val="20"/>
                <w:highlight w:val="lightGray"/>
              </w:rPr>
              <w:t>Wyświetlacz zbiorczy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- 4 szt.</w:t>
            </w:r>
          </w:p>
        </w:tc>
      </w:tr>
      <w:tr w:rsidR="005C1880" w:rsidRPr="00D5198C" w14:paraId="77B5548A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7FB8" w14:textId="4CE82A1E" w:rsidR="005C1880" w:rsidRPr="00364D9D" w:rsidRDefault="005C1880" w:rsidP="005C1880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2A343" w14:textId="163761F4" w:rsidR="005C1880" w:rsidRDefault="007F2FB2" w:rsidP="005C1880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bookmarkStart w:id="2" w:name="_Hlk152679481"/>
            <w:bookmarkStart w:id="3" w:name="_Hlk152679580"/>
            <w:r w:rsidRPr="007F2FB2">
              <w:rPr>
                <w:rFonts w:asciiTheme="minorHAnsi" w:hAnsiTheme="minorHAnsi" w:cstheme="minorHAnsi"/>
                <w:sz w:val="20"/>
              </w:rPr>
              <w:t xml:space="preserve">Minimalne parametry wyświetlacza </w:t>
            </w:r>
            <w:r w:rsidR="00BD45A4">
              <w:rPr>
                <w:rFonts w:asciiTheme="minorHAnsi" w:hAnsiTheme="minorHAnsi" w:cstheme="minorHAnsi"/>
                <w:sz w:val="20"/>
              </w:rPr>
              <w:t>zbiorczeg</w:t>
            </w:r>
            <w:r w:rsidR="004D04A9">
              <w:rPr>
                <w:rFonts w:asciiTheme="minorHAnsi" w:hAnsiTheme="minorHAnsi" w:cstheme="minorHAnsi"/>
                <w:sz w:val="20"/>
              </w:rPr>
              <w:t>o</w:t>
            </w:r>
            <w:r w:rsidRPr="007F2FB2">
              <w:rPr>
                <w:rFonts w:asciiTheme="minorHAnsi" w:hAnsiTheme="minorHAnsi" w:cstheme="minorHAnsi"/>
                <w:sz w:val="20"/>
              </w:rPr>
              <w:t>:</w:t>
            </w:r>
            <w:bookmarkEnd w:id="2"/>
          </w:p>
          <w:p w14:paraId="7B1C2270" w14:textId="77777777" w:rsidR="007F2FB2" w:rsidRPr="00AD1132" w:rsidRDefault="007F2FB2" w:rsidP="00AD1132">
            <w:pPr>
              <w:pStyle w:val="Akapitzlist"/>
              <w:numPr>
                <w:ilvl w:val="0"/>
                <w:numId w:val="18"/>
              </w:numPr>
              <w:snapToGrid w:val="0"/>
              <w:rPr>
                <w:rFonts w:asciiTheme="minorHAnsi" w:hAnsiTheme="minorHAnsi" w:cstheme="minorHAnsi"/>
                <w:sz w:val="20"/>
              </w:rPr>
            </w:pPr>
            <w:r w:rsidRPr="00AD1132">
              <w:rPr>
                <w:rFonts w:asciiTheme="minorHAnsi" w:hAnsiTheme="minorHAnsi" w:cstheme="minorHAnsi"/>
                <w:sz w:val="20"/>
              </w:rPr>
              <w:t>Przekątna min. 43 cali</w:t>
            </w:r>
          </w:p>
          <w:p w14:paraId="01621063" w14:textId="77777777" w:rsidR="007F2FB2" w:rsidRPr="00AD1132" w:rsidRDefault="007F2FB2" w:rsidP="00AD1132">
            <w:pPr>
              <w:pStyle w:val="Akapitzlist"/>
              <w:numPr>
                <w:ilvl w:val="0"/>
                <w:numId w:val="18"/>
              </w:numPr>
              <w:snapToGrid w:val="0"/>
              <w:rPr>
                <w:rFonts w:asciiTheme="minorHAnsi" w:hAnsiTheme="minorHAnsi" w:cstheme="minorHAnsi"/>
                <w:sz w:val="20"/>
              </w:rPr>
            </w:pPr>
            <w:r w:rsidRPr="00AD1132">
              <w:rPr>
                <w:rFonts w:asciiTheme="minorHAnsi" w:hAnsiTheme="minorHAnsi" w:cstheme="minorHAnsi"/>
                <w:sz w:val="20"/>
              </w:rPr>
              <w:t>Matryca LCD</w:t>
            </w:r>
          </w:p>
          <w:p w14:paraId="2A1B5672" w14:textId="77777777" w:rsidR="007F2FB2" w:rsidRPr="00AD1132" w:rsidRDefault="007F2FB2" w:rsidP="00AD1132">
            <w:pPr>
              <w:pStyle w:val="Akapitzlist"/>
              <w:numPr>
                <w:ilvl w:val="0"/>
                <w:numId w:val="18"/>
              </w:numPr>
              <w:snapToGrid w:val="0"/>
              <w:rPr>
                <w:rFonts w:asciiTheme="minorHAnsi" w:hAnsiTheme="minorHAnsi" w:cstheme="minorHAnsi"/>
                <w:sz w:val="20"/>
              </w:rPr>
            </w:pPr>
            <w:r w:rsidRPr="00AD1132">
              <w:rPr>
                <w:rFonts w:asciiTheme="minorHAnsi" w:hAnsiTheme="minorHAnsi" w:cstheme="minorHAnsi"/>
                <w:sz w:val="20"/>
              </w:rPr>
              <w:t>Przystosowany do pracy ciągłej 24h/7dni</w:t>
            </w:r>
          </w:p>
          <w:p w14:paraId="75D01AE5" w14:textId="4650DE3A" w:rsidR="007F2FB2" w:rsidRPr="00AD1132" w:rsidRDefault="007F2FB2" w:rsidP="00AD1132">
            <w:pPr>
              <w:pStyle w:val="Akapitzlist"/>
              <w:numPr>
                <w:ilvl w:val="0"/>
                <w:numId w:val="18"/>
              </w:numPr>
              <w:snapToGrid w:val="0"/>
              <w:rPr>
                <w:rFonts w:asciiTheme="minorHAnsi" w:hAnsiTheme="minorHAnsi" w:cstheme="minorHAnsi"/>
                <w:sz w:val="20"/>
              </w:rPr>
            </w:pPr>
            <w:r w:rsidRPr="00AD1132">
              <w:rPr>
                <w:rFonts w:asciiTheme="minorHAnsi" w:hAnsiTheme="minorHAnsi" w:cstheme="minorHAnsi"/>
                <w:sz w:val="20"/>
              </w:rPr>
              <w:t xml:space="preserve">Rozdzielczość </w:t>
            </w:r>
            <w:r w:rsidR="008D7DAC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AD1132">
              <w:rPr>
                <w:rFonts w:asciiTheme="minorHAnsi" w:hAnsiTheme="minorHAnsi" w:cstheme="minorHAnsi"/>
                <w:sz w:val="20"/>
              </w:rPr>
              <w:t xml:space="preserve">1920x1080 </w:t>
            </w:r>
            <w:proofErr w:type="spellStart"/>
            <w:r w:rsidRPr="00AD1132">
              <w:rPr>
                <w:rFonts w:asciiTheme="minorHAnsi" w:hAnsiTheme="minorHAnsi" w:cstheme="minorHAnsi"/>
                <w:sz w:val="20"/>
              </w:rPr>
              <w:t>px</w:t>
            </w:r>
            <w:proofErr w:type="spellEnd"/>
          </w:p>
          <w:p w14:paraId="4BA4B379" w14:textId="1363A57D" w:rsidR="007F2FB2" w:rsidRPr="00AD1132" w:rsidRDefault="008D7DAC" w:rsidP="00AD1132">
            <w:pPr>
              <w:pStyle w:val="Akapitzlist"/>
              <w:numPr>
                <w:ilvl w:val="0"/>
                <w:numId w:val="18"/>
              </w:numPr>
              <w:snapToGrid w:val="0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min. 2</w:t>
            </w:r>
            <w:r w:rsidR="007F2FB2" w:rsidRPr="00AD1132">
              <w:rPr>
                <w:rFonts w:asciiTheme="minorHAnsi" w:hAnsiTheme="minorHAnsi" w:cstheme="minorHAnsi"/>
                <w:sz w:val="20"/>
              </w:rPr>
              <w:t xml:space="preserve"> x USB</w:t>
            </w:r>
          </w:p>
          <w:p w14:paraId="0885F6F6" w14:textId="77777777" w:rsidR="007F2FB2" w:rsidRPr="00AD1132" w:rsidRDefault="007F2FB2" w:rsidP="00AD1132">
            <w:pPr>
              <w:pStyle w:val="Akapitzlist"/>
              <w:numPr>
                <w:ilvl w:val="0"/>
                <w:numId w:val="18"/>
              </w:numPr>
              <w:snapToGrid w:val="0"/>
              <w:rPr>
                <w:rFonts w:asciiTheme="minorHAnsi" w:hAnsiTheme="minorHAnsi" w:cstheme="minorHAnsi"/>
                <w:sz w:val="20"/>
              </w:rPr>
            </w:pPr>
            <w:r w:rsidRPr="00AD1132">
              <w:rPr>
                <w:rFonts w:asciiTheme="minorHAnsi" w:hAnsiTheme="minorHAnsi" w:cstheme="minorHAnsi"/>
                <w:sz w:val="20"/>
              </w:rPr>
              <w:t>1x HDMI</w:t>
            </w:r>
          </w:p>
          <w:p w14:paraId="165FF238" w14:textId="77777777" w:rsidR="007F2FB2" w:rsidRPr="00AD1132" w:rsidRDefault="007F2FB2" w:rsidP="00AD1132">
            <w:pPr>
              <w:pStyle w:val="Akapitzlist"/>
              <w:numPr>
                <w:ilvl w:val="0"/>
                <w:numId w:val="18"/>
              </w:numPr>
              <w:snapToGrid w:val="0"/>
              <w:rPr>
                <w:rFonts w:asciiTheme="minorHAnsi" w:hAnsiTheme="minorHAnsi" w:cstheme="minorHAnsi"/>
                <w:sz w:val="20"/>
              </w:rPr>
            </w:pPr>
            <w:r w:rsidRPr="00AD1132">
              <w:rPr>
                <w:rFonts w:asciiTheme="minorHAnsi" w:hAnsiTheme="minorHAnsi" w:cstheme="minorHAnsi"/>
                <w:sz w:val="20"/>
              </w:rPr>
              <w:t>Transmisja danych 802.11b/g/n</w:t>
            </w:r>
          </w:p>
          <w:p w14:paraId="79DC0051" w14:textId="77777777" w:rsidR="007F2FB2" w:rsidRPr="008D7DAC" w:rsidRDefault="007F2FB2" w:rsidP="00AD1132">
            <w:pPr>
              <w:pStyle w:val="Akapitzlist"/>
              <w:numPr>
                <w:ilvl w:val="0"/>
                <w:numId w:val="18"/>
              </w:numPr>
              <w:snapToGrid w:val="0"/>
              <w:rPr>
                <w:rFonts w:asciiTheme="minorHAnsi" w:hAnsiTheme="minorHAnsi" w:cstheme="minorHAnsi"/>
                <w:strike/>
                <w:sz w:val="20"/>
              </w:rPr>
            </w:pPr>
            <w:r w:rsidRPr="008D7DAC">
              <w:rPr>
                <w:rFonts w:asciiTheme="minorHAnsi" w:hAnsiTheme="minorHAnsi" w:cstheme="minorHAnsi"/>
                <w:strike/>
                <w:sz w:val="20"/>
              </w:rPr>
              <w:t>Bluetooth 4.0</w:t>
            </w:r>
          </w:p>
          <w:p w14:paraId="2CE46D24" w14:textId="0D868168" w:rsidR="007F2FB2" w:rsidRPr="00AD1132" w:rsidRDefault="007F2FB2" w:rsidP="00AD1132">
            <w:pPr>
              <w:pStyle w:val="Akapitzlist"/>
              <w:numPr>
                <w:ilvl w:val="0"/>
                <w:numId w:val="18"/>
              </w:numPr>
              <w:snapToGrid w:val="0"/>
              <w:rPr>
                <w:rFonts w:asciiTheme="minorHAnsi" w:hAnsiTheme="minorHAnsi" w:cstheme="minorHAnsi"/>
                <w:sz w:val="20"/>
              </w:rPr>
            </w:pPr>
            <w:r w:rsidRPr="00AD1132">
              <w:rPr>
                <w:rFonts w:asciiTheme="minorHAnsi" w:hAnsiTheme="minorHAnsi" w:cstheme="minorHAnsi"/>
                <w:sz w:val="20"/>
              </w:rPr>
              <w:t xml:space="preserve">Port Ethernet 10/100/1000 </w:t>
            </w:r>
            <w:proofErr w:type="spellStart"/>
            <w:r w:rsidRPr="00AD1132">
              <w:rPr>
                <w:rFonts w:asciiTheme="minorHAnsi" w:hAnsiTheme="minorHAnsi" w:cstheme="minorHAnsi"/>
                <w:sz w:val="20"/>
              </w:rPr>
              <w:t>Mb</w:t>
            </w:r>
            <w:proofErr w:type="spellEnd"/>
            <w:r w:rsidRPr="00AD1132">
              <w:rPr>
                <w:rFonts w:asciiTheme="minorHAnsi" w:hAnsiTheme="minorHAnsi" w:cstheme="minorHAnsi"/>
                <w:sz w:val="20"/>
              </w:rPr>
              <w:t>/s</w:t>
            </w:r>
            <w:bookmarkEnd w:id="3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BD9DD" w14:textId="163ABEF2" w:rsidR="005C1880" w:rsidRDefault="005C1880" w:rsidP="005C188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E0AE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D1132" w:rsidRPr="00D5198C" w14:paraId="4D9A9CF0" w14:textId="77777777" w:rsidTr="00EF16C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FE8E9" w14:textId="77777777" w:rsidR="00AD1132" w:rsidRPr="00786339" w:rsidRDefault="00AD1132" w:rsidP="00AD1132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73B77" w14:textId="23B2C18D" w:rsidR="00AD1132" w:rsidRPr="00AD1132" w:rsidRDefault="00AD1132" w:rsidP="00AD1132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AD1132">
              <w:rPr>
                <w:rFonts w:asciiTheme="minorHAnsi" w:hAnsiTheme="minorHAnsi" w:cstheme="minorHAnsi"/>
                <w:sz w:val="20"/>
              </w:rPr>
              <w:t>Zestaw montażowy ścienny + patchcord do gniazda nad stropem podwieszony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11C8" w14:textId="2361C604" w:rsidR="00AD1132" w:rsidRDefault="00AD1132" w:rsidP="00AD113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3FF6D" w14:textId="77777777" w:rsidR="00AD1132" w:rsidRPr="00D5198C" w:rsidRDefault="00AD1132" w:rsidP="00AD113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D1132" w:rsidRPr="00D5198C" w14:paraId="2E14CE62" w14:textId="77777777" w:rsidTr="00EF16C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A5093" w14:textId="77777777" w:rsidR="00AD1132" w:rsidRPr="00786339" w:rsidRDefault="00AD1132" w:rsidP="00AD1132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49102" w14:textId="77777777" w:rsidR="00BD45A4" w:rsidRPr="00BD45A4" w:rsidRDefault="00BD45A4" w:rsidP="00BD45A4">
            <w:p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D45A4">
              <w:rPr>
                <w:rFonts w:asciiTheme="minorHAnsi" w:hAnsiTheme="minorHAnsi" w:cstheme="minorHAnsi"/>
                <w:sz w:val="20"/>
                <w:szCs w:val="20"/>
              </w:rPr>
              <w:t>Urządzenie zamontowane na ścianie lub suficie w sposób uniemożliwiający dostęp osobom nieupoważnionym.</w:t>
            </w:r>
          </w:p>
          <w:p w14:paraId="0E91F5E4" w14:textId="03827B65" w:rsidR="00AD1132" w:rsidRPr="00AD1132" w:rsidRDefault="00AD1132" w:rsidP="00AD1132">
            <w:pPr>
              <w:snapToGrid w:val="0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2E12E" w14:textId="7C618AC0" w:rsidR="00AD1132" w:rsidRDefault="00AD1132" w:rsidP="00AD113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A56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561C6" w14:textId="77777777" w:rsidR="00AD1132" w:rsidRPr="00D5198C" w:rsidRDefault="00AD1132" w:rsidP="00AD113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bookmarkEnd w:id="1"/>
      <w:tr w:rsidR="004273BD" w:rsidRPr="00D5198C" w14:paraId="5906EB4F" w14:textId="77777777" w:rsidTr="004273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D6628" w14:textId="77777777" w:rsidR="004273BD" w:rsidRPr="00EF5DF8" w:rsidRDefault="004273BD" w:rsidP="00DD27B3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AA1C" w14:textId="5B885BA6" w:rsidR="004273BD" w:rsidRPr="00D5198C" w:rsidRDefault="0085323E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5323E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Wyświetlacz stanowiskowy</w:t>
            </w:r>
            <w:r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 xml:space="preserve"> - 17 szt.</w:t>
            </w:r>
          </w:p>
        </w:tc>
      </w:tr>
      <w:tr w:rsidR="000668E6" w:rsidRPr="00D5198C" w14:paraId="304F8192" w14:textId="77777777" w:rsidTr="000668E6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8384D" w14:textId="06F60290" w:rsidR="000668E6" w:rsidRPr="004273BD" w:rsidRDefault="000668E6" w:rsidP="000668E6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E59E" w14:textId="5B5C0104" w:rsidR="000668E6" w:rsidRPr="000668E6" w:rsidRDefault="000668E6" w:rsidP="000668E6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0668E6">
              <w:rPr>
                <w:rFonts w:asciiTheme="minorHAnsi" w:hAnsiTheme="minorHAnsi" w:cstheme="minorHAnsi"/>
                <w:sz w:val="20"/>
                <w:szCs w:val="20"/>
              </w:rPr>
              <w:t xml:space="preserve">Wyświetlacz stanowiskowy z ekranem wykonanym w technologii LCD wielkości min. </w:t>
            </w:r>
            <w:smartTag w:uri="urn:schemas-microsoft-com:office:smarttags" w:element="metricconverter">
              <w:smartTagPr>
                <w:attr w:name="ProductID" w:val="21 cali"/>
              </w:smartTagPr>
              <w:r w:rsidRPr="000668E6">
                <w:rPr>
                  <w:rFonts w:asciiTheme="minorHAnsi" w:hAnsiTheme="minorHAnsi" w:cstheme="minorHAnsi"/>
                  <w:sz w:val="20"/>
                  <w:szCs w:val="20"/>
                </w:rPr>
                <w:t>21 cali</w:t>
              </w:r>
            </w:smartTag>
            <w:r w:rsidRPr="000668E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9E426" w14:textId="407C88A4" w:rsidR="000668E6" w:rsidRPr="00BE7D62" w:rsidRDefault="000668E6" w:rsidP="000668E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7000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4220" w14:textId="77777777" w:rsidR="000668E6" w:rsidRPr="00D5198C" w:rsidRDefault="000668E6" w:rsidP="000668E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68E6" w:rsidRPr="00D5198C" w14:paraId="0AB796B1" w14:textId="77777777" w:rsidTr="000668E6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386F9" w14:textId="77777777" w:rsidR="000668E6" w:rsidRPr="009B17AD" w:rsidRDefault="000668E6" w:rsidP="000668E6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DD2F9" w14:textId="592B4F32" w:rsidR="000668E6" w:rsidRPr="000668E6" w:rsidRDefault="000668E6" w:rsidP="000668E6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0668E6">
              <w:rPr>
                <w:rFonts w:asciiTheme="minorHAnsi" w:hAnsiTheme="minorHAnsi" w:cstheme="minorHAnsi"/>
                <w:sz w:val="20"/>
                <w:szCs w:val="20"/>
              </w:rPr>
              <w:t xml:space="preserve">Wyświetlacz stanowiskowy umożliwiający wyświetlanie treści wybranych przez zamawiającego, tj. min. nazwę kategorii, numer aktualnie obsługiwanego biletu, numer stanowiska obsługi. Treść wyświetlana na ekranie będzie personalizowana w zależności od rodzaju kolejki. Wezwanie </w:t>
            </w:r>
            <w:r w:rsidRPr="000668E6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kolejnej osoby z kolejki będzie prezentowane w sposób czytelny (wysoki kontrast) na ekrani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9677" w14:textId="1D687F8E" w:rsidR="000668E6" w:rsidRPr="00BE7D62" w:rsidRDefault="000668E6" w:rsidP="000668E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8711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01E50" w14:textId="77777777" w:rsidR="000668E6" w:rsidRPr="00D5198C" w:rsidRDefault="000668E6" w:rsidP="000668E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68E6" w:rsidRPr="00D5198C" w14:paraId="01C1C5BB" w14:textId="77777777" w:rsidTr="000668E6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FE78" w14:textId="77777777" w:rsidR="000668E6" w:rsidRPr="009B17AD" w:rsidRDefault="000668E6" w:rsidP="000668E6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412E3" w14:textId="65DA5FC1" w:rsidR="000668E6" w:rsidRPr="000668E6" w:rsidRDefault="000668E6" w:rsidP="000668E6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0668E6">
              <w:rPr>
                <w:rFonts w:asciiTheme="minorHAnsi" w:hAnsiTheme="minorHAnsi" w:cstheme="minorHAnsi"/>
                <w:sz w:val="20"/>
                <w:szCs w:val="20"/>
              </w:rPr>
              <w:t>Zestaw montażowy ścienny + patchcord do gniazda nad stropem podwieszonym 12 .</w:t>
            </w:r>
            <w:proofErr w:type="spellStart"/>
            <w:r w:rsidRPr="000668E6">
              <w:rPr>
                <w:rFonts w:asciiTheme="minorHAnsi" w:hAnsiTheme="minorHAnsi" w:cstheme="minorHAnsi"/>
                <w:sz w:val="20"/>
                <w:szCs w:val="20"/>
              </w:rPr>
              <w:t>kompl</w:t>
            </w:r>
            <w:proofErr w:type="spellEnd"/>
            <w:r w:rsidRPr="000668E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591BD" w14:textId="03241333" w:rsidR="000668E6" w:rsidRPr="00BE7D62" w:rsidRDefault="000668E6" w:rsidP="000668E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8711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4E27F" w14:textId="77777777" w:rsidR="000668E6" w:rsidRPr="00D5198C" w:rsidRDefault="000668E6" w:rsidP="000668E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68E6" w:rsidRPr="00D5198C" w14:paraId="26F2AD51" w14:textId="77777777" w:rsidTr="000668E6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C26EE" w14:textId="77777777" w:rsidR="000668E6" w:rsidRPr="009B17AD" w:rsidRDefault="000668E6" w:rsidP="000668E6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E5D77" w14:textId="41F95EDC" w:rsidR="000668E6" w:rsidRPr="000668E6" w:rsidRDefault="000668E6" w:rsidP="000668E6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0668E6">
              <w:rPr>
                <w:rFonts w:asciiTheme="minorHAnsi" w:hAnsiTheme="minorHAnsi" w:cstheme="minorHAnsi"/>
                <w:sz w:val="20"/>
                <w:szCs w:val="20"/>
              </w:rPr>
              <w:t xml:space="preserve">Zestaw montażowy sufitowy + patchcord do gniazda nad stropem podwieszonym 5 – </w:t>
            </w:r>
            <w:proofErr w:type="spellStart"/>
            <w:r w:rsidRPr="000668E6">
              <w:rPr>
                <w:rFonts w:asciiTheme="minorHAnsi" w:hAnsiTheme="minorHAnsi" w:cstheme="minorHAnsi"/>
                <w:sz w:val="20"/>
                <w:szCs w:val="20"/>
              </w:rPr>
              <w:t>kompl</w:t>
            </w:r>
            <w:proofErr w:type="spellEnd"/>
            <w:r w:rsidRPr="000668E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47260" w14:textId="3C0EC438" w:rsidR="000668E6" w:rsidRPr="00BE7D62" w:rsidRDefault="000668E6" w:rsidP="000668E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8711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4A60B" w14:textId="77777777" w:rsidR="000668E6" w:rsidRPr="00D5198C" w:rsidRDefault="000668E6" w:rsidP="000668E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68E6" w:rsidRPr="00D5198C" w14:paraId="11793D24" w14:textId="77777777" w:rsidTr="000668E6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7C5FC" w14:textId="77777777" w:rsidR="000668E6" w:rsidRPr="009B17AD" w:rsidRDefault="000668E6" w:rsidP="000668E6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32911" w14:textId="1B7C94B9" w:rsidR="000668E6" w:rsidRPr="000668E6" w:rsidRDefault="000668E6" w:rsidP="000668E6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0668E6">
              <w:rPr>
                <w:rFonts w:asciiTheme="minorHAnsi" w:hAnsiTheme="minorHAnsi" w:cstheme="minorHAnsi"/>
                <w:sz w:val="20"/>
                <w:szCs w:val="20"/>
              </w:rPr>
              <w:t>Wyświetlacz stanowiskowy będzie zamontowany w miejscu wskazanym przez zamawiającego przy punkcie rejestracji w Szpitalnym Oddziale Ratunkowym.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0668E6">
              <w:rPr>
                <w:rFonts w:asciiTheme="minorHAnsi" w:hAnsiTheme="minorHAnsi" w:cstheme="minorHAnsi"/>
                <w:sz w:val="20"/>
                <w:szCs w:val="20"/>
              </w:rPr>
              <w:t>Urządzenie zamontowane na ścianie lub sufici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B46D2" w14:textId="64877885" w:rsidR="000668E6" w:rsidRPr="00BE7D62" w:rsidRDefault="000668E6" w:rsidP="000668E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8711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B15E" w14:textId="77777777" w:rsidR="000668E6" w:rsidRPr="00D5198C" w:rsidRDefault="000668E6" w:rsidP="000668E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668E6" w:rsidRPr="00D5198C" w14:paraId="0DAD73EA" w14:textId="77777777" w:rsidTr="000668E6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51BD" w14:textId="77777777" w:rsidR="000668E6" w:rsidRPr="009B17AD" w:rsidRDefault="000668E6" w:rsidP="000668E6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B6F10" w14:textId="77777777" w:rsidR="000668E6" w:rsidRDefault="000668E6" w:rsidP="000668E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668E6">
              <w:rPr>
                <w:rFonts w:asciiTheme="minorHAnsi" w:hAnsiTheme="minorHAnsi" w:cstheme="minorHAnsi"/>
                <w:sz w:val="20"/>
                <w:szCs w:val="20"/>
              </w:rPr>
              <w:t>Minimalne parametry wyświetlacza stanowiskowego:</w:t>
            </w:r>
          </w:p>
          <w:p w14:paraId="54F89BF8" w14:textId="7E253BFE" w:rsidR="000668E6" w:rsidRPr="000668E6" w:rsidRDefault="000668E6" w:rsidP="000668E6">
            <w:pPr>
              <w:pStyle w:val="Akapitzlist"/>
              <w:numPr>
                <w:ilvl w:val="0"/>
                <w:numId w:val="1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0668E6">
              <w:rPr>
                <w:rFonts w:asciiTheme="minorHAnsi" w:hAnsiTheme="minorHAnsi" w:cstheme="minorHAnsi"/>
                <w:sz w:val="20"/>
                <w:szCs w:val="20"/>
              </w:rPr>
              <w:t>przekątna min. 21cali,</w:t>
            </w:r>
          </w:p>
          <w:p w14:paraId="60846BA8" w14:textId="14764C73" w:rsidR="000668E6" w:rsidRPr="000668E6" w:rsidRDefault="000668E6" w:rsidP="000668E6">
            <w:pPr>
              <w:pStyle w:val="Akapitzlist"/>
              <w:numPr>
                <w:ilvl w:val="0"/>
                <w:numId w:val="1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0668E6">
              <w:rPr>
                <w:rFonts w:asciiTheme="minorHAnsi" w:hAnsiTheme="minorHAnsi" w:cstheme="minorHAnsi"/>
                <w:sz w:val="20"/>
                <w:szCs w:val="20"/>
              </w:rPr>
              <w:t>matryca LCD,</w:t>
            </w:r>
          </w:p>
          <w:p w14:paraId="2357A2A4" w14:textId="2AB810B4" w:rsidR="000668E6" w:rsidRPr="000668E6" w:rsidRDefault="000668E6" w:rsidP="000668E6">
            <w:pPr>
              <w:pStyle w:val="Akapitzlist"/>
              <w:numPr>
                <w:ilvl w:val="0"/>
                <w:numId w:val="19"/>
              </w:numPr>
              <w:ind w:left="424"/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0668E6">
              <w:rPr>
                <w:rFonts w:asciiTheme="minorHAnsi" w:hAnsiTheme="minorHAnsi" w:cstheme="minorHAnsi"/>
                <w:sz w:val="20"/>
                <w:szCs w:val="20"/>
              </w:rPr>
              <w:t>przystosowany do pracy ciągłej 24h/7dn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74564" w14:textId="09B0004B" w:rsidR="000668E6" w:rsidRPr="00BE7D62" w:rsidRDefault="000668E6" w:rsidP="000668E6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7000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E0909" w14:textId="77777777" w:rsidR="000668E6" w:rsidRPr="00D5198C" w:rsidRDefault="000668E6" w:rsidP="000668E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190F8842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E18D3" w14:textId="18D9E090" w:rsidR="005C1880" w:rsidRPr="00523DB0" w:rsidRDefault="005C1880" w:rsidP="00523DB0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B4600" w14:textId="35D265F3" w:rsidR="005C1880" w:rsidRPr="00822D1B" w:rsidRDefault="00A365E2" w:rsidP="004273BD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822D1B">
              <w:rPr>
                <w:rFonts w:ascii="Calibri" w:eastAsia="Calibri" w:hAnsi="Calibri" w:cs="Calibri"/>
                <w:b/>
                <w:strike/>
                <w:sz w:val="20"/>
                <w:szCs w:val="22"/>
                <w:highlight w:val="lightGray"/>
              </w:rPr>
              <w:t>Terminal stanowiskowy - 1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91E54" w14:textId="77777777" w:rsidR="005C1880" w:rsidRPr="00822D1B" w:rsidRDefault="005C1880" w:rsidP="004273BD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D5C6D" w14:textId="77777777" w:rsidR="005C1880" w:rsidRPr="00822D1B" w:rsidRDefault="005C1880" w:rsidP="004273BD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523DB0" w:rsidRPr="00D5198C" w14:paraId="4FCE15B0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A448D" w14:textId="34F43E92" w:rsidR="00523DB0" w:rsidRPr="00523DB0" w:rsidRDefault="00523DB0" w:rsidP="00523DB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4D367" w14:textId="7567FEEC" w:rsidR="00523DB0" w:rsidRPr="00822D1B" w:rsidRDefault="00523DB0" w:rsidP="00523DB0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822D1B">
              <w:rPr>
                <w:rFonts w:asciiTheme="minorHAnsi" w:hAnsiTheme="minorHAnsi" w:cstheme="minorHAnsi"/>
                <w:strike/>
                <w:sz w:val="20"/>
              </w:rPr>
              <w:t xml:space="preserve">2 monitory kolorowe LCD o przekątnej min. 19” </w:t>
            </w:r>
            <w:r w:rsidRPr="00822D1B">
              <w:rPr>
                <w:rFonts w:asciiTheme="minorHAnsi" w:hAnsiTheme="minorHAnsi" w:cstheme="minorHAnsi"/>
                <w:b/>
                <w:bCs/>
                <w:strike/>
                <w:sz w:val="20"/>
              </w:rPr>
              <w:t>lub</w:t>
            </w:r>
            <w:r w:rsidRPr="00822D1B">
              <w:rPr>
                <w:rFonts w:asciiTheme="minorHAnsi" w:hAnsiTheme="minorHAnsi" w:cstheme="minorHAnsi"/>
                <w:strike/>
                <w:sz w:val="20"/>
              </w:rPr>
              <w:t xml:space="preserve"> 1 kolorowy monitor LCD o przekątnej 32” do jednoczesnego wyświetlania obrazu żywego i referencyjnego</w:t>
            </w:r>
            <w:r w:rsidR="00BF765F" w:rsidRPr="00822D1B">
              <w:rPr>
                <w:rFonts w:asciiTheme="minorHAnsi" w:hAnsiTheme="minorHAnsi" w:cstheme="minorHAnsi"/>
                <w:strike/>
                <w:sz w:val="20"/>
              </w:rPr>
              <w:t xml:space="preserve">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F02C3" w14:textId="3ABBE3AA" w:rsidR="00523DB0" w:rsidRPr="00822D1B" w:rsidRDefault="00523DB0" w:rsidP="00523DB0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22D1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9E5B4" w14:textId="77777777" w:rsidR="00523DB0" w:rsidRPr="00822D1B" w:rsidRDefault="00523DB0" w:rsidP="00523DB0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523DB0" w:rsidRPr="00D5198C" w14:paraId="0FD0126C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CC56F" w14:textId="77777777" w:rsidR="00523DB0" w:rsidRPr="009B17AD" w:rsidRDefault="00523DB0" w:rsidP="00523DB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F3865" w14:textId="412B54B4" w:rsidR="00523DB0" w:rsidRPr="00822D1B" w:rsidRDefault="00523DB0" w:rsidP="00523DB0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822D1B">
              <w:rPr>
                <w:rFonts w:asciiTheme="minorHAnsi" w:hAnsiTheme="minorHAnsi" w:cstheme="minorHAnsi"/>
                <w:strike/>
                <w:sz w:val="20"/>
              </w:rPr>
              <w:t xml:space="preserve">Rozdzielczość monitorów min. 1280 x 1024 </w:t>
            </w:r>
            <w:proofErr w:type="spellStart"/>
            <w:r w:rsidRPr="00822D1B">
              <w:rPr>
                <w:rFonts w:asciiTheme="minorHAnsi" w:hAnsiTheme="minorHAnsi" w:cstheme="minorHAnsi"/>
                <w:strike/>
                <w:sz w:val="20"/>
              </w:rPr>
              <w:t>pixele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36B4F" w14:textId="5519D4A3" w:rsidR="00523DB0" w:rsidRPr="00822D1B" w:rsidRDefault="00523DB0" w:rsidP="00523DB0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22D1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88FC3" w14:textId="77777777" w:rsidR="00523DB0" w:rsidRPr="00822D1B" w:rsidRDefault="00523DB0" w:rsidP="00523DB0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523DB0" w:rsidRPr="00D5198C" w14:paraId="7940EFE7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488ED" w14:textId="77777777" w:rsidR="00523DB0" w:rsidRPr="009B17AD" w:rsidRDefault="00523DB0" w:rsidP="00523DB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5B0BC" w14:textId="365D470C" w:rsidR="00523DB0" w:rsidRPr="00822D1B" w:rsidRDefault="00523DB0" w:rsidP="00523DB0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822D1B">
              <w:rPr>
                <w:rFonts w:asciiTheme="minorHAnsi" w:hAnsiTheme="minorHAnsi" w:cstheme="minorHAnsi"/>
                <w:strike/>
                <w:sz w:val="20"/>
              </w:rPr>
              <w:t>Luminacja monitorów: min. 600 cd/m²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9DE75" w14:textId="5AFF4FEC" w:rsidR="00523DB0" w:rsidRPr="00822D1B" w:rsidRDefault="00523DB0" w:rsidP="00523DB0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22D1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81741" w14:textId="77777777" w:rsidR="00523DB0" w:rsidRPr="00822D1B" w:rsidRDefault="00523DB0" w:rsidP="00523DB0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523DB0" w:rsidRPr="00D5198C" w14:paraId="28C3CC5D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A20CE" w14:textId="77777777" w:rsidR="00523DB0" w:rsidRPr="009B17AD" w:rsidRDefault="00523DB0" w:rsidP="00523DB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945F2" w14:textId="337B600A" w:rsidR="00523DB0" w:rsidRPr="00822D1B" w:rsidRDefault="00523DB0" w:rsidP="00523DB0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822D1B">
              <w:rPr>
                <w:rFonts w:asciiTheme="minorHAnsi" w:hAnsiTheme="minorHAnsi" w:cstheme="minorHAnsi"/>
                <w:strike/>
                <w:sz w:val="20"/>
              </w:rPr>
              <w:t>Kontrast monitorów: min. 650:1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D16D9" w14:textId="0FAA015B" w:rsidR="00523DB0" w:rsidRPr="00822D1B" w:rsidRDefault="00523DB0" w:rsidP="00523DB0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22D1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27D0B" w14:textId="77777777" w:rsidR="00523DB0" w:rsidRPr="00822D1B" w:rsidRDefault="00523DB0" w:rsidP="00523DB0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523DB0" w:rsidRPr="00D5198C" w14:paraId="68EAE746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D01FC" w14:textId="77777777" w:rsidR="00523DB0" w:rsidRPr="009B17AD" w:rsidRDefault="00523DB0" w:rsidP="00523DB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1E88E" w14:textId="1F2040D1" w:rsidR="00523DB0" w:rsidRPr="00822D1B" w:rsidRDefault="00523DB0" w:rsidP="00523DB0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822D1B">
              <w:rPr>
                <w:rFonts w:asciiTheme="minorHAnsi" w:hAnsiTheme="minorHAnsi" w:cstheme="minorHAnsi"/>
                <w:strike/>
                <w:sz w:val="20"/>
              </w:rPr>
              <w:t>Regulacja wysokości monitor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3586A" w14:textId="6DE0EC8F" w:rsidR="00523DB0" w:rsidRPr="00822D1B" w:rsidRDefault="00523DB0" w:rsidP="00523DB0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22D1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3C9A0" w14:textId="77777777" w:rsidR="00523DB0" w:rsidRPr="00822D1B" w:rsidRDefault="00523DB0" w:rsidP="00523DB0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523DB0" w:rsidRPr="00D5198C" w14:paraId="36C8C3DD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19322" w14:textId="77777777" w:rsidR="00523DB0" w:rsidRPr="009B17AD" w:rsidRDefault="00523DB0" w:rsidP="00523DB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630A9" w14:textId="33635BF5" w:rsidR="00523DB0" w:rsidRPr="00822D1B" w:rsidRDefault="00523DB0" w:rsidP="00523DB0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822D1B">
              <w:rPr>
                <w:rFonts w:asciiTheme="minorHAnsi" w:hAnsiTheme="minorHAnsi" w:cstheme="minorHAnsi"/>
                <w:strike/>
                <w:sz w:val="20"/>
              </w:rPr>
              <w:t xml:space="preserve">Monitor/monitory obrotowe względem wózka stacji monitorów. Regulacja w zakresie min. 180°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56471" w14:textId="6AB7000D" w:rsidR="00523DB0" w:rsidRPr="00822D1B" w:rsidRDefault="00523DB0" w:rsidP="00523DB0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22D1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AFA7F" w14:textId="77777777" w:rsidR="00523DB0" w:rsidRPr="00822D1B" w:rsidRDefault="00523DB0" w:rsidP="00523DB0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523DB0" w:rsidRPr="00D5198C" w14:paraId="624B5D1B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757B0" w14:textId="1092A1BB" w:rsidR="00523DB0" w:rsidRPr="00523DB0" w:rsidRDefault="00523DB0" w:rsidP="00523DB0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BD560" w14:textId="66C15FB1" w:rsidR="00523DB0" w:rsidRPr="00FF7542" w:rsidRDefault="00822D1B" w:rsidP="004273B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Terminal stanowiskowy - 1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5A6EF" w14:textId="77777777" w:rsidR="00523DB0" w:rsidRDefault="00523DB0" w:rsidP="004273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1D73F" w14:textId="77777777" w:rsidR="00523DB0" w:rsidRPr="00D5198C" w:rsidRDefault="00523DB0" w:rsidP="004273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365E2" w:rsidRPr="00D5198C" w14:paraId="4C85D4E4" w14:textId="77777777" w:rsidTr="00A365E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D5FF2" w14:textId="1827C491" w:rsidR="00A365E2" w:rsidRPr="00523DB0" w:rsidRDefault="00A365E2" w:rsidP="00A365E2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66628" w14:textId="1C6CFE52" w:rsidR="00A365E2" w:rsidRPr="00A365E2" w:rsidRDefault="00A365E2" w:rsidP="00A365E2">
            <w:pPr>
              <w:rPr>
                <w:rFonts w:asciiTheme="minorHAnsi" w:hAnsiTheme="minorHAnsi" w:cstheme="minorHAnsi"/>
                <w:sz w:val="20"/>
              </w:rPr>
            </w:pP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Terminal stanowiskowy z ekranem dotykowym wykonanym w technologii LCD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A02EC" w14:textId="66992F2A" w:rsidR="00A365E2" w:rsidRDefault="00A365E2" w:rsidP="00A365E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3723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ED673" w14:textId="77777777" w:rsidR="00A365E2" w:rsidRPr="00D5198C" w:rsidRDefault="00A365E2" w:rsidP="00A365E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365E2" w:rsidRPr="00D5198C" w14:paraId="1492192B" w14:textId="77777777" w:rsidTr="00A365E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5EDF2" w14:textId="77777777" w:rsidR="00A365E2" w:rsidRPr="009B17AD" w:rsidRDefault="00A365E2" w:rsidP="00A365E2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63840" w14:textId="32BA9E61" w:rsidR="00A365E2" w:rsidRPr="00A365E2" w:rsidRDefault="00A365E2" w:rsidP="00A365E2">
            <w:pPr>
              <w:rPr>
                <w:rFonts w:asciiTheme="minorHAnsi" w:hAnsiTheme="minorHAnsi" w:cstheme="minorHAnsi"/>
                <w:sz w:val="20"/>
              </w:rPr>
            </w:pP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Terminal stanowiskowy umożliwiający indywidualne logowanie się operatorów z możliwością generowania personalizowanych raportów statystycznych, w tym min. średniej liczby obsługiwanych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osób,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średniego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czasu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obsługi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jednej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osoby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podziałem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na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godziny, dni tygodnia, rodzaje kolejek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8D933" w14:textId="1DB339BF" w:rsidR="00A365E2" w:rsidRDefault="00A365E2" w:rsidP="00A365E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3723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14D5F" w14:textId="77777777" w:rsidR="00A365E2" w:rsidRPr="00D5198C" w:rsidRDefault="00A365E2" w:rsidP="00A365E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365E2" w:rsidRPr="00D5198C" w14:paraId="04D06675" w14:textId="77777777" w:rsidTr="00A365E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4C811" w14:textId="77777777" w:rsidR="00A365E2" w:rsidRPr="009B17AD" w:rsidRDefault="00A365E2" w:rsidP="00A365E2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A7283" w14:textId="77777777" w:rsidR="00A365E2" w:rsidRPr="00A365E2" w:rsidRDefault="00A365E2" w:rsidP="00A365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Terminal stanowiskowy umożliwi operatorowi min.:</w:t>
            </w:r>
          </w:p>
          <w:p w14:paraId="05D7CFC7" w14:textId="3EAF9690" w:rsidR="00A365E2" w:rsidRPr="00823601" w:rsidRDefault="00A365E2" w:rsidP="00823601">
            <w:pPr>
              <w:pStyle w:val="Akapitzlist"/>
              <w:numPr>
                <w:ilvl w:val="0"/>
                <w:numId w:val="21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przypisanie domyślnej kolejki,</w:t>
            </w:r>
          </w:p>
          <w:p w14:paraId="434AC402" w14:textId="1540EEDA" w:rsidR="00A365E2" w:rsidRPr="00A365E2" w:rsidRDefault="00A365E2" w:rsidP="00A365E2">
            <w:pPr>
              <w:pStyle w:val="Akapitzlist"/>
              <w:numPr>
                <w:ilvl w:val="0"/>
                <w:numId w:val="21"/>
              </w:numPr>
              <w:ind w:left="424"/>
              <w:rPr>
                <w:rFonts w:asciiTheme="minorHAnsi" w:hAnsiTheme="minorHAnsi" w:cstheme="minorHAnsi"/>
                <w:sz w:val="20"/>
              </w:rPr>
            </w:pPr>
            <w:r w:rsidRPr="00A365E2">
              <w:rPr>
                <w:rFonts w:asciiTheme="minorHAnsi" w:hAnsiTheme="minorHAnsi" w:cstheme="minorHAnsi"/>
                <w:sz w:val="20"/>
              </w:rPr>
              <w:lastRenderedPageBreak/>
              <w:t>obsługę</w:t>
            </w:r>
            <w:r w:rsidR="00823601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A365E2">
              <w:rPr>
                <w:rFonts w:asciiTheme="minorHAnsi" w:hAnsiTheme="minorHAnsi" w:cstheme="minorHAnsi"/>
                <w:sz w:val="20"/>
              </w:rPr>
              <w:t>numerów oczekujących we wszystkich zdefiniowanych kolejkach (w tym innych niż</w:t>
            </w:r>
            <w:r w:rsidR="00823601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A365E2">
              <w:rPr>
                <w:rFonts w:asciiTheme="minorHAnsi" w:hAnsiTheme="minorHAnsi" w:cstheme="minorHAnsi"/>
                <w:sz w:val="20"/>
              </w:rPr>
              <w:t>domyślne),</w:t>
            </w:r>
          </w:p>
          <w:p w14:paraId="264E5BD7" w14:textId="45C13009" w:rsidR="00A365E2" w:rsidRPr="00A365E2" w:rsidRDefault="00A365E2" w:rsidP="00A365E2">
            <w:pPr>
              <w:pStyle w:val="Akapitzlist"/>
              <w:numPr>
                <w:ilvl w:val="0"/>
                <w:numId w:val="21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przywołanie kolejnego i wybranego numeru z kolejki,</w:t>
            </w:r>
          </w:p>
          <w:p w14:paraId="27261C27" w14:textId="392E57CD" w:rsidR="00A365E2" w:rsidRPr="00A365E2" w:rsidRDefault="00A365E2" w:rsidP="00A365E2">
            <w:pPr>
              <w:pStyle w:val="Akapitzlist"/>
              <w:numPr>
                <w:ilvl w:val="0"/>
                <w:numId w:val="21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ponowne przywołanie tego samego numeru z kolejki,</w:t>
            </w:r>
          </w:p>
          <w:p w14:paraId="760A9BE0" w14:textId="2C901517" w:rsidR="00A365E2" w:rsidRPr="00823601" w:rsidRDefault="00A365E2" w:rsidP="00823601">
            <w:pPr>
              <w:pStyle w:val="Akapitzlist"/>
              <w:numPr>
                <w:ilvl w:val="0"/>
                <w:numId w:val="21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 xml:space="preserve">zamieszczenie informacji o braku możliwości obsługi numeru gdy nie odpowiada, </w:t>
            </w: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z możliwością ponownego wezwania w dowolnym momencie,</w:t>
            </w:r>
          </w:p>
          <w:p w14:paraId="3F5DD2C7" w14:textId="77777777" w:rsidR="00823601" w:rsidRPr="00823601" w:rsidRDefault="00A365E2" w:rsidP="00A365E2">
            <w:pPr>
              <w:pStyle w:val="Akapitzlist"/>
              <w:numPr>
                <w:ilvl w:val="0"/>
                <w:numId w:val="21"/>
              </w:numPr>
              <w:ind w:left="424"/>
              <w:rPr>
                <w:rFonts w:asciiTheme="minorHAnsi" w:hAnsiTheme="minorHAnsi" w:cstheme="minorHAnsi"/>
                <w:sz w:val="20"/>
              </w:rPr>
            </w:pPr>
            <w:r w:rsidRPr="00A365E2">
              <w:rPr>
                <w:rFonts w:asciiTheme="minorHAnsi" w:hAnsiTheme="minorHAnsi" w:cstheme="minorHAnsi"/>
                <w:sz w:val="20"/>
              </w:rPr>
              <w:t>zawieszenie obsługi (przeniesienie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A365E2">
              <w:rPr>
                <w:rFonts w:asciiTheme="minorHAnsi" w:hAnsiTheme="minorHAnsi" w:cstheme="minorHAnsi"/>
                <w:sz w:val="20"/>
              </w:rPr>
              <w:t xml:space="preserve">do „poczekalni”) dowolnego numeru </w:t>
            </w: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z możliwością jego ponownego przywołania w dowolnym momencie,</w:t>
            </w:r>
          </w:p>
          <w:p w14:paraId="1B9BD18F" w14:textId="77777777" w:rsidR="00823601" w:rsidRPr="00823601" w:rsidRDefault="00A365E2" w:rsidP="00A365E2">
            <w:pPr>
              <w:pStyle w:val="Akapitzlist"/>
              <w:numPr>
                <w:ilvl w:val="0"/>
                <w:numId w:val="21"/>
              </w:numPr>
              <w:ind w:left="424"/>
              <w:rPr>
                <w:rFonts w:asciiTheme="minorHAnsi" w:hAnsiTheme="minorHAnsi" w:cstheme="minorHAnsi"/>
                <w:sz w:val="20"/>
              </w:rPr>
            </w:pP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transfer numeru do innego stanowiska (gabinetu) bez konieczności ponownego pobierania numeru,</w:t>
            </w:r>
          </w:p>
          <w:p w14:paraId="3226D2C8" w14:textId="77777777" w:rsidR="00823601" w:rsidRPr="00823601" w:rsidRDefault="00A365E2" w:rsidP="00A365E2">
            <w:pPr>
              <w:pStyle w:val="Akapitzlist"/>
              <w:numPr>
                <w:ilvl w:val="0"/>
                <w:numId w:val="21"/>
              </w:numPr>
              <w:ind w:left="424"/>
              <w:rPr>
                <w:rFonts w:asciiTheme="minorHAnsi" w:hAnsiTheme="minorHAnsi" w:cstheme="minorHAnsi"/>
                <w:sz w:val="20"/>
              </w:rPr>
            </w:pP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transfer numeru do dowolnego miejsca w kolejce (zmiana priorytetu obsługi),</w:t>
            </w:r>
          </w:p>
          <w:p w14:paraId="327FFE73" w14:textId="77777777" w:rsidR="00823601" w:rsidRPr="00823601" w:rsidRDefault="00A365E2" w:rsidP="00A365E2">
            <w:pPr>
              <w:pStyle w:val="Akapitzlist"/>
              <w:numPr>
                <w:ilvl w:val="0"/>
                <w:numId w:val="21"/>
              </w:numPr>
              <w:ind w:left="424"/>
              <w:rPr>
                <w:rFonts w:asciiTheme="minorHAnsi" w:hAnsiTheme="minorHAnsi" w:cstheme="minorHAnsi"/>
                <w:sz w:val="20"/>
              </w:rPr>
            </w:pP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transfer numeru do innej kolejki (np. w przypadku zmiany wyniku segregacji medycznej lub ponownej oceny medycznej),</w:t>
            </w:r>
          </w:p>
          <w:p w14:paraId="4EA9B6F9" w14:textId="77777777" w:rsidR="00823601" w:rsidRPr="00823601" w:rsidRDefault="00A365E2" w:rsidP="00A365E2">
            <w:pPr>
              <w:pStyle w:val="Akapitzlist"/>
              <w:numPr>
                <w:ilvl w:val="0"/>
                <w:numId w:val="21"/>
              </w:numPr>
              <w:ind w:left="424"/>
              <w:rPr>
                <w:rFonts w:asciiTheme="minorHAnsi" w:hAnsiTheme="minorHAnsi" w:cstheme="minorHAnsi"/>
                <w:sz w:val="20"/>
              </w:rPr>
            </w:pP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anulowanie numeru,</w:t>
            </w:r>
          </w:p>
          <w:p w14:paraId="1C96260E" w14:textId="77777777" w:rsidR="00823601" w:rsidRPr="00823601" w:rsidRDefault="00A365E2" w:rsidP="00A365E2">
            <w:pPr>
              <w:pStyle w:val="Akapitzlist"/>
              <w:numPr>
                <w:ilvl w:val="0"/>
                <w:numId w:val="21"/>
              </w:numPr>
              <w:ind w:left="424"/>
              <w:rPr>
                <w:rFonts w:asciiTheme="minorHAnsi" w:hAnsiTheme="minorHAnsi" w:cstheme="minorHAnsi"/>
                <w:sz w:val="20"/>
              </w:rPr>
            </w:pP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uzyskanie informacji o ilości numerów przypisanych do każdej ze zdefiniowanych kolejek,</w:t>
            </w:r>
          </w:p>
          <w:p w14:paraId="03D8404D" w14:textId="77777777" w:rsidR="00823601" w:rsidRPr="00823601" w:rsidRDefault="00A365E2" w:rsidP="00A365E2">
            <w:pPr>
              <w:pStyle w:val="Akapitzlist"/>
              <w:numPr>
                <w:ilvl w:val="0"/>
                <w:numId w:val="21"/>
              </w:numPr>
              <w:ind w:left="424"/>
              <w:rPr>
                <w:rFonts w:asciiTheme="minorHAnsi" w:hAnsiTheme="minorHAnsi" w:cstheme="minorHAnsi"/>
                <w:sz w:val="20"/>
              </w:rPr>
            </w:pP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włączenie, wyłączenie terminala, zaznaczenie przerwy w obsłudze,</w:t>
            </w:r>
          </w:p>
          <w:p w14:paraId="6D1F1CCD" w14:textId="51894E53" w:rsidR="00A365E2" w:rsidRPr="00823601" w:rsidRDefault="00A365E2" w:rsidP="00A365E2">
            <w:pPr>
              <w:pStyle w:val="Akapitzlist"/>
              <w:numPr>
                <w:ilvl w:val="0"/>
                <w:numId w:val="21"/>
              </w:numPr>
              <w:ind w:left="424"/>
              <w:rPr>
                <w:rFonts w:asciiTheme="minorHAnsi" w:hAnsiTheme="minorHAnsi" w:cstheme="minorHAnsi"/>
                <w:sz w:val="20"/>
              </w:rPr>
            </w:pP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wskazanie zastępstwa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(przypisanie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obsługiwanych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numerów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do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innego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operatora) z</w:t>
            </w:r>
            <w:r w:rsidR="0082360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23601">
              <w:rPr>
                <w:rFonts w:asciiTheme="minorHAnsi" w:hAnsiTheme="minorHAnsi" w:cstheme="minorHAnsi"/>
                <w:sz w:val="20"/>
                <w:szCs w:val="20"/>
              </w:rPr>
              <w:t>zachowaniem kolejności nadanych priorytetów i kolejności numerów.</w:t>
            </w:r>
          </w:p>
          <w:p w14:paraId="42CBF237" w14:textId="5312D3A2" w:rsidR="00A365E2" w:rsidRPr="00823601" w:rsidRDefault="00A365E2" w:rsidP="00A365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Terminal stanowiskowy będzie wykonany z materiałów umożliwiających jego dezynfekcję tj. odkażanie chemiczne metodą przecierania przy użyciu szybkoschnących środków zawierających lub mogących zawierać, alkohol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8111B" w14:textId="73E4EC89" w:rsidR="00A365E2" w:rsidRDefault="00A365E2" w:rsidP="00A365E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3723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50C95" w14:textId="77777777" w:rsidR="00A365E2" w:rsidRPr="00D5198C" w:rsidRDefault="00A365E2" w:rsidP="00A365E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365E2" w:rsidRPr="00D5198C" w14:paraId="12AD1858" w14:textId="77777777" w:rsidTr="00A365E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27313" w14:textId="77777777" w:rsidR="00A365E2" w:rsidRPr="009B17AD" w:rsidRDefault="00A365E2" w:rsidP="00A365E2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26F3D" w14:textId="77777777" w:rsidR="00A365E2" w:rsidRPr="00A365E2" w:rsidRDefault="00A365E2" w:rsidP="00A365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Minimalne parametry terminala stanowiskowego:</w:t>
            </w:r>
          </w:p>
          <w:p w14:paraId="7C02512F" w14:textId="77777777" w:rsidR="00A365E2" w:rsidRPr="00A365E2" w:rsidRDefault="00A365E2" w:rsidP="003E73F8">
            <w:pPr>
              <w:numPr>
                <w:ilvl w:val="0"/>
                <w:numId w:val="2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wyposażenie w gniazdo RJ45 (wbudowane lub stanowiące akcesorium)</w:t>
            </w:r>
          </w:p>
          <w:p w14:paraId="7FF16E4F" w14:textId="3CE5792E" w:rsidR="00A365E2" w:rsidRPr="00A365E2" w:rsidRDefault="00A365E2" w:rsidP="003E73F8">
            <w:pPr>
              <w:numPr>
                <w:ilvl w:val="0"/>
                <w:numId w:val="2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wbudowany moduł łączności bezprzewodowej Wi-Fi zgodny ze standardem IEEE802.11 b/g/n oraz poziomem zabezpieczeń</w:t>
            </w:r>
            <w:r w:rsidR="00D11DE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WPA2,</w:t>
            </w:r>
          </w:p>
          <w:p w14:paraId="6C21BED0" w14:textId="77777777" w:rsidR="00A365E2" w:rsidRPr="00A365E2" w:rsidRDefault="00A365E2" w:rsidP="003E73F8">
            <w:pPr>
              <w:numPr>
                <w:ilvl w:val="0"/>
                <w:numId w:val="2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przekątna ekranu min. 10 cali,</w:t>
            </w:r>
          </w:p>
          <w:p w14:paraId="65A223FA" w14:textId="77777777" w:rsidR="00A365E2" w:rsidRPr="00A365E2" w:rsidRDefault="00A365E2" w:rsidP="003E73F8">
            <w:pPr>
              <w:numPr>
                <w:ilvl w:val="0"/>
                <w:numId w:val="2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A365E2">
              <w:rPr>
                <w:rFonts w:asciiTheme="minorHAnsi" w:hAnsiTheme="minorHAnsi" w:cstheme="minorHAnsi"/>
                <w:sz w:val="20"/>
                <w:szCs w:val="20"/>
              </w:rPr>
              <w:t>matryca LCD,</w:t>
            </w:r>
          </w:p>
          <w:p w14:paraId="0B48420E" w14:textId="77777777" w:rsidR="003E73F8" w:rsidRDefault="00A365E2" w:rsidP="003E73F8">
            <w:pPr>
              <w:numPr>
                <w:ilvl w:val="0"/>
                <w:numId w:val="2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A365E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wbudowana bateria,</w:t>
            </w:r>
          </w:p>
          <w:p w14:paraId="68A59E01" w14:textId="5D43C0CC" w:rsidR="00A365E2" w:rsidRPr="003E73F8" w:rsidRDefault="00A365E2" w:rsidP="003E73F8">
            <w:pPr>
              <w:numPr>
                <w:ilvl w:val="0"/>
                <w:numId w:val="2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3E73F8">
              <w:rPr>
                <w:rFonts w:asciiTheme="minorHAnsi" w:hAnsiTheme="minorHAnsi" w:cstheme="minorHAnsi"/>
                <w:sz w:val="20"/>
                <w:szCs w:val="20"/>
              </w:rPr>
              <w:t>przystosowany do pracy ciągłej 24h/7dn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B812D" w14:textId="662DBCE4" w:rsidR="00A365E2" w:rsidRDefault="00A365E2" w:rsidP="00A365E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3723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  <w:r w:rsidR="003E73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77C02" w14:textId="77777777" w:rsidR="00A365E2" w:rsidRPr="00D5198C" w:rsidRDefault="00A365E2" w:rsidP="00A365E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39423F0C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0AB1D" w14:textId="6E079986" w:rsidR="00523DB0" w:rsidRPr="00200BBF" w:rsidRDefault="00523DB0" w:rsidP="00200BBF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15604" w14:textId="32A22B28" w:rsidR="00523DB0" w:rsidRPr="00FF7542" w:rsidRDefault="00B11E69" w:rsidP="004273BD">
            <w:pPr>
              <w:rPr>
                <w:rFonts w:asciiTheme="minorHAnsi" w:hAnsiTheme="minorHAnsi" w:cstheme="minorHAnsi"/>
                <w:sz w:val="20"/>
              </w:rPr>
            </w:pPr>
            <w:r w:rsidRPr="00B11E69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Nagłośnieni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DD987" w14:textId="77777777" w:rsidR="00523DB0" w:rsidRDefault="00523DB0" w:rsidP="004273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EF677" w14:textId="77777777" w:rsidR="00523DB0" w:rsidRPr="00D5198C" w:rsidRDefault="00523DB0" w:rsidP="004273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11E69" w:rsidRPr="00D5198C" w14:paraId="2DF08584" w14:textId="77777777" w:rsidTr="00B11E6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D23F7" w14:textId="2F6AB6C2" w:rsidR="00B11E69" w:rsidRPr="00200BBF" w:rsidRDefault="00B11E69" w:rsidP="00B11E69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9B1DE" w14:textId="7A283371" w:rsidR="00B11E69" w:rsidRPr="00B11E69" w:rsidRDefault="00B11E69" w:rsidP="00B11E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Właściwe nagłośnienie TOPSOR, w taki sposób, że osoby oczekujące w każdej z kategorii kolejek, w każdej ze stref oczekiwania wskazanych w lokalizacji,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zostaną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efektywnie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poinformowane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o wezwaniu do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wskazanego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punktu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obsługi.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Zapowiedzi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słowne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co najmniej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9644C" w14:textId="2CACF789" w:rsidR="00B11E69" w:rsidRDefault="00B11E69" w:rsidP="00B11E6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97880" w14:textId="77777777" w:rsidR="00B11E69" w:rsidRPr="00D5198C" w:rsidRDefault="00B11E69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11E69" w:rsidRPr="00D5198C" w14:paraId="6AA85112" w14:textId="77777777" w:rsidTr="00B11E6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148C4" w14:textId="77777777" w:rsidR="00B11E69" w:rsidRPr="009B17AD" w:rsidRDefault="00B11E69" w:rsidP="00B11E69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1525C" w14:textId="3897891A" w:rsidR="00B11E69" w:rsidRPr="00B11E69" w:rsidRDefault="00B11E69" w:rsidP="00B11E69">
            <w:pPr>
              <w:rPr>
                <w:rFonts w:asciiTheme="minorHAnsi" w:hAnsiTheme="minorHAnsi" w:cstheme="minorHAnsi"/>
                <w:sz w:val="20"/>
              </w:rPr>
            </w:pP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W skład zestawu nagłaśniającego wchodzi min. wzmacniacz i 8 głośnik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14E05" w14:textId="07742D68" w:rsidR="00B11E69" w:rsidRDefault="00B11E69" w:rsidP="00B11E6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ACAF1" w14:textId="77777777" w:rsidR="00B11E69" w:rsidRPr="00D5198C" w:rsidRDefault="00B11E69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3F54" w:rsidRPr="00D5198C" w14:paraId="1960A70B" w14:textId="77777777" w:rsidTr="003B3F5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363AC" w14:textId="37B191A8" w:rsidR="003B3F54" w:rsidRPr="00B11E69" w:rsidRDefault="003B3F54" w:rsidP="00B11E69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A836C" w14:textId="1AB3571E" w:rsidR="003B3F54" w:rsidRPr="00D5198C" w:rsidRDefault="003B3F54" w:rsidP="00200BB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B11E69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Komputer Centralny</w:t>
            </w:r>
          </w:p>
        </w:tc>
      </w:tr>
      <w:tr w:rsidR="00B11E69" w:rsidRPr="00D5198C" w14:paraId="743AA010" w14:textId="77777777" w:rsidTr="00B11E6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59D49" w14:textId="6FB7D256" w:rsidR="00B11E69" w:rsidRPr="00B11E69" w:rsidRDefault="00B11E69" w:rsidP="00B11E6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FDAA1" w14:textId="6A85613E" w:rsidR="00B11E69" w:rsidRPr="00B11E69" w:rsidRDefault="00B11E69" w:rsidP="00B11E69">
            <w:pPr>
              <w:rPr>
                <w:rFonts w:asciiTheme="minorHAnsi" w:hAnsiTheme="minorHAnsi" w:cstheme="minorHAnsi"/>
                <w:sz w:val="20"/>
              </w:rPr>
            </w:pPr>
            <w:r w:rsidRPr="00B11E69">
              <w:rPr>
                <w:rFonts w:asciiTheme="minorHAnsi" w:hAnsiTheme="minorHAnsi" w:cstheme="minorHAnsi"/>
                <w:sz w:val="20"/>
              </w:rPr>
              <w:t>Komputer centralny do gromadzenia danych w ramach lokalizacji Szpitalnego Oddziału Ratunkoweg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3158E" w14:textId="567B4C73" w:rsidR="00B11E69" w:rsidRDefault="00B11E69" w:rsidP="00B11E6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E8B81" w14:textId="77777777" w:rsidR="00B11E69" w:rsidRPr="00D5198C" w:rsidRDefault="00B11E69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11E69" w:rsidRPr="00D5198C" w14:paraId="1C72EA42" w14:textId="77777777" w:rsidTr="00B11E6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14BE6" w14:textId="77777777" w:rsidR="00B11E69" w:rsidRPr="009B17AD" w:rsidRDefault="00B11E69" w:rsidP="00B11E6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99809" w14:textId="1ABBD457" w:rsidR="00B11E69" w:rsidRPr="00B11E69" w:rsidRDefault="00B11E69" w:rsidP="00B11E69">
            <w:pPr>
              <w:rPr>
                <w:rFonts w:asciiTheme="minorHAnsi" w:hAnsiTheme="minorHAnsi" w:cstheme="minorHAnsi"/>
                <w:sz w:val="20"/>
              </w:rPr>
            </w:pPr>
            <w:r w:rsidRPr="00B11E69">
              <w:rPr>
                <w:rFonts w:asciiTheme="minorHAnsi" w:hAnsiTheme="minorHAnsi" w:cstheme="minorHAnsi"/>
                <w:sz w:val="20"/>
              </w:rPr>
              <w:t>Wykonawca będzie odpowiedzialny za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B11E69">
              <w:rPr>
                <w:rFonts w:asciiTheme="minorHAnsi" w:hAnsiTheme="minorHAnsi" w:cstheme="minorHAnsi"/>
                <w:sz w:val="20"/>
              </w:rPr>
              <w:t>montaż przy wykorzystaniu dostarczonego przez siebie VPN</w:t>
            </w:r>
            <w:r>
              <w:rPr>
                <w:rFonts w:asciiTheme="minorHAnsi" w:hAnsiTheme="minorHAnsi" w:cstheme="minorHAnsi"/>
                <w:sz w:val="20"/>
              </w:rPr>
              <w:t xml:space="preserve"> oraz </w:t>
            </w:r>
            <w:r w:rsidRPr="00B11E69">
              <w:rPr>
                <w:rFonts w:asciiTheme="minorHAnsi" w:hAnsiTheme="minorHAnsi" w:cstheme="minorHAnsi"/>
                <w:sz w:val="20"/>
              </w:rPr>
              <w:t>utrzymanie, aktualizację i serwisowanie komputera centralneg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A772C" w14:textId="5330B80F" w:rsidR="00B11E69" w:rsidRDefault="00B11E69" w:rsidP="00B11E6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AE06" w14:textId="77777777" w:rsidR="00B11E69" w:rsidRPr="00D5198C" w:rsidRDefault="00B11E69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11E69" w:rsidRPr="00D5198C" w14:paraId="4DB15539" w14:textId="77777777" w:rsidTr="00B11E6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BA29E" w14:textId="77777777" w:rsidR="00B11E69" w:rsidRPr="009B17AD" w:rsidRDefault="00B11E69" w:rsidP="00B11E6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A656F" w14:textId="453D0877" w:rsidR="00B11E69" w:rsidRPr="00B11E69" w:rsidRDefault="00B11E69" w:rsidP="00B11E69">
            <w:pPr>
              <w:rPr>
                <w:rFonts w:asciiTheme="minorHAnsi" w:hAnsiTheme="minorHAnsi" w:cstheme="minorHAnsi"/>
                <w:sz w:val="20"/>
              </w:rPr>
            </w:pP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Komputer centralny umieszczony w sieci wewnętrznej i nie będzie wystawiony otwarcie do Internet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22B96" w14:textId="0F1200F4" w:rsidR="00B11E69" w:rsidRDefault="00B11E69" w:rsidP="00B11E6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F18A5" w14:textId="77777777" w:rsidR="00B11E69" w:rsidRPr="00D5198C" w:rsidRDefault="00B11E69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11E69" w:rsidRPr="00D5198C" w14:paraId="79F11C81" w14:textId="77777777" w:rsidTr="00B11E6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019F9" w14:textId="77777777" w:rsidR="00B11E69" w:rsidRPr="009B17AD" w:rsidRDefault="00B11E69" w:rsidP="00B11E6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15016" w14:textId="39F5CEDE" w:rsidR="00B11E69" w:rsidRPr="00B11E69" w:rsidRDefault="00B11E69" w:rsidP="00B11E69">
            <w:pPr>
              <w:rPr>
                <w:rFonts w:asciiTheme="minorHAnsi" w:hAnsiTheme="minorHAnsi" w:cstheme="minorHAnsi"/>
                <w:sz w:val="20"/>
              </w:rPr>
            </w:pP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Przeprowadzenia konfiguracji systemu w sposób zapewniający przekazywania zintegrowanego raportu ze Szpitalnego Oddziału Ratunkow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9FB4F" w14:textId="40BB3A87" w:rsidR="00B11E69" w:rsidRDefault="00B11E69" w:rsidP="00B11E6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B030F" w14:textId="77777777" w:rsidR="00B11E69" w:rsidRPr="00D5198C" w:rsidRDefault="00B11E69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11E69" w:rsidRPr="00D5198C" w14:paraId="7FF2C533" w14:textId="77777777" w:rsidTr="00B11E6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9CF7" w14:textId="77777777" w:rsidR="00B11E69" w:rsidRPr="009B17AD" w:rsidRDefault="00B11E69" w:rsidP="00B11E6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B9317" w14:textId="56917AEF" w:rsidR="00B11E69" w:rsidRPr="00B11E69" w:rsidRDefault="00B11E69" w:rsidP="00B11E69">
            <w:pPr>
              <w:rPr>
                <w:rFonts w:asciiTheme="minorHAnsi" w:hAnsiTheme="minorHAnsi" w:cstheme="minorHAnsi"/>
                <w:sz w:val="20"/>
              </w:rPr>
            </w:pP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Komputer centralny przystosowany do pracy ciągłej 24h/7dn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68749" w14:textId="69C1151F" w:rsidR="00B11E69" w:rsidRDefault="00B11E69" w:rsidP="00B11E6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0E29F" w14:textId="77777777" w:rsidR="00B11E69" w:rsidRPr="00D5198C" w:rsidRDefault="00B11E69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11E69" w:rsidRPr="00D5198C" w14:paraId="1B1A1712" w14:textId="77777777" w:rsidTr="00B11E6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79E8C" w14:textId="77777777" w:rsidR="00B11E69" w:rsidRPr="009B17AD" w:rsidRDefault="00B11E69" w:rsidP="00B11E6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55B42" w14:textId="77777777" w:rsidR="00B11E69" w:rsidRDefault="00B11E69" w:rsidP="00B11E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11E69">
              <w:rPr>
                <w:rFonts w:asciiTheme="minorHAnsi" w:hAnsiTheme="minorHAnsi" w:cstheme="minorHAnsi"/>
                <w:sz w:val="20"/>
                <w:szCs w:val="20"/>
              </w:rPr>
              <w:t>Parametry minimalne komputera centralnego:</w:t>
            </w:r>
          </w:p>
          <w:p w14:paraId="36C2E616" w14:textId="6B518EE2" w:rsidR="00B11E69" w:rsidRPr="00B11E69" w:rsidRDefault="00B11E69" w:rsidP="00B11E6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</w:rPr>
            </w:pPr>
            <w:r w:rsidRPr="00B11E69">
              <w:rPr>
                <w:rFonts w:asciiTheme="minorHAnsi" w:hAnsiTheme="minorHAnsi" w:cstheme="minorHAnsi"/>
                <w:sz w:val="20"/>
              </w:rPr>
              <w:t>procesor min 3,6 GHz, 4 rdzenie, 6MB pamięci podręcznej</w:t>
            </w:r>
          </w:p>
          <w:p w14:paraId="6E01AA3D" w14:textId="580087F7" w:rsidR="00B11E69" w:rsidRPr="00B11E69" w:rsidRDefault="00B11E69" w:rsidP="00B11E6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</w:rPr>
            </w:pPr>
            <w:r w:rsidRPr="00B11E69">
              <w:rPr>
                <w:rFonts w:asciiTheme="minorHAnsi" w:hAnsiTheme="minorHAnsi" w:cstheme="minorHAnsi"/>
                <w:sz w:val="20"/>
              </w:rPr>
              <w:t xml:space="preserve">Pamięć RAM min. 16GB </w:t>
            </w:r>
          </w:p>
          <w:p w14:paraId="50ECD49B" w14:textId="19F1C5E4" w:rsidR="00B11E69" w:rsidRPr="00B11E69" w:rsidRDefault="00B11E69" w:rsidP="00B11E6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</w:rPr>
            </w:pPr>
            <w:r w:rsidRPr="00B11E69">
              <w:rPr>
                <w:rFonts w:asciiTheme="minorHAnsi" w:hAnsiTheme="minorHAnsi" w:cstheme="minorHAnsi"/>
                <w:sz w:val="20"/>
              </w:rPr>
              <w:t xml:space="preserve">Dwa dyski SSD </w:t>
            </w:r>
            <w:proofErr w:type="spellStart"/>
            <w:r w:rsidRPr="00B11E69">
              <w:rPr>
                <w:rFonts w:asciiTheme="minorHAnsi" w:hAnsiTheme="minorHAnsi" w:cstheme="minorHAnsi"/>
                <w:sz w:val="20"/>
              </w:rPr>
              <w:t>NVMe</w:t>
            </w:r>
            <w:proofErr w:type="spellEnd"/>
            <w:r w:rsidRPr="00B11E69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B11E69">
              <w:rPr>
                <w:rFonts w:asciiTheme="minorHAnsi" w:hAnsiTheme="minorHAnsi" w:cstheme="minorHAnsi"/>
                <w:sz w:val="20"/>
              </w:rPr>
              <w:t>PCIe</w:t>
            </w:r>
            <w:proofErr w:type="spellEnd"/>
            <w:r w:rsidRPr="00B11E69">
              <w:rPr>
                <w:rFonts w:asciiTheme="minorHAnsi" w:hAnsiTheme="minorHAnsi" w:cstheme="minorHAnsi"/>
                <w:sz w:val="20"/>
              </w:rPr>
              <w:t xml:space="preserve"> M.2 Class 35 o pojemności każdego z nich min. 256GB</w:t>
            </w:r>
          </w:p>
          <w:p w14:paraId="28A50E42" w14:textId="4C544719" w:rsidR="00B11E69" w:rsidRPr="00B11E69" w:rsidRDefault="00B11E69" w:rsidP="00B11E6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</w:rPr>
            </w:pPr>
            <w:r w:rsidRPr="00B11E69">
              <w:rPr>
                <w:rFonts w:asciiTheme="minorHAnsi" w:hAnsiTheme="minorHAnsi" w:cstheme="minorHAnsi"/>
                <w:sz w:val="20"/>
              </w:rPr>
              <w:t>Zasilacz sieciowy 180W</w:t>
            </w:r>
          </w:p>
          <w:p w14:paraId="5F20CC8C" w14:textId="05896FFB" w:rsidR="00B11E69" w:rsidRPr="00B11E69" w:rsidRDefault="00B11E69" w:rsidP="00B11E6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</w:rPr>
            </w:pPr>
            <w:r w:rsidRPr="00B11E69">
              <w:rPr>
                <w:rFonts w:asciiTheme="minorHAnsi" w:hAnsiTheme="minorHAnsi" w:cstheme="minorHAnsi"/>
                <w:sz w:val="20"/>
              </w:rPr>
              <w:t>system operacyjny</w:t>
            </w:r>
          </w:p>
          <w:p w14:paraId="3A1A39F3" w14:textId="14CC6035" w:rsidR="00B11E69" w:rsidRPr="00B11E69" w:rsidRDefault="00B11E69" w:rsidP="00B11E6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</w:rPr>
            </w:pPr>
            <w:r w:rsidRPr="00B11E69">
              <w:rPr>
                <w:rFonts w:asciiTheme="minorHAnsi" w:hAnsiTheme="minorHAnsi" w:cstheme="minorHAnsi"/>
                <w:sz w:val="20"/>
              </w:rPr>
              <w:t xml:space="preserve">obudowa SFF lub </w:t>
            </w:r>
            <w:proofErr w:type="spellStart"/>
            <w:r w:rsidRPr="00B11E69">
              <w:rPr>
                <w:rFonts w:asciiTheme="minorHAnsi" w:hAnsiTheme="minorHAnsi" w:cstheme="minorHAnsi"/>
                <w:sz w:val="20"/>
              </w:rPr>
              <w:t>tower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DF7FF" w14:textId="3D22B80A" w:rsidR="00B11E69" w:rsidRDefault="00B11E69" w:rsidP="00B11E6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406A7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FA782" w14:textId="77777777" w:rsidR="00B11E69" w:rsidRPr="00D5198C" w:rsidRDefault="00B11E69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06A72" w:rsidRPr="00D5198C" w14:paraId="78E36881" w14:textId="77777777" w:rsidTr="00406A7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CBF86" w14:textId="77777777" w:rsidR="00406A72" w:rsidRPr="009B17AD" w:rsidRDefault="00406A72" w:rsidP="00406A72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EEE59" w14:textId="79ED73B7" w:rsidR="00406A72" w:rsidRPr="00406A72" w:rsidRDefault="00406A72" w:rsidP="00406A7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06A72">
              <w:rPr>
                <w:rFonts w:asciiTheme="minorHAnsi" w:hAnsiTheme="minorHAnsi" w:cstheme="minorHAnsi"/>
                <w:sz w:val="20"/>
                <w:szCs w:val="20"/>
              </w:rPr>
              <w:t xml:space="preserve">Komputer centralny będzie udostępniał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nterfejsem</w:t>
            </w:r>
            <w:r w:rsidRPr="00406A72">
              <w:rPr>
                <w:rFonts w:asciiTheme="minorHAnsi" w:hAnsiTheme="minorHAnsi" w:cstheme="minorHAnsi"/>
                <w:sz w:val="20"/>
                <w:szCs w:val="20"/>
              </w:rPr>
              <w:t xml:space="preserve"> dane zawarte w karcie segregacji medycznej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06A72">
              <w:rPr>
                <w:rFonts w:asciiTheme="minorHAnsi" w:hAnsiTheme="minorHAnsi" w:cstheme="minorHAnsi"/>
                <w:sz w:val="20"/>
                <w:szCs w:val="20"/>
              </w:rPr>
              <w:t>w tym:</w:t>
            </w:r>
          </w:p>
          <w:p w14:paraId="57DA8F8B" w14:textId="407C4088" w:rsidR="00406A72" w:rsidRPr="00406A72" w:rsidRDefault="00406A72" w:rsidP="00406A72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406A72">
              <w:rPr>
                <w:rFonts w:asciiTheme="minorHAnsi" w:hAnsiTheme="minorHAnsi" w:cstheme="minorHAnsi"/>
                <w:sz w:val="20"/>
                <w:szCs w:val="20"/>
              </w:rPr>
              <w:t>dane umożliwiające identyfikację podmiotu leczniczego i komórki organizacyjnej,</w:t>
            </w:r>
          </w:p>
          <w:p w14:paraId="7CF2A413" w14:textId="1E9F9D04" w:rsidR="00406A72" w:rsidRPr="00406A72" w:rsidRDefault="00406A72" w:rsidP="00406A72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406A7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dane umożliwiające identyfikację pacjenta objętego procesem segregacji medycznej i kolejkowania, tj. min. imię i nazwisko, nr PESEL/datę urodzenia,</w:t>
            </w:r>
          </w:p>
          <w:p w14:paraId="58CA83C6" w14:textId="77777777" w:rsidR="00406A72" w:rsidRDefault="00406A72" w:rsidP="00406A72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406A72">
              <w:rPr>
                <w:rFonts w:asciiTheme="minorHAnsi" w:hAnsiTheme="minorHAnsi" w:cstheme="minorHAnsi"/>
                <w:sz w:val="20"/>
                <w:szCs w:val="20"/>
              </w:rPr>
              <w:t>informacje dotyczące przyjęcia do szpitala, w tym: numer księgi głównej, numer księgi oddziałowej,</w:t>
            </w:r>
          </w:p>
          <w:p w14:paraId="54781B80" w14:textId="77777777" w:rsidR="00406A72" w:rsidRDefault="00406A72" w:rsidP="00406A72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406A72">
              <w:rPr>
                <w:rFonts w:asciiTheme="minorHAnsi" w:hAnsiTheme="minorHAnsi" w:cstheme="minorHAnsi"/>
                <w:sz w:val="20"/>
                <w:szCs w:val="20"/>
              </w:rPr>
              <w:t>informacje dotyczące stanu zdrowia, tj. całość treści karty segregacji medycznej,</w:t>
            </w:r>
          </w:p>
          <w:p w14:paraId="64F8AFC4" w14:textId="77777777" w:rsidR="00406A72" w:rsidRDefault="00406A72" w:rsidP="00406A72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406A72">
              <w:rPr>
                <w:rFonts w:asciiTheme="minorHAnsi" w:hAnsiTheme="minorHAnsi" w:cstheme="minorHAnsi"/>
                <w:sz w:val="20"/>
                <w:szCs w:val="20"/>
              </w:rPr>
              <w:t>dane umożliwiające identyfikację osoby dokonującej wpisu w karcie segregacji medycznej, tj. min. imię i nazwisko, tytuł zawodowy, uzyskane specjalizacje, numer prawa wykonywania zawod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17E2B26" w14:textId="637D9CE4" w:rsidR="00406A72" w:rsidRPr="00406A72" w:rsidRDefault="00406A72" w:rsidP="00406A72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406A72">
              <w:rPr>
                <w:rFonts w:asciiTheme="minorHAnsi" w:hAnsiTheme="minorHAnsi" w:cstheme="minorHAnsi"/>
                <w:sz w:val="20"/>
                <w:szCs w:val="20"/>
              </w:rPr>
              <w:t>datę i godzinę wpisu.</w:t>
            </w:r>
          </w:p>
          <w:p w14:paraId="42FC3EC9" w14:textId="07EA0CEB" w:rsidR="00406A72" w:rsidRPr="00406A72" w:rsidRDefault="00406A72" w:rsidP="00406A7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06A72">
              <w:rPr>
                <w:rFonts w:asciiTheme="minorHAnsi" w:hAnsiTheme="minorHAnsi" w:cstheme="minorHAnsi"/>
                <w:sz w:val="20"/>
                <w:szCs w:val="20"/>
              </w:rPr>
              <w:t>Po zakończeniu procesu segregacji medycznej, system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06A72">
              <w:rPr>
                <w:rFonts w:asciiTheme="minorHAnsi" w:hAnsiTheme="minorHAnsi" w:cstheme="minorHAnsi"/>
                <w:sz w:val="20"/>
                <w:szCs w:val="20"/>
              </w:rPr>
              <w:t>udostępni ww. dane do wykorzystania przez system HI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którym dysponuje Zamawiający</w:t>
            </w:r>
            <w:r w:rsidRPr="00406A72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18D51" w14:textId="51A86AE7" w:rsidR="00406A72" w:rsidRPr="00CB7F37" w:rsidRDefault="00406A72" w:rsidP="00406A7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756A2" w14:textId="77777777" w:rsidR="00406A72" w:rsidRPr="00D5198C" w:rsidRDefault="00406A72" w:rsidP="00406A7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06A72" w:rsidRPr="00D5198C" w14:paraId="03226795" w14:textId="77777777" w:rsidTr="00406A72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3E55A" w14:textId="77777777" w:rsidR="00406A72" w:rsidRPr="009B17AD" w:rsidRDefault="00406A72" w:rsidP="00406A72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26F42" w14:textId="076E0AF6" w:rsidR="00406A72" w:rsidRPr="00406A72" w:rsidRDefault="00406A72" w:rsidP="00406A7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06A72">
              <w:rPr>
                <w:rFonts w:asciiTheme="minorHAnsi" w:hAnsiTheme="minorHAnsi" w:cstheme="minorHAnsi"/>
                <w:sz w:val="20"/>
                <w:szCs w:val="20"/>
              </w:rPr>
              <w:t>Wykonawca dokona instalacji systemu TOPSOR, którego licencję zamawiający uzyska od Lotniczego Pogotowia Ratunkowego. Wykonana konfiguracja umożliwi przekazywanie danych</w:t>
            </w:r>
            <w:r w:rsidR="0027535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06A72">
              <w:rPr>
                <w:rFonts w:asciiTheme="minorHAnsi" w:hAnsiTheme="minorHAnsi" w:cstheme="minorHAnsi"/>
                <w:sz w:val="20"/>
                <w:szCs w:val="20"/>
              </w:rPr>
              <w:t>do serwera centralnego zgodnie z rozporządzeniem Ministra Zdrowia z dnia 30 czerwca 2021r.,Dz. U. 2021 poz. 1182 w sprawie systemu zarządzającego trybami obsługi pacjenta w szpitalnym oddziale ratunkowy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30E57" w14:textId="78101499" w:rsidR="00406A72" w:rsidRPr="00CB7F37" w:rsidRDefault="00275351" w:rsidP="00406A7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A17DD" w14:textId="77777777" w:rsidR="00406A72" w:rsidRPr="00D5198C" w:rsidRDefault="00406A72" w:rsidP="00406A7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3F54" w:rsidRPr="00D5198C" w14:paraId="0E0944E2" w14:textId="77777777" w:rsidTr="003B3F5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E8545" w14:textId="2460BBA9" w:rsidR="003B3F54" w:rsidRPr="003B3F54" w:rsidRDefault="003B3F54" w:rsidP="003B3F54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79985" w14:textId="3509F550" w:rsidR="003B3F54" w:rsidRPr="00D5198C" w:rsidRDefault="003B3F54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B3F54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Szkolenia z zakresu obsługi TOPSOR</w:t>
            </w:r>
            <w:r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 xml:space="preserve"> - dla 15 osób</w:t>
            </w:r>
          </w:p>
        </w:tc>
      </w:tr>
      <w:tr w:rsidR="00603285" w:rsidRPr="00D5198C" w14:paraId="0D6A6BAF" w14:textId="77777777" w:rsidTr="0060328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4A082" w14:textId="77777777" w:rsidR="00603285" w:rsidRPr="009B17AD" w:rsidRDefault="00603285" w:rsidP="00603285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43B02" w14:textId="03332029" w:rsidR="00603285" w:rsidRPr="00603285" w:rsidRDefault="00603285" w:rsidP="006032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285">
              <w:rPr>
                <w:rFonts w:asciiTheme="minorHAnsi" w:hAnsiTheme="minorHAnsi" w:cstheme="minorHAnsi"/>
                <w:sz w:val="20"/>
                <w:szCs w:val="20"/>
              </w:rPr>
              <w:t>Szkolenia grup zdefiniowanych przez zamawiającego (w tym operatorów i administratorów) oraz treści wyświetlanych na ekranach. Szkolenia odbędą się w lokalizacji TOPSOR. z zachowaniem terminu umownego. Wykonawca przedstawi poglądowy harmonogram przeprowadzenia szkoleń (tj. kiedy, gdzie i dla ilu osób) do akceptacji zamawiającego nie później niż na 14 dni kalendarzowych przed terminem pierwszego szkolenia.</w:t>
            </w:r>
          </w:p>
          <w:p w14:paraId="3FEE68C7" w14:textId="59288F32" w:rsidR="00603285" w:rsidRPr="00603285" w:rsidRDefault="00603285" w:rsidP="006032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285">
              <w:rPr>
                <w:rFonts w:asciiTheme="minorHAnsi" w:hAnsiTheme="minorHAnsi" w:cstheme="minorHAnsi"/>
                <w:sz w:val="20"/>
                <w:szCs w:val="20"/>
              </w:rPr>
              <w:t>Po odbytych szkoleniach najpóźniej w dniu zgłoszenia gotowości do odbioru końcowego, Wykonawca przekaże Zamawiającemu listy uczestników szkoleń opatrzone ich odręcznymi podpisam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6740F" w14:textId="11C62084" w:rsidR="00603285" w:rsidRPr="00CB7F37" w:rsidRDefault="00603285" w:rsidP="0060328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7202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F2E28" w14:textId="77777777" w:rsidR="00603285" w:rsidRPr="00D5198C" w:rsidRDefault="00603285" w:rsidP="0060328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3285" w:rsidRPr="00D5198C" w14:paraId="40CCE8C8" w14:textId="77777777" w:rsidTr="0060328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D7EBF" w14:textId="77777777" w:rsidR="00603285" w:rsidRPr="009B17AD" w:rsidRDefault="00603285" w:rsidP="00603285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A5858" w14:textId="0BC7154D" w:rsidR="00603285" w:rsidRPr="00603285" w:rsidRDefault="00603285" w:rsidP="006032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285">
              <w:rPr>
                <w:rFonts w:asciiTheme="minorHAnsi" w:hAnsiTheme="minorHAnsi" w:cstheme="minorHAnsi"/>
                <w:sz w:val="20"/>
                <w:szCs w:val="20"/>
              </w:rPr>
              <w:t>Szkolenie będzie obejmowało także obsługę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03285">
              <w:rPr>
                <w:rFonts w:asciiTheme="minorHAnsi" w:hAnsiTheme="minorHAnsi" w:cstheme="minorHAnsi"/>
                <w:sz w:val="20"/>
                <w:szCs w:val="20"/>
              </w:rPr>
              <w:t>elektronicznych narzędzi służących do przeprowadzania segregacji medycznej:</w:t>
            </w:r>
          </w:p>
          <w:p w14:paraId="1BEBE005" w14:textId="77777777" w:rsidR="00603285" w:rsidRPr="00603285" w:rsidRDefault="00603285" w:rsidP="00603285">
            <w:pPr>
              <w:numPr>
                <w:ilvl w:val="0"/>
                <w:numId w:val="26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603285">
              <w:rPr>
                <w:rFonts w:asciiTheme="minorHAnsi" w:hAnsiTheme="minorHAnsi" w:cstheme="minorHAnsi"/>
                <w:sz w:val="20"/>
                <w:szCs w:val="20"/>
              </w:rPr>
              <w:t>automatów biletowych,</w:t>
            </w:r>
          </w:p>
          <w:p w14:paraId="42FDCE32" w14:textId="77777777" w:rsidR="00603285" w:rsidRPr="00603285" w:rsidRDefault="00603285" w:rsidP="00603285">
            <w:pPr>
              <w:numPr>
                <w:ilvl w:val="0"/>
                <w:numId w:val="26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603285">
              <w:rPr>
                <w:rFonts w:asciiTheme="minorHAnsi" w:hAnsiTheme="minorHAnsi" w:cstheme="minorHAnsi"/>
                <w:sz w:val="20"/>
                <w:szCs w:val="20"/>
              </w:rPr>
              <w:t>drukarki nabiurkowej do biletów,</w:t>
            </w:r>
          </w:p>
          <w:p w14:paraId="1DDC3EB7" w14:textId="77777777" w:rsidR="00603285" w:rsidRPr="00603285" w:rsidRDefault="00603285" w:rsidP="00603285">
            <w:pPr>
              <w:numPr>
                <w:ilvl w:val="0"/>
                <w:numId w:val="26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603285">
              <w:rPr>
                <w:rFonts w:asciiTheme="minorHAnsi" w:hAnsiTheme="minorHAnsi" w:cstheme="minorHAnsi"/>
                <w:sz w:val="20"/>
                <w:szCs w:val="20"/>
              </w:rPr>
              <w:t>wyświetlaczy zbiorczych i stanowiskowych,</w:t>
            </w:r>
          </w:p>
          <w:p w14:paraId="255EB133" w14:textId="77777777" w:rsidR="00603285" w:rsidRPr="00603285" w:rsidRDefault="00603285" w:rsidP="00603285">
            <w:pPr>
              <w:numPr>
                <w:ilvl w:val="0"/>
                <w:numId w:val="26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603285">
              <w:rPr>
                <w:rFonts w:asciiTheme="minorHAnsi" w:hAnsiTheme="minorHAnsi" w:cstheme="minorHAnsi"/>
                <w:sz w:val="20"/>
                <w:szCs w:val="20"/>
              </w:rPr>
              <w:t>tabletu medycznego,</w:t>
            </w:r>
          </w:p>
          <w:p w14:paraId="3CC0A647" w14:textId="77777777" w:rsidR="00603285" w:rsidRPr="00603285" w:rsidRDefault="00603285" w:rsidP="00603285">
            <w:pPr>
              <w:numPr>
                <w:ilvl w:val="0"/>
                <w:numId w:val="26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603285">
              <w:rPr>
                <w:rFonts w:asciiTheme="minorHAnsi" w:hAnsiTheme="minorHAnsi" w:cstheme="minorHAnsi"/>
                <w:sz w:val="20"/>
                <w:szCs w:val="20"/>
              </w:rPr>
              <w:t>kardiomonitorów,</w:t>
            </w:r>
          </w:p>
          <w:p w14:paraId="19A02793" w14:textId="77777777" w:rsidR="00603285" w:rsidRDefault="00603285" w:rsidP="00603285">
            <w:pPr>
              <w:numPr>
                <w:ilvl w:val="0"/>
                <w:numId w:val="26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603285">
              <w:rPr>
                <w:rFonts w:asciiTheme="minorHAnsi" w:hAnsiTheme="minorHAnsi" w:cstheme="minorHAnsi"/>
                <w:sz w:val="20"/>
                <w:szCs w:val="20"/>
              </w:rPr>
              <w:t>karty segregacji medycznej,</w:t>
            </w:r>
          </w:p>
          <w:p w14:paraId="2B840A67" w14:textId="547EA581" w:rsidR="00603285" w:rsidRPr="00603285" w:rsidRDefault="00603285" w:rsidP="00603285">
            <w:pPr>
              <w:numPr>
                <w:ilvl w:val="0"/>
                <w:numId w:val="26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603285">
              <w:rPr>
                <w:rFonts w:asciiTheme="minorHAnsi" w:hAnsiTheme="minorHAnsi" w:cstheme="minorHAnsi"/>
                <w:sz w:val="20"/>
                <w:szCs w:val="20"/>
              </w:rPr>
              <w:t>zestawu nagłaśniając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FE0EC" w14:textId="78DA20F8" w:rsidR="00603285" w:rsidRPr="00CB7F37" w:rsidRDefault="00603285" w:rsidP="0060328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7202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4667F" w14:textId="77777777" w:rsidR="00603285" w:rsidRPr="00D5198C" w:rsidRDefault="00603285" w:rsidP="0060328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3285" w:rsidRPr="00D5198C" w14:paraId="3E6B9011" w14:textId="77777777" w:rsidTr="0060328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408E4" w14:textId="77777777" w:rsidR="00603285" w:rsidRPr="009B17AD" w:rsidRDefault="00603285" w:rsidP="00603285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5DFC8" w14:textId="10242B29" w:rsidR="00603285" w:rsidRPr="00603285" w:rsidRDefault="00603285" w:rsidP="006032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03285">
              <w:rPr>
                <w:rFonts w:asciiTheme="minorHAnsi" w:hAnsiTheme="minorHAnsi" w:cstheme="minorHAnsi"/>
                <w:sz w:val="20"/>
                <w:szCs w:val="20"/>
              </w:rPr>
              <w:t>Wykonawca zapewni szkolenie wskazanych przez Zamawiającego osób z zakresu obsługi elektronicznych narzędzi do przeprowadzania segregacji medycznej we wskazanej lokalizacji, celem ich indywidualnego przygotowania jako specjalistów będących przyszłościowo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03285">
              <w:rPr>
                <w:rFonts w:asciiTheme="minorHAnsi" w:hAnsiTheme="minorHAnsi" w:cstheme="minorHAnsi"/>
                <w:sz w:val="20"/>
                <w:szCs w:val="20"/>
              </w:rPr>
              <w:t>w stanie szkolić wewnętrznie kolejne osob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6C40A" w14:textId="632FD310" w:rsidR="00603285" w:rsidRPr="00CB7F37" w:rsidRDefault="00603285" w:rsidP="0060328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7202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B78F1" w14:textId="77777777" w:rsidR="00603285" w:rsidRPr="00D5198C" w:rsidRDefault="00603285" w:rsidP="0060328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E798B" w:rsidRPr="00D5198C" w14:paraId="4DA8A098" w14:textId="77777777" w:rsidTr="00BE798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9B71A" w14:textId="321BEDAC" w:rsidR="00BE798B" w:rsidRPr="00BE798B" w:rsidRDefault="00BE798B" w:rsidP="00BE798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00C7" w14:textId="68D9FDFD" w:rsidR="00BE798B" w:rsidRPr="00D5198C" w:rsidRDefault="00BE798B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BE798B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System Segregacji Medycznej</w:t>
            </w:r>
          </w:p>
        </w:tc>
      </w:tr>
      <w:tr w:rsidR="00B11E69" w:rsidRPr="00D5198C" w14:paraId="5A040E0E" w14:textId="77777777" w:rsidTr="00B11E6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E8E75" w14:textId="033BEBC7" w:rsidR="00B11E69" w:rsidRPr="00BE798B" w:rsidRDefault="00B11E69" w:rsidP="00BE798B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C017C" w14:textId="46B3B577" w:rsidR="00B11E69" w:rsidRPr="00B11E69" w:rsidRDefault="0092716B" w:rsidP="00B11E6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2716B">
              <w:rPr>
                <w:rFonts w:asciiTheme="minorHAnsi" w:hAnsiTheme="minorHAnsi" w:cstheme="minorHAnsi"/>
                <w:sz w:val="20"/>
                <w:szCs w:val="20"/>
              </w:rPr>
              <w:t>Wykonawca dostarczy 3 letnią licencję na wykorzystanie systemu segregacji medycznej oraz niezbędne narzędzia do przeprowadzania segregacji medycznej w Szpitalnym Oddziale Ratunkowym Zamawiając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1C9DE" w14:textId="1D4ECBE7" w:rsidR="00B11E69" w:rsidRPr="00CB7F37" w:rsidRDefault="0092716B" w:rsidP="00B11E6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9F8A1" w14:textId="77777777" w:rsidR="00B11E69" w:rsidRPr="00D5198C" w:rsidRDefault="00B11E69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716B" w:rsidRPr="00D5198C" w14:paraId="09E3EAD1" w14:textId="77777777" w:rsidTr="009271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74919" w14:textId="2FFDADC8" w:rsidR="0092716B" w:rsidRPr="0092716B" w:rsidRDefault="0092716B" w:rsidP="0092716B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B6D7C" w14:textId="0629EE87" w:rsidR="0092716B" w:rsidRPr="00D5198C" w:rsidRDefault="0092716B" w:rsidP="0092716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2716B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Szkolenie z zakresu przeprowadzania segregacji medycznej – dla 5 osób</w:t>
            </w:r>
          </w:p>
        </w:tc>
      </w:tr>
      <w:tr w:rsidR="0092716B" w:rsidRPr="00D5198C" w14:paraId="0AC8E271" w14:textId="77777777" w:rsidTr="009271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A8FCC" w14:textId="77777777" w:rsidR="0092716B" w:rsidRPr="009B17AD" w:rsidRDefault="0092716B" w:rsidP="0092716B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B54AE" w14:textId="0AF5E8DA" w:rsidR="0092716B" w:rsidRPr="0092716B" w:rsidRDefault="0092716B" w:rsidP="009271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2716B">
              <w:rPr>
                <w:rFonts w:asciiTheme="minorHAnsi" w:hAnsiTheme="minorHAnsi" w:cstheme="minorHAnsi"/>
                <w:sz w:val="20"/>
                <w:szCs w:val="20"/>
              </w:rPr>
              <w:t>Certyfikowane szkolenie dla personelu medycznego z zakresu przeprowadzania segregacji medycznej dla 5 osób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C93AB" w14:textId="5C0B8007" w:rsidR="0092716B" w:rsidRPr="00CB7F37" w:rsidRDefault="0092716B" w:rsidP="0092716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9D5B9" w14:textId="77777777" w:rsidR="0092716B" w:rsidRPr="00D5198C" w:rsidRDefault="0092716B" w:rsidP="0092716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716B" w:rsidRPr="00D5198C" w14:paraId="25FB1DB0" w14:textId="77777777" w:rsidTr="0092716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69B20" w14:textId="77777777" w:rsidR="0092716B" w:rsidRPr="009B17AD" w:rsidRDefault="0092716B" w:rsidP="0092716B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A1955" w14:textId="16F2AE17" w:rsidR="0092716B" w:rsidRPr="0092716B" w:rsidRDefault="0092716B" w:rsidP="0092716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2716B">
              <w:rPr>
                <w:rFonts w:asciiTheme="minorHAnsi" w:hAnsiTheme="minorHAnsi" w:cstheme="minorHAnsi"/>
                <w:sz w:val="20"/>
                <w:szCs w:val="20"/>
              </w:rPr>
              <w:t>Szkolącymi z zakresu przeprowadzania segregacji medycznej będą osoby do tego uprawnione przez licencjodawcę metodologii segregacji medycznej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A8B46" w14:textId="15350520" w:rsidR="0092716B" w:rsidRPr="00CB7F37" w:rsidRDefault="0092716B" w:rsidP="0092716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DDB84" w14:textId="77777777" w:rsidR="0092716B" w:rsidRPr="00D5198C" w:rsidRDefault="0092716B" w:rsidP="0092716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3495" w:rsidRPr="00D5198C" w14:paraId="7605BC7D" w14:textId="77777777" w:rsidTr="0073349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3591B" w14:textId="0A99E310" w:rsidR="00733495" w:rsidRPr="00733495" w:rsidRDefault="00733495" w:rsidP="00733495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B14B2" w14:textId="08B5199A" w:rsidR="00733495" w:rsidRPr="00D5198C" w:rsidRDefault="00AF40AE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F40AE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Kardiomonitor - 3 szt.</w:t>
            </w:r>
          </w:p>
        </w:tc>
      </w:tr>
      <w:tr w:rsidR="00EF16CD" w:rsidRPr="00D5198C" w14:paraId="53198AD2" w14:textId="77777777" w:rsidTr="00EF16C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C20F7" w14:textId="57F42664" w:rsidR="00EF16CD" w:rsidRPr="00733495" w:rsidRDefault="00EF16CD" w:rsidP="00EF16CD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9A189" w14:textId="5CEBDF6A" w:rsidR="00EF16CD" w:rsidRPr="00EF16CD" w:rsidRDefault="00EF16CD" w:rsidP="00EF16C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Monitor funkcji życiowych pacjenta, stacjonarno-transportowy. Urządzenie z budo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ą</w:t>
            </w: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 xml:space="preserve"> modułową i wszystkie złącza do modułów pomiarowych zainstalowane </w:t>
            </w:r>
            <w:r w:rsidRPr="00EF16CD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w gniazdkach (slotach) stanowiących zewnętrzne elementy obudowy. Możliwe wpięcie (implementacja) modułów przez użytkownika, bez udziału serwisu. Zamawiający nie dopuszcza urządzeń posiadających inne niż modułowa form instalacji modułów, np. kardiomonitorów </w:t>
            </w:r>
            <w:r w:rsidRPr="00EF16CD">
              <w:rPr>
                <w:rFonts w:asciiTheme="minorHAnsi" w:hAnsiTheme="minorHAnsi" w:cstheme="minorHAnsi"/>
                <w:sz w:val="20"/>
                <w:szCs w:val="20"/>
              </w:rPr>
              <w:br/>
              <w:t>o budowie kompaktowej lub kompaktowo-modułowej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6DDB5" w14:textId="2083BF13" w:rsidR="00EF16CD" w:rsidRPr="00CB7F37" w:rsidRDefault="00EF16CD" w:rsidP="00EF16C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92D0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459E6" w14:textId="77777777" w:rsidR="00EF16CD" w:rsidRPr="00D5198C" w:rsidRDefault="00EF16CD" w:rsidP="00EF16C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16CD" w:rsidRPr="00D5198C" w14:paraId="2170B00B" w14:textId="77777777" w:rsidTr="00EF16C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A737F" w14:textId="77777777" w:rsidR="00EF16CD" w:rsidRPr="009B17AD" w:rsidRDefault="00EF16CD" w:rsidP="00EF16CD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43BCD" w14:textId="77777777" w:rsidR="00EF16CD" w:rsidRPr="00EF16CD" w:rsidRDefault="00EF16CD" w:rsidP="00EF16C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 xml:space="preserve">Kardiomonitor posiadający: </w:t>
            </w:r>
          </w:p>
          <w:p w14:paraId="2D3701C3" w14:textId="77777777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certyfikat lub zgłoszenie do Urzędu Rejestracji Produktów Leczniczych, Wyrobów Medycznych i Produktów Biobójczych oraz oznaczenie CE,</w:t>
            </w:r>
          </w:p>
          <w:p w14:paraId="324B6AF6" w14:textId="77777777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 xml:space="preserve">wbudowany moduł łączności bezprzewodowej </w:t>
            </w:r>
            <w:r w:rsidRPr="00EF16CD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Wi-Fi </w:t>
            </w: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zgodny ze standardem IEEE802.11 b/g/n oraz poziomem zabezpieczeń WPA2,</w:t>
            </w:r>
          </w:p>
          <w:p w14:paraId="12532009" w14:textId="77777777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wyposażenie w port LAN lub USB – w zależności od przyjętego przez Wykonawcę sposobu komunikacji kardiomonitora z systemem TOPSOR,</w:t>
            </w:r>
          </w:p>
          <w:p w14:paraId="1A00A362" w14:textId="77777777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wyposażenie w dotykowy kolorowy ekran,</w:t>
            </w:r>
          </w:p>
          <w:p w14:paraId="25889D3A" w14:textId="77777777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komunikację z użytkownikiem w języku polskim,</w:t>
            </w:r>
          </w:p>
          <w:p w14:paraId="05047D82" w14:textId="77777777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wyposażenie w zintegrowane moduły umożliwiające pomiar/prezentację:</w:t>
            </w:r>
          </w:p>
          <w:p w14:paraId="12F65D1F" w14:textId="77777777" w:rsidR="00D669B1" w:rsidRDefault="00EF16CD" w:rsidP="00D669B1">
            <w:pPr>
              <w:numPr>
                <w:ilvl w:val="1"/>
                <w:numId w:val="30"/>
              </w:numPr>
              <w:ind w:left="849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EKG (12 odprowadzeniowe odprowadzenie kończynowe i przedsercowe),</w:t>
            </w:r>
          </w:p>
          <w:p w14:paraId="38C580AF" w14:textId="77777777" w:rsidR="00D669B1" w:rsidRDefault="00EF16CD" w:rsidP="00D669B1">
            <w:pPr>
              <w:numPr>
                <w:ilvl w:val="1"/>
                <w:numId w:val="30"/>
              </w:numPr>
              <w:ind w:left="849"/>
              <w:rPr>
                <w:rFonts w:asciiTheme="minorHAnsi" w:hAnsiTheme="minorHAnsi" w:cstheme="minorHAnsi"/>
                <w:sz w:val="20"/>
                <w:szCs w:val="20"/>
              </w:rPr>
            </w:pPr>
            <w:r w:rsidRPr="00D669B1">
              <w:rPr>
                <w:rFonts w:asciiTheme="minorHAnsi" w:hAnsiTheme="minorHAnsi" w:cstheme="minorHAnsi"/>
                <w:sz w:val="20"/>
                <w:szCs w:val="20"/>
              </w:rPr>
              <w:t>tętno (HR),</w:t>
            </w:r>
          </w:p>
          <w:p w14:paraId="3351187C" w14:textId="77777777" w:rsidR="00D669B1" w:rsidRDefault="00EF16CD" w:rsidP="00D669B1">
            <w:pPr>
              <w:numPr>
                <w:ilvl w:val="1"/>
                <w:numId w:val="30"/>
              </w:numPr>
              <w:ind w:left="849"/>
              <w:rPr>
                <w:rFonts w:asciiTheme="minorHAnsi" w:hAnsiTheme="minorHAnsi" w:cstheme="minorHAnsi"/>
                <w:sz w:val="20"/>
                <w:szCs w:val="20"/>
              </w:rPr>
            </w:pPr>
            <w:r w:rsidRPr="00D669B1">
              <w:rPr>
                <w:rFonts w:asciiTheme="minorHAnsi" w:hAnsiTheme="minorHAnsi" w:cstheme="minorHAnsi"/>
                <w:sz w:val="20"/>
                <w:szCs w:val="20"/>
              </w:rPr>
              <w:t>puls (PR),</w:t>
            </w:r>
          </w:p>
          <w:p w14:paraId="69DA4ADF" w14:textId="77777777" w:rsidR="00D669B1" w:rsidRDefault="00EF16CD" w:rsidP="00D669B1">
            <w:pPr>
              <w:numPr>
                <w:ilvl w:val="1"/>
                <w:numId w:val="30"/>
              </w:numPr>
              <w:ind w:left="849"/>
              <w:rPr>
                <w:rFonts w:asciiTheme="minorHAnsi" w:hAnsiTheme="minorHAnsi" w:cstheme="minorHAnsi"/>
                <w:sz w:val="20"/>
                <w:szCs w:val="20"/>
              </w:rPr>
            </w:pPr>
            <w:r w:rsidRPr="00D669B1">
              <w:rPr>
                <w:rFonts w:asciiTheme="minorHAnsi" w:hAnsiTheme="minorHAnsi" w:cstheme="minorHAnsi"/>
                <w:sz w:val="20"/>
                <w:szCs w:val="20"/>
              </w:rPr>
              <w:t>częstość oddechów (RR),</w:t>
            </w:r>
          </w:p>
          <w:p w14:paraId="13DEEEBC" w14:textId="77777777" w:rsidR="00D669B1" w:rsidRDefault="00EF16CD" w:rsidP="00D669B1">
            <w:pPr>
              <w:numPr>
                <w:ilvl w:val="1"/>
                <w:numId w:val="30"/>
              </w:numPr>
              <w:ind w:left="849"/>
              <w:rPr>
                <w:rFonts w:asciiTheme="minorHAnsi" w:hAnsiTheme="minorHAnsi" w:cstheme="minorHAnsi"/>
                <w:sz w:val="20"/>
                <w:szCs w:val="20"/>
              </w:rPr>
            </w:pPr>
            <w:r w:rsidRPr="00D669B1">
              <w:rPr>
                <w:rFonts w:asciiTheme="minorHAnsi" w:hAnsiTheme="minorHAnsi" w:cstheme="minorHAnsi"/>
                <w:sz w:val="20"/>
                <w:szCs w:val="20"/>
              </w:rPr>
              <w:t>ciśnienia krwi skurczowego, rozkurczowego i średniego (pomiar nieinwazyjn</w:t>
            </w:r>
            <w:r w:rsidR="00D669B1"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r w:rsidRPr="00D669B1">
              <w:rPr>
                <w:rFonts w:asciiTheme="minorHAnsi" w:hAnsiTheme="minorHAnsi" w:cstheme="minorHAnsi"/>
                <w:sz w:val="20"/>
                <w:szCs w:val="20"/>
              </w:rPr>
              <w:t xml:space="preserve"> – NIBP),</w:t>
            </w:r>
          </w:p>
          <w:p w14:paraId="48FC8642" w14:textId="77777777" w:rsidR="00D669B1" w:rsidRDefault="00EF16CD" w:rsidP="00D669B1">
            <w:pPr>
              <w:numPr>
                <w:ilvl w:val="1"/>
                <w:numId w:val="30"/>
              </w:numPr>
              <w:ind w:left="849"/>
              <w:rPr>
                <w:rFonts w:asciiTheme="minorHAnsi" w:hAnsiTheme="minorHAnsi" w:cstheme="minorHAnsi"/>
                <w:sz w:val="20"/>
                <w:szCs w:val="20"/>
              </w:rPr>
            </w:pPr>
            <w:r w:rsidRPr="00D669B1">
              <w:rPr>
                <w:rFonts w:asciiTheme="minorHAnsi" w:hAnsiTheme="minorHAnsi" w:cstheme="minorHAnsi"/>
                <w:sz w:val="20"/>
                <w:szCs w:val="20"/>
              </w:rPr>
              <w:t>wysycenia hemoglobiny tlenem (saturacja),</w:t>
            </w:r>
          </w:p>
          <w:p w14:paraId="213907EA" w14:textId="55BCD9CE" w:rsidR="00EF16CD" w:rsidRPr="00D669B1" w:rsidRDefault="00EF16CD" w:rsidP="00D669B1">
            <w:pPr>
              <w:numPr>
                <w:ilvl w:val="1"/>
                <w:numId w:val="30"/>
              </w:numPr>
              <w:ind w:left="849"/>
              <w:rPr>
                <w:rFonts w:asciiTheme="minorHAnsi" w:hAnsiTheme="minorHAnsi" w:cstheme="minorHAnsi"/>
                <w:sz w:val="20"/>
                <w:szCs w:val="20"/>
              </w:rPr>
            </w:pPr>
            <w:r w:rsidRPr="00D669B1">
              <w:rPr>
                <w:rFonts w:asciiTheme="minorHAnsi" w:hAnsiTheme="minorHAnsi" w:cstheme="minorHAnsi"/>
                <w:sz w:val="20"/>
                <w:szCs w:val="20"/>
              </w:rPr>
              <w:t>temperatury (TEMP) powierzchniowej i głębokiej.</w:t>
            </w:r>
          </w:p>
          <w:p w14:paraId="23F14F69" w14:textId="77777777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pamięć i prezentację mierzonych parametrów i trendów min. 24 h.,</w:t>
            </w:r>
          </w:p>
          <w:p w14:paraId="7B8039D8" w14:textId="7528FF2A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wyposażenie w zintegrowany moduł alarmów mierzonych parametrów – wizualnych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       </w:t>
            </w: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 xml:space="preserve"> i dźwiękowych, z uwzględnieniem różnych kategorii wiekowych,</w:t>
            </w:r>
          </w:p>
          <w:p w14:paraId="01381759" w14:textId="77777777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pamięć i prezentacja historii min. 100 alarmów,</w:t>
            </w:r>
          </w:p>
          <w:p w14:paraId="5FE458D1" w14:textId="77777777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wyposażenie każdego urządzenia w akcesoria:</w:t>
            </w:r>
          </w:p>
          <w:p w14:paraId="56303F90" w14:textId="77777777" w:rsidR="00EF16CD" w:rsidRPr="00EF16CD" w:rsidRDefault="00EF16CD" w:rsidP="00DE0771">
            <w:pPr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kabel EKG dla dorosłych,</w:t>
            </w:r>
          </w:p>
          <w:p w14:paraId="1403635D" w14:textId="77777777" w:rsidR="00EF16CD" w:rsidRPr="00EF16CD" w:rsidRDefault="00EF16CD" w:rsidP="00DE0771">
            <w:pPr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kabel EKG dla dzieci,</w:t>
            </w:r>
          </w:p>
          <w:p w14:paraId="61079769" w14:textId="77777777" w:rsidR="00EF16CD" w:rsidRPr="00EF16CD" w:rsidRDefault="00EF16CD" w:rsidP="00DE0771">
            <w:pPr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przewody pacjenta (Zamawiający nie określa min. liczby żył w kablu),</w:t>
            </w:r>
          </w:p>
          <w:p w14:paraId="7B4892EC" w14:textId="77777777" w:rsidR="00EF16CD" w:rsidRPr="00EF16CD" w:rsidRDefault="00EF16CD" w:rsidP="00DE0771">
            <w:pPr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zestaw elektrod do pomiaru EKG,</w:t>
            </w:r>
          </w:p>
          <w:p w14:paraId="2A396AA3" w14:textId="77777777" w:rsidR="00EF16CD" w:rsidRPr="00EF16CD" w:rsidRDefault="00EF16CD" w:rsidP="00DE0771">
            <w:pPr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wężyk łączący mankiet z monitorem dla dorosłych,</w:t>
            </w:r>
          </w:p>
          <w:p w14:paraId="77BCAF47" w14:textId="77777777" w:rsidR="00EF16CD" w:rsidRPr="00EF16CD" w:rsidRDefault="00EF16CD" w:rsidP="00DE0771">
            <w:pPr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wężyk łączący mankiet z monitorem dla dzieci,</w:t>
            </w:r>
          </w:p>
          <w:p w14:paraId="1C9D1C40" w14:textId="77777777" w:rsidR="00EF16CD" w:rsidRPr="00EF16CD" w:rsidRDefault="00EF16CD" w:rsidP="00DE0771">
            <w:pPr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mankiet dla dorosłych,</w:t>
            </w:r>
          </w:p>
          <w:p w14:paraId="525174A1" w14:textId="77777777" w:rsidR="00EF16CD" w:rsidRPr="00EF16CD" w:rsidRDefault="00EF16CD" w:rsidP="00DE0771">
            <w:pPr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mankiet dla dzieci,</w:t>
            </w:r>
          </w:p>
          <w:p w14:paraId="19F412DE" w14:textId="77777777" w:rsidR="00EF16CD" w:rsidRPr="00EF16CD" w:rsidRDefault="00EF16CD" w:rsidP="00DE0771">
            <w:pPr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przewód do podłączenia pulsoksymetru,</w:t>
            </w:r>
          </w:p>
          <w:p w14:paraId="438481F9" w14:textId="77777777" w:rsidR="00EF16CD" w:rsidRPr="00EF16CD" w:rsidRDefault="00EF16CD" w:rsidP="00DE0771">
            <w:pPr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wodoodporny czujnik na palec do pomiaru saturacji dla dorosłych – Zamawiający dopuści do postępowania czujnik silikonowy,</w:t>
            </w:r>
          </w:p>
          <w:p w14:paraId="4D7B178E" w14:textId="77777777" w:rsidR="00EF16CD" w:rsidRPr="00EF16CD" w:rsidRDefault="00EF16CD" w:rsidP="00DE0771">
            <w:pPr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wodoodporny czujnik na palec do pomiaru saturacji dla dzieci – Zamawiający dopuści do postępowania czujnik silikonowy, czujnik do pomiaru temperatury powierzchniowej,</w:t>
            </w:r>
          </w:p>
          <w:p w14:paraId="06438439" w14:textId="77777777" w:rsidR="00EF16CD" w:rsidRPr="00EF16CD" w:rsidRDefault="00EF16CD" w:rsidP="00DE0771">
            <w:pPr>
              <w:numPr>
                <w:ilvl w:val="0"/>
                <w:numId w:val="3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czujnik do pomiaru temperatury głębokiej.</w:t>
            </w:r>
          </w:p>
          <w:p w14:paraId="673425D1" w14:textId="77777777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Zgodność z normą PN-EN 60601-1-2:2015-11 lub równoważną</w:t>
            </w:r>
          </w:p>
          <w:p w14:paraId="569BBC15" w14:textId="77777777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Odporność na upadki z wysokości min/ 0,5m.</w:t>
            </w:r>
          </w:p>
          <w:p w14:paraId="2F8B66D1" w14:textId="77777777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umieszczenie każdego urządzenia na podstawie jezdnej na kółkach w sposób umożliwiający swobodne ustawienie i przemieszczanie,</w:t>
            </w:r>
          </w:p>
          <w:p w14:paraId="11F43D11" w14:textId="77777777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wyposażenie każdego urządzenia w uchwyt do transportu,</w:t>
            </w:r>
          </w:p>
          <w:p w14:paraId="61D7602F" w14:textId="77777777" w:rsidR="00EF16CD" w:rsidRPr="00EF16CD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chłodzenie pasywne wszystkich elementów - bez użycia wentylatorów,</w:t>
            </w:r>
          </w:p>
          <w:p w14:paraId="431FAC00" w14:textId="77777777" w:rsidR="00DE0771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komunikacja w języku polskim,</w:t>
            </w:r>
          </w:p>
          <w:p w14:paraId="384DBD82" w14:textId="29A89317" w:rsidR="00EF16CD" w:rsidRPr="00DE0771" w:rsidRDefault="00EF16CD" w:rsidP="00EF16CD">
            <w:pPr>
              <w:numPr>
                <w:ilvl w:val="0"/>
                <w:numId w:val="3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DE0771">
              <w:rPr>
                <w:rFonts w:asciiTheme="minorHAnsi" w:hAnsiTheme="minorHAnsi" w:cstheme="minorHAnsi"/>
                <w:sz w:val="20"/>
                <w:szCs w:val="20"/>
              </w:rPr>
              <w:t>zasilanie sieciowe i akumulatorow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BED0F" w14:textId="79460507" w:rsidR="00EF16CD" w:rsidRPr="00CB7F37" w:rsidRDefault="00EF16CD" w:rsidP="00EF16C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92D0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22134" w14:textId="77777777" w:rsidR="00EF16CD" w:rsidRPr="00D5198C" w:rsidRDefault="00EF16CD" w:rsidP="00EF16C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16CD" w:rsidRPr="00D5198C" w14:paraId="57E30906" w14:textId="77777777" w:rsidTr="00EF16C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91A2B" w14:textId="77777777" w:rsidR="00EF16CD" w:rsidRPr="009B17AD" w:rsidRDefault="00EF16CD" w:rsidP="00EF16CD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A57F3" w14:textId="77777777" w:rsidR="00EF16CD" w:rsidRPr="00B75C00" w:rsidRDefault="00EF16CD" w:rsidP="00EF16CD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75C00">
              <w:rPr>
                <w:rFonts w:asciiTheme="minorHAnsi" w:hAnsiTheme="minorHAnsi" w:cstheme="minorHAnsi"/>
                <w:bCs/>
                <w:sz w:val="20"/>
                <w:szCs w:val="20"/>
              </w:rPr>
              <w:t>Minimalny zakres monitorowanych parametrów wraz z zakresami:</w:t>
            </w:r>
          </w:p>
          <w:p w14:paraId="4FACDF57" w14:textId="18F575E4" w:rsidR="00EF16CD" w:rsidRPr="0062613D" w:rsidRDefault="00EF16CD" w:rsidP="0062613D">
            <w:pPr>
              <w:pStyle w:val="Akapitzlist"/>
              <w:numPr>
                <w:ilvl w:val="0"/>
                <w:numId w:val="35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elektrokardiografia (moduł EKG),</w:t>
            </w:r>
          </w:p>
          <w:p w14:paraId="0DB3F799" w14:textId="77777777" w:rsidR="0062613D" w:rsidRDefault="00EF16CD" w:rsidP="00EF16CD">
            <w:pPr>
              <w:pStyle w:val="Akapitzlist"/>
              <w:numPr>
                <w:ilvl w:val="0"/>
                <w:numId w:val="35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tętno (HR) z EKG</w:t>
            </w:r>
          </w:p>
          <w:p w14:paraId="69AAB4F2" w14:textId="77777777" w:rsidR="0062613D" w:rsidRDefault="00EF16CD" w:rsidP="00EF16CD">
            <w:pPr>
              <w:pStyle w:val="Akapitzlist"/>
              <w:numPr>
                <w:ilvl w:val="1"/>
                <w:numId w:val="35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zakres pomiarowy (uderzenia/min): 15 – 300 dorośli,</w:t>
            </w:r>
          </w:p>
          <w:p w14:paraId="3E26F64D" w14:textId="77777777" w:rsidR="0062613D" w:rsidRDefault="00EF16CD" w:rsidP="00EF16CD">
            <w:pPr>
              <w:pStyle w:val="Akapitzlist"/>
              <w:numPr>
                <w:ilvl w:val="1"/>
                <w:numId w:val="35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zakres pomiarowy (uderzenia/min): 15 – 350 dzieci i noworodki,</w:t>
            </w:r>
          </w:p>
          <w:p w14:paraId="3E1F8B37" w14:textId="77777777" w:rsidR="0062613D" w:rsidRDefault="00EF16CD" w:rsidP="00EF16CD">
            <w:pPr>
              <w:pStyle w:val="Akapitzlist"/>
              <w:numPr>
                <w:ilvl w:val="1"/>
                <w:numId w:val="35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dokładność pomiaru (procent): +/- 1,</w:t>
            </w:r>
          </w:p>
          <w:p w14:paraId="7F4EAF4B" w14:textId="77777777" w:rsidR="0062613D" w:rsidRDefault="00EF16CD" w:rsidP="00EF16CD">
            <w:pPr>
              <w:pStyle w:val="Akapitzlist"/>
              <w:numPr>
                <w:ilvl w:val="1"/>
                <w:numId w:val="35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rozdzielczość (uderzenia/min): 1.c) puls (PR),</w:t>
            </w:r>
          </w:p>
          <w:p w14:paraId="64D465AE" w14:textId="77777777" w:rsidR="0062613D" w:rsidRDefault="00EF16CD" w:rsidP="00EF16CD">
            <w:pPr>
              <w:pStyle w:val="Akapitzlist"/>
              <w:numPr>
                <w:ilvl w:val="1"/>
                <w:numId w:val="35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zakres pomiarowy (uderzenia/min): 20 – 250,</w:t>
            </w:r>
          </w:p>
          <w:p w14:paraId="19D98A6B" w14:textId="77777777" w:rsidR="0062613D" w:rsidRDefault="00EF16CD" w:rsidP="00EF16CD">
            <w:pPr>
              <w:pStyle w:val="Akapitzlist"/>
              <w:numPr>
                <w:ilvl w:val="1"/>
                <w:numId w:val="35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dokładność pomiaru (uderzenia/min): +/- 3.</w:t>
            </w:r>
          </w:p>
          <w:p w14:paraId="628917AF" w14:textId="33533308" w:rsidR="00EF16CD" w:rsidRPr="0062613D" w:rsidRDefault="00EF16CD" w:rsidP="0062613D">
            <w:pPr>
              <w:pStyle w:val="Akapitzlist"/>
              <w:numPr>
                <w:ilvl w:val="0"/>
                <w:numId w:val="35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częstość oddechów (RR),</w:t>
            </w:r>
          </w:p>
          <w:p w14:paraId="405E7BE7" w14:textId="77777777" w:rsidR="00EF16CD" w:rsidRPr="0062613D" w:rsidRDefault="00EF16CD" w:rsidP="0062613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zakres pomiarowy (oddechy/min): 0 – 120 dorośli,</w:t>
            </w:r>
          </w:p>
          <w:p w14:paraId="03C412E8" w14:textId="77777777" w:rsidR="00EF16CD" w:rsidRPr="0062613D" w:rsidRDefault="00EF16CD" w:rsidP="0062613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zakres pomiarowy (oddechy/min): 0 – 150 dzieci i noworodki,</w:t>
            </w:r>
          </w:p>
          <w:p w14:paraId="1415F46C" w14:textId="77777777" w:rsidR="00EF16CD" w:rsidRPr="0062613D" w:rsidRDefault="00EF16CD" w:rsidP="0062613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dokładność pomiaru (oddechy/min): +/-2.</w:t>
            </w:r>
          </w:p>
          <w:p w14:paraId="294E982C" w14:textId="77777777" w:rsidR="00EF16CD" w:rsidRPr="0062613D" w:rsidRDefault="00EF16CD" w:rsidP="0062613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Ciśnienie krwi (pomiar nieinwazyjny - NIBP) – pomiar ręczny i ciągły,</w:t>
            </w:r>
          </w:p>
          <w:p w14:paraId="473087A8" w14:textId="77777777" w:rsidR="00EF16CD" w:rsidRPr="0062613D" w:rsidRDefault="00EF16CD" w:rsidP="0062613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Ciśnienie krwi (pomiar nieinwazyjny - NIBP) – pomiar ręczny i ciągły,</w:t>
            </w:r>
          </w:p>
          <w:p w14:paraId="2BD1104C" w14:textId="77777777" w:rsidR="00EF16CD" w:rsidRPr="0062613D" w:rsidRDefault="00EF16CD" w:rsidP="0062613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zakres pomiarowy ciśnienia skurczowego (mmHg): 25 – 290 dorośli,</w:t>
            </w:r>
          </w:p>
          <w:p w14:paraId="0E6B0C67" w14:textId="77777777" w:rsidR="00EF16CD" w:rsidRPr="0062613D" w:rsidRDefault="00EF16CD" w:rsidP="0062613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zakres pomiarowy ciśnienia skurczowego (mmHg): 25 – 240 dzieci,</w:t>
            </w:r>
          </w:p>
          <w:p w14:paraId="3BC78843" w14:textId="77777777" w:rsidR="00EF16CD" w:rsidRPr="0062613D" w:rsidRDefault="00EF16CD" w:rsidP="0062613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zakres pomiarowy ciśnienia skurczowego (mmHg): 25 – 140 noworodki,</w:t>
            </w:r>
          </w:p>
          <w:p w14:paraId="70C338B2" w14:textId="77777777" w:rsidR="00EF16CD" w:rsidRPr="0062613D" w:rsidRDefault="00EF16CD" w:rsidP="0062613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zakres pomiarowy ciśnienia rozkurczowego (mmHg): 10 – 250 dorośli,</w:t>
            </w:r>
          </w:p>
          <w:p w14:paraId="0C62F403" w14:textId="77777777" w:rsidR="00EF16CD" w:rsidRPr="0062613D" w:rsidRDefault="00EF16CD" w:rsidP="0062613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zakres pomiarowy ciśnienia rozkurczowego (mmHg): 10 – 200 dzieci,</w:t>
            </w:r>
          </w:p>
          <w:p w14:paraId="4B37C791" w14:textId="77777777" w:rsidR="00EF16CD" w:rsidRPr="0062613D" w:rsidRDefault="00EF16CD" w:rsidP="0062613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zakres pomiarowy ciśnienia rozkurczowego (mmHg): 10 – 115 noworodki,</w:t>
            </w:r>
          </w:p>
          <w:p w14:paraId="35EFF386" w14:textId="77777777" w:rsidR="00EF16CD" w:rsidRPr="0062613D" w:rsidRDefault="00EF16CD" w:rsidP="0062613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zakres pomiarowy ciśnienia średniego (mmHg): 15 – 260 dorośli,</w:t>
            </w:r>
          </w:p>
          <w:p w14:paraId="515E1A18" w14:textId="77777777" w:rsidR="00EF16CD" w:rsidRPr="0062613D" w:rsidRDefault="00EF16CD" w:rsidP="0062613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zakres pomiarowy ciśnienia średniego (mmHg): 15 – 215 dzieci,</w:t>
            </w:r>
          </w:p>
          <w:p w14:paraId="221BF053" w14:textId="77777777" w:rsidR="00EF16CD" w:rsidRPr="0062613D" w:rsidRDefault="00EF16CD" w:rsidP="0062613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zakres pomiarowy ciśnienia średniego (mmHg): 15 – 125 noworodki,</w:t>
            </w:r>
          </w:p>
          <w:p w14:paraId="7699ED19" w14:textId="77777777" w:rsidR="0062613D" w:rsidRDefault="00EF16CD" w:rsidP="00EF16CD">
            <w:pPr>
              <w:pStyle w:val="Akapitzlist"/>
              <w:numPr>
                <w:ilvl w:val="0"/>
                <w:numId w:val="36"/>
              </w:numPr>
              <w:ind w:left="565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dokładność pomiaru (mmHg): +/- 5,</w:t>
            </w:r>
          </w:p>
          <w:p w14:paraId="4D1A0C32" w14:textId="77777777" w:rsidR="0062613D" w:rsidRDefault="00EF16CD" w:rsidP="00EF16CD">
            <w:pPr>
              <w:pStyle w:val="Akapitzlist"/>
              <w:numPr>
                <w:ilvl w:val="0"/>
                <w:numId w:val="35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wysycenie hemoglobiny tlenem - saturacja (moduł pulsoksymetru),</w:t>
            </w:r>
            <w:r w:rsidR="0062613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zakres pomiarowy (%): 0 – 100.</w:t>
            </w:r>
          </w:p>
          <w:p w14:paraId="61A910D7" w14:textId="77777777" w:rsidR="0062613D" w:rsidRDefault="00EF16CD" w:rsidP="00EF16CD">
            <w:pPr>
              <w:pStyle w:val="Akapitzlist"/>
              <w:numPr>
                <w:ilvl w:val="0"/>
                <w:numId w:val="35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temperatura powierzchniowa zakres pomiarowy (</w:t>
            </w:r>
            <w:proofErr w:type="spellStart"/>
            <w:r w:rsidRPr="0062613D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proofErr w:type="spellEnd"/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): 16 – 42.</w:t>
            </w:r>
          </w:p>
          <w:p w14:paraId="4A9DBB49" w14:textId="7EB717F5" w:rsidR="00EF16CD" w:rsidRPr="0062613D" w:rsidRDefault="00EF16CD" w:rsidP="00EF16CD">
            <w:pPr>
              <w:pStyle w:val="Akapitzlist"/>
              <w:numPr>
                <w:ilvl w:val="0"/>
                <w:numId w:val="35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temperatura głęboka zakres pomiarowy (</w:t>
            </w:r>
            <w:proofErr w:type="spellStart"/>
            <w:r w:rsidRPr="0062613D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o</w:t>
            </w:r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proofErr w:type="spellEnd"/>
            <w:r w:rsidRPr="0062613D">
              <w:rPr>
                <w:rFonts w:asciiTheme="minorHAnsi" w:hAnsiTheme="minorHAnsi" w:cstheme="minorHAnsi"/>
                <w:sz w:val="20"/>
                <w:szCs w:val="20"/>
              </w:rPr>
              <w:t>): 16 – 42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6CD4B" w14:textId="21C69AE0" w:rsidR="00EF16CD" w:rsidRPr="00CB7F37" w:rsidRDefault="00EF16CD" w:rsidP="00EF16C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92D0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  <w:r w:rsidR="00B75C0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E6DB2" w14:textId="77777777" w:rsidR="00EF16CD" w:rsidRPr="00D5198C" w:rsidRDefault="00EF16CD" w:rsidP="00EF16C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16CD" w:rsidRPr="00D5198C" w14:paraId="789DEC92" w14:textId="77777777" w:rsidTr="00EF16C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D28C4" w14:textId="77777777" w:rsidR="00EF16CD" w:rsidRPr="009B17AD" w:rsidRDefault="00EF16CD" w:rsidP="00EF16CD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56276" w14:textId="77777777" w:rsidR="00EF16CD" w:rsidRPr="00B75C00" w:rsidRDefault="00EF16CD" w:rsidP="00EF16C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75C00">
              <w:rPr>
                <w:rFonts w:asciiTheme="minorHAnsi" w:hAnsiTheme="minorHAnsi" w:cstheme="minorHAnsi"/>
                <w:bCs/>
                <w:sz w:val="20"/>
                <w:szCs w:val="20"/>
              </w:rPr>
              <w:t>Minimalne parametry monitora:</w:t>
            </w:r>
          </w:p>
          <w:p w14:paraId="78DF1B36" w14:textId="32218B87" w:rsidR="00EF16CD" w:rsidRPr="00B75C00" w:rsidRDefault="00EF16CD" w:rsidP="00B75C00">
            <w:pPr>
              <w:pStyle w:val="Akapitzlist"/>
              <w:numPr>
                <w:ilvl w:val="0"/>
                <w:numId w:val="37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B75C00">
              <w:rPr>
                <w:rFonts w:asciiTheme="minorHAnsi" w:hAnsiTheme="minorHAnsi" w:cstheme="minorHAnsi"/>
                <w:sz w:val="20"/>
                <w:szCs w:val="20"/>
              </w:rPr>
              <w:t>dotykowy ekran,</w:t>
            </w:r>
          </w:p>
          <w:p w14:paraId="2223D85C" w14:textId="4F595BBF" w:rsidR="00EF16CD" w:rsidRPr="00B75C00" w:rsidRDefault="00EF16CD" w:rsidP="00B75C00">
            <w:pPr>
              <w:pStyle w:val="Akapitzlist"/>
              <w:numPr>
                <w:ilvl w:val="0"/>
                <w:numId w:val="37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B75C00">
              <w:rPr>
                <w:rFonts w:asciiTheme="minorHAnsi" w:hAnsiTheme="minorHAnsi" w:cstheme="minorHAnsi"/>
                <w:sz w:val="20"/>
                <w:szCs w:val="20"/>
              </w:rPr>
              <w:t>kolorowy ekran LCD,</w:t>
            </w:r>
          </w:p>
          <w:p w14:paraId="54301112" w14:textId="529EFA16" w:rsidR="00EF16CD" w:rsidRPr="00B75C00" w:rsidRDefault="00EF16CD" w:rsidP="00B75C00">
            <w:pPr>
              <w:pStyle w:val="Akapitzlist"/>
              <w:numPr>
                <w:ilvl w:val="0"/>
                <w:numId w:val="37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B75C00">
              <w:rPr>
                <w:rFonts w:asciiTheme="minorHAnsi" w:hAnsiTheme="minorHAnsi" w:cstheme="minorHAnsi"/>
                <w:sz w:val="20"/>
                <w:szCs w:val="20"/>
              </w:rPr>
              <w:t>przekątna ekranu min. 12 cali,</w:t>
            </w:r>
          </w:p>
          <w:p w14:paraId="530BBC99" w14:textId="481DB8FC" w:rsidR="00EF16CD" w:rsidRPr="00B75C00" w:rsidRDefault="00EF16CD" w:rsidP="00B75C00">
            <w:pPr>
              <w:pStyle w:val="Akapitzlist"/>
              <w:numPr>
                <w:ilvl w:val="0"/>
                <w:numId w:val="37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B75C00">
              <w:rPr>
                <w:rFonts w:asciiTheme="minorHAnsi" w:hAnsiTheme="minorHAnsi" w:cstheme="minorHAnsi"/>
                <w:sz w:val="20"/>
                <w:szCs w:val="20"/>
              </w:rPr>
              <w:t>rozdzielczość min. 800 x 600 p.,</w:t>
            </w:r>
          </w:p>
          <w:p w14:paraId="78C1CE4D" w14:textId="628D01D9" w:rsidR="00EF16CD" w:rsidRPr="00B75C00" w:rsidRDefault="00EF16CD" w:rsidP="00B75C00">
            <w:pPr>
              <w:pStyle w:val="Akapitzlist"/>
              <w:numPr>
                <w:ilvl w:val="0"/>
                <w:numId w:val="37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B75C0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jednoczesna prezentacja pomiarów: EKG, tętna (HR), pulsu (PR), częstości oddechów (RR), ciśnienia krwi (NIBP), w tym: jednoczesna prezentacja min. 3 krzywych dynamicznych na głównym ekrani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45DC7" w14:textId="064706D7" w:rsidR="00EF16CD" w:rsidRPr="00CB7F37" w:rsidRDefault="00EF16CD" w:rsidP="00EF16C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92D0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  <w:r w:rsidR="00B75C0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E743C" w14:textId="77777777" w:rsidR="00EF16CD" w:rsidRPr="00D5198C" w:rsidRDefault="00EF16CD" w:rsidP="00EF16C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F16CD" w:rsidRPr="00D5198C" w14:paraId="10EE1515" w14:textId="77777777" w:rsidTr="00EF16C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5A0C7" w14:textId="77777777" w:rsidR="00EF16CD" w:rsidRPr="009B17AD" w:rsidRDefault="00EF16CD" w:rsidP="00EF16CD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5DB57" w14:textId="6C188055" w:rsidR="00EF16CD" w:rsidRPr="00EF16CD" w:rsidRDefault="00EF16CD" w:rsidP="00EF16C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16CD">
              <w:rPr>
                <w:rFonts w:asciiTheme="minorHAnsi" w:hAnsiTheme="minorHAnsi" w:cstheme="minorHAnsi"/>
                <w:sz w:val="20"/>
                <w:szCs w:val="20"/>
              </w:rPr>
              <w:t>Instrukcja obsługi kardiomonitorów min. w wersji elektronicznej, co najmniej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C8BEC" w14:textId="69AB1AF6" w:rsidR="00EF16CD" w:rsidRPr="00CB7F37" w:rsidRDefault="00EF16CD" w:rsidP="00EF16C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92D0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0A531" w14:textId="77777777" w:rsidR="00EF16CD" w:rsidRPr="00D5198C" w:rsidRDefault="00EF16CD" w:rsidP="00EF16C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71BE" w:rsidRPr="00D5198C" w14:paraId="0F38C0CF" w14:textId="77777777" w:rsidTr="009B71B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EDEC5" w14:textId="65ECE380" w:rsidR="009B71BE" w:rsidRPr="009B71BE" w:rsidRDefault="009B71BE" w:rsidP="009B71BE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19CCB" w14:textId="06683E77" w:rsidR="009B71BE" w:rsidRPr="00D5198C" w:rsidRDefault="009B71BE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B71BE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Tablet medyczny 1 szt</w:t>
            </w:r>
            <w:r w:rsidRPr="00AF40AE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.</w:t>
            </w:r>
          </w:p>
        </w:tc>
      </w:tr>
      <w:tr w:rsidR="009914CF" w:rsidRPr="00D5198C" w14:paraId="42C6F9EB" w14:textId="77777777" w:rsidTr="009914C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BA1E1" w14:textId="0DE0B8BB" w:rsidR="009914CF" w:rsidRPr="009B71BE" w:rsidRDefault="009914CF" w:rsidP="009914CF">
            <w:pPr>
              <w:pStyle w:val="Akapitzlist"/>
              <w:numPr>
                <w:ilvl w:val="0"/>
                <w:numId w:val="3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CF790" w14:textId="77777777" w:rsidR="009914CF" w:rsidRPr="009914CF" w:rsidRDefault="009914CF" w:rsidP="009914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Tablet medyczny umożliwi obsługę TOPSOR, w tym min.:</w:t>
            </w:r>
          </w:p>
          <w:p w14:paraId="50306B20" w14:textId="77777777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indywidualne logowanie się operatorów,</w:t>
            </w:r>
          </w:p>
          <w:p w14:paraId="02C9C244" w14:textId="77777777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obsługę karty segregacji medycznej stanowiącej element Zadania nr2,</w:t>
            </w:r>
          </w:p>
          <w:p w14:paraId="16F99028" w14:textId="77777777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możliwość wyboru konkretnego kardiomonitora (w przypadku instalacji więcej niż jednego urządzenia) przez osobę przeprowadzającą segregację medyczną,</w:t>
            </w:r>
          </w:p>
          <w:p w14:paraId="27A69830" w14:textId="19141232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przypisanie domyślnej kolejk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76BDE9B1" w14:textId="77777777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obsługę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numer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oczekując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w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wszystki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zdefiniowany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kolejkach (w tym innych niż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domyślne),</w:t>
            </w:r>
          </w:p>
          <w:p w14:paraId="165BD6D5" w14:textId="77777777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przywołanie kolejnego i wybranego numeru z kolejki,</w:t>
            </w:r>
          </w:p>
          <w:p w14:paraId="774FEA3C" w14:textId="77777777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ponowne przywołanie tego samego numeru z kolejki,</w:t>
            </w:r>
          </w:p>
          <w:p w14:paraId="576B33AC" w14:textId="77777777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zamieszczenie informacji o braku możliwości obsługi numeru gdy nie odpowiada, z możliwością ponownego wezwania w dowolnym momencie,</w:t>
            </w:r>
          </w:p>
          <w:p w14:paraId="04C9D534" w14:textId="77777777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zawieszenie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ab/>
              <w:t>obsługi(przeniesien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do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ab/>
              <w:t>„poczekalni”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dowolneg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numer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z możliwością jego ponownego przywołania w dowolnym momencie,</w:t>
            </w:r>
          </w:p>
          <w:p w14:paraId="4B4B3BCD" w14:textId="77777777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transfer numeru do innego stanowiska (gabinetu) bez konieczności ponownego pobierania numeru,</w:t>
            </w:r>
          </w:p>
          <w:p w14:paraId="14F92FFF" w14:textId="77777777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transfer numeru na koniec kolejki,</w:t>
            </w:r>
          </w:p>
          <w:p w14:paraId="715E7BB9" w14:textId="77777777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transfer numeru do innej kolejki,</w:t>
            </w:r>
          </w:p>
          <w:p w14:paraId="1FC3B5B0" w14:textId="77777777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anulowanie numeru,</w:t>
            </w:r>
          </w:p>
          <w:p w14:paraId="07EB0C8C" w14:textId="77777777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uzyskanie informacji o ilości numerów przypisanych do każdej ze zdefiniowanych kolejek,</w:t>
            </w:r>
          </w:p>
          <w:p w14:paraId="19378D79" w14:textId="77777777" w:rsid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włączenie, wyłączenie terminala, zaznaczenie przerwy w obsłudze i wskazanie zastępstwa,</w:t>
            </w:r>
          </w:p>
          <w:p w14:paraId="01FE1FBD" w14:textId="6324E379" w:rsidR="009914CF" w:rsidRPr="009914CF" w:rsidRDefault="009914CF" w:rsidP="009914CF">
            <w:pPr>
              <w:pStyle w:val="Akapitzlist"/>
              <w:numPr>
                <w:ilvl w:val="0"/>
                <w:numId w:val="39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 xml:space="preserve">generowanie personalizowanych raportów statystycznych, w tym min. średniej liczby obsługiwanych osób, średniego czasu obsługi jednej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osoby z podziałem na godziny, dni tygodnia, rodzaje kolejek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457D3" w14:textId="4A251BA4" w:rsidR="009914CF" w:rsidRPr="00CB7F37" w:rsidRDefault="008309E1" w:rsidP="009914C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9FC0A" w14:textId="77777777" w:rsidR="009914CF" w:rsidRPr="00D5198C" w:rsidRDefault="009914CF" w:rsidP="009914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914CF" w:rsidRPr="00D5198C" w14:paraId="36118C74" w14:textId="77777777" w:rsidTr="009914C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4AA8D" w14:textId="77777777" w:rsidR="009914CF" w:rsidRPr="009B17AD" w:rsidRDefault="009914CF" w:rsidP="009914CF">
            <w:pPr>
              <w:pStyle w:val="Akapitzlist"/>
              <w:numPr>
                <w:ilvl w:val="0"/>
                <w:numId w:val="3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AA60B" w14:textId="77777777" w:rsidR="009914CF" w:rsidRPr="009914CF" w:rsidRDefault="009914CF" w:rsidP="009914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Minimalne parametry tabletu medycznego:</w:t>
            </w:r>
          </w:p>
          <w:p w14:paraId="509B0FE0" w14:textId="77777777" w:rsidR="009914CF" w:rsidRDefault="009914CF" w:rsidP="009914CF">
            <w:pPr>
              <w:pStyle w:val="Akapitzlist"/>
              <w:numPr>
                <w:ilvl w:val="0"/>
                <w:numId w:val="4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wyposażenie w dedykowany przez producenta rysik umożliwiający obsługę tabletu,</w:t>
            </w:r>
          </w:p>
          <w:p w14:paraId="459682D6" w14:textId="77777777" w:rsidR="009914CF" w:rsidRDefault="009914CF" w:rsidP="009914CF">
            <w:pPr>
              <w:pStyle w:val="Akapitzlist"/>
              <w:numPr>
                <w:ilvl w:val="0"/>
                <w:numId w:val="4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table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medyczn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umożliw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wielopunktow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obsługę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ekran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dotykowego w rękawiczkach,</w:t>
            </w:r>
          </w:p>
          <w:p w14:paraId="49950437" w14:textId="77777777" w:rsidR="009914CF" w:rsidRDefault="009914CF" w:rsidP="009914CF">
            <w:pPr>
              <w:pStyle w:val="Akapitzlist"/>
              <w:numPr>
                <w:ilvl w:val="0"/>
                <w:numId w:val="4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wbudowany moduł umożliwiający bezprzewodową komunikację z kardiomonitorem,</w:t>
            </w:r>
          </w:p>
          <w:p w14:paraId="19C60353" w14:textId="77777777" w:rsidR="009914CF" w:rsidRDefault="009914CF" w:rsidP="009914CF">
            <w:pPr>
              <w:pStyle w:val="Akapitzlist"/>
              <w:numPr>
                <w:ilvl w:val="0"/>
                <w:numId w:val="4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przekątna ekranu min. 10cali,</w:t>
            </w:r>
          </w:p>
          <w:p w14:paraId="31D5741B" w14:textId="60AECE84" w:rsidR="009914CF" w:rsidRDefault="009914CF" w:rsidP="009914CF">
            <w:pPr>
              <w:pStyle w:val="Akapitzlist"/>
              <w:numPr>
                <w:ilvl w:val="0"/>
                <w:numId w:val="4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wbudowany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 xml:space="preserve"> moduł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łączności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bezprzewodowej Wi-Fi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zgodny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ze standardem IEEE802.11 b/g/n oraz poziomem zabezpieczeńWPA2,</w:t>
            </w:r>
          </w:p>
          <w:p w14:paraId="04E83F21" w14:textId="17CCD63F" w:rsidR="009914CF" w:rsidRDefault="009914CF" w:rsidP="009914CF">
            <w:pPr>
              <w:pStyle w:val="Akapitzlist"/>
              <w:numPr>
                <w:ilvl w:val="0"/>
                <w:numId w:val="4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wbudowany czytnik kodów kreskowych 1D i 2D o dowolnym kącie padania wiązki skanującej i umożliwiający odczyt w technologii wieloliniowej,</w:t>
            </w:r>
          </w:p>
          <w:p w14:paraId="51126124" w14:textId="77777777" w:rsidR="009914CF" w:rsidRDefault="009914CF" w:rsidP="009914CF">
            <w:pPr>
              <w:pStyle w:val="Akapitzlist"/>
              <w:numPr>
                <w:ilvl w:val="0"/>
                <w:numId w:val="4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przeciwbakteryjna obudowa,</w:t>
            </w:r>
          </w:p>
          <w:p w14:paraId="18DF488E" w14:textId="15886DAC" w:rsidR="009914CF" w:rsidRDefault="009914CF" w:rsidP="009914CF">
            <w:pPr>
              <w:pStyle w:val="Akapitzlist"/>
              <w:numPr>
                <w:ilvl w:val="0"/>
                <w:numId w:val="4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zgodność z normą IP-6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,</w:t>
            </w:r>
          </w:p>
          <w:p w14:paraId="5F01F21B" w14:textId="77777777" w:rsidR="009914CF" w:rsidRDefault="009914CF" w:rsidP="009914CF">
            <w:pPr>
              <w:pStyle w:val="Akapitzlist"/>
              <w:numPr>
                <w:ilvl w:val="0"/>
                <w:numId w:val="4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zgodność z normą IEC 60601-1-2:2014 Edycja IV lub równoważną,</w:t>
            </w:r>
          </w:p>
          <w:p w14:paraId="6630351B" w14:textId="77777777" w:rsidR="009914CF" w:rsidRDefault="009914CF" w:rsidP="009914CF">
            <w:pPr>
              <w:pStyle w:val="Akapitzlist"/>
              <w:numPr>
                <w:ilvl w:val="0"/>
                <w:numId w:val="4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odporność na wstrząsy i upadki z wysokości 1m.</w:t>
            </w:r>
          </w:p>
          <w:p w14:paraId="74B0B378" w14:textId="77777777" w:rsidR="009914CF" w:rsidRDefault="009914CF" w:rsidP="009914CF">
            <w:pPr>
              <w:pStyle w:val="Akapitzlist"/>
              <w:numPr>
                <w:ilvl w:val="0"/>
                <w:numId w:val="4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wbudowana bateria (minimalny czas pracy baterii bez ładowania –4h)</w:t>
            </w:r>
          </w:p>
          <w:p w14:paraId="7A87D6A3" w14:textId="2E971295" w:rsidR="009914CF" w:rsidRPr="009914CF" w:rsidRDefault="009914CF" w:rsidP="009914CF">
            <w:pPr>
              <w:pStyle w:val="Akapitzlist"/>
              <w:numPr>
                <w:ilvl w:val="0"/>
                <w:numId w:val="40"/>
              </w:numPr>
              <w:ind w:left="424"/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przystosowany do pracy ciągłej24h/7dni</w:t>
            </w:r>
          </w:p>
          <w:p w14:paraId="48421A7C" w14:textId="77777777" w:rsidR="009914CF" w:rsidRPr="009914CF" w:rsidRDefault="009914CF" w:rsidP="009914C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035BD5" w14:textId="77777777" w:rsidR="009914CF" w:rsidRDefault="009914CF" w:rsidP="009914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Parametry tabletu medycznego (CPU, RAM, inne) muszą umożliwiać płynne działanie aplikacji; to znacz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 xml:space="preserve"> że operacje/ekrany nie wymagające komunikacji z innymi elementami sieci nie będą się zmieniały w czasie dłuższym niż 1,5 sekundy.</w:t>
            </w:r>
          </w:p>
          <w:p w14:paraId="67A123F8" w14:textId="78276E12" w:rsidR="009914CF" w:rsidRDefault="009914CF" w:rsidP="009914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Tablet medyczny będzie posiadał wbudowaną baterię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 xml:space="preserve"> umożliwiającą przemieszczanie się pracownika wraz z urządzeniem. Ładowanie baterii nie spowoduje przerwania pracy urządzenia.</w:t>
            </w:r>
          </w:p>
          <w:p w14:paraId="373FAB28" w14:textId="45F93ADC" w:rsidR="009914CF" w:rsidRPr="009914CF" w:rsidRDefault="009914CF" w:rsidP="009914C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Tablet medyczny będzie wykonany z materiałów</w:t>
            </w:r>
            <w:r w:rsidR="00BF76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 xml:space="preserve"> umożliwiających jeg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914CF">
              <w:rPr>
                <w:rFonts w:asciiTheme="minorHAnsi" w:hAnsiTheme="minorHAnsi" w:cstheme="minorHAnsi"/>
                <w:sz w:val="20"/>
                <w:szCs w:val="20"/>
              </w:rPr>
              <w:t>dezynfekcję tj. odkażanie chemiczne metodą przecierania przy użyciu szybkoschnących środków zawierających lub mogących zawierać alkohol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5DF65" w14:textId="24D94B03" w:rsidR="009914CF" w:rsidRPr="00CB7F37" w:rsidRDefault="008309E1" w:rsidP="009914C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7F292" w14:textId="77777777" w:rsidR="009914CF" w:rsidRPr="00D5198C" w:rsidRDefault="009914CF" w:rsidP="009914C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838FE" w:rsidRPr="00D5198C" w14:paraId="3DED7190" w14:textId="77777777" w:rsidTr="00D838FE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A2DFE" w14:textId="141417DA" w:rsidR="00D838FE" w:rsidRPr="00D838FE" w:rsidRDefault="00D838FE" w:rsidP="00D838FE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B05E2" w14:textId="2C329A4B" w:rsidR="00D838FE" w:rsidRPr="00D5198C" w:rsidRDefault="00D838FE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838FE">
              <w:rPr>
                <w:rFonts w:ascii="Calibri" w:eastAsia="Calibri" w:hAnsi="Calibri" w:cs="Calibri"/>
                <w:b/>
                <w:bCs/>
                <w:sz w:val="20"/>
                <w:szCs w:val="22"/>
                <w:highlight w:val="lightGray"/>
              </w:rPr>
              <w:t>Uruchomienie i test poprawności działania</w:t>
            </w:r>
          </w:p>
        </w:tc>
      </w:tr>
      <w:tr w:rsidR="009B71BE" w:rsidRPr="00D5198C" w14:paraId="1D5028C7" w14:textId="77777777" w:rsidTr="00B11E6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C18C0" w14:textId="5180FDD4" w:rsidR="009B71BE" w:rsidRPr="00934B8E" w:rsidRDefault="009B71BE" w:rsidP="00934B8E">
            <w:pPr>
              <w:pStyle w:val="Akapitzlist"/>
              <w:numPr>
                <w:ilvl w:val="0"/>
                <w:numId w:val="4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11507" w14:textId="77777777" w:rsidR="0046487F" w:rsidRPr="0046487F" w:rsidRDefault="0046487F" w:rsidP="00464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87F">
              <w:rPr>
                <w:rFonts w:asciiTheme="minorHAnsi" w:hAnsiTheme="minorHAnsi" w:cstheme="minorHAnsi"/>
                <w:sz w:val="20"/>
                <w:szCs w:val="20"/>
              </w:rPr>
              <w:t>Wykonawca uruchomi dostarczone i zamontowane przez siebie zestawy TOPSOR, w tym system segregacji medycznej i kardiomonitor. Wdrożenie systemu odbędzie się na podstawie dostarczonej przez Zamawiającego licencji systemu TOPSOR od Lotniczego Pogotowia Ratunkowego</w:t>
            </w:r>
          </w:p>
          <w:p w14:paraId="7FF997A7" w14:textId="4E8C21C6" w:rsidR="0046487F" w:rsidRPr="0046487F" w:rsidRDefault="0046487F" w:rsidP="00464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87F">
              <w:rPr>
                <w:rFonts w:asciiTheme="minorHAnsi" w:hAnsiTheme="minorHAnsi" w:cstheme="minorHAnsi"/>
                <w:sz w:val="20"/>
                <w:szCs w:val="20"/>
              </w:rPr>
              <w:t>W przypadku stwierdzenia nieprawidłowości w działaniu systemu segregacji medycznej i kardiomonitora, lub ich awarii Wykonawca na własny koszt usunie przyczynę.</w:t>
            </w:r>
          </w:p>
          <w:p w14:paraId="021EDEC0" w14:textId="08329F0E" w:rsidR="0046487F" w:rsidRPr="0046487F" w:rsidRDefault="0046487F" w:rsidP="00464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87F">
              <w:rPr>
                <w:rFonts w:asciiTheme="minorHAnsi" w:hAnsiTheme="minorHAnsi" w:cstheme="minorHAnsi"/>
                <w:sz w:val="20"/>
                <w:szCs w:val="20"/>
              </w:rPr>
              <w:t>Wykonawca przeprowadzi testy poprawnego działania przed przekazaniem Zamawiającemu Przedmiotu Zamówienia. Poprawność działania TOPSOR, w tym systemów segregacji medycznej</w:t>
            </w:r>
            <w:r w:rsidR="00934B8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6487F">
              <w:rPr>
                <w:rFonts w:asciiTheme="minorHAnsi" w:hAnsiTheme="minorHAnsi" w:cstheme="minorHAnsi"/>
                <w:sz w:val="20"/>
                <w:szCs w:val="20"/>
              </w:rPr>
              <w:t>i kardiomonitorów, zostanie potwierdzona protokołami zdawczo-odbiorczymi.</w:t>
            </w:r>
          </w:p>
          <w:p w14:paraId="7ADE2778" w14:textId="77777777" w:rsidR="00934B8E" w:rsidRDefault="0046487F" w:rsidP="00934B8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34B8E">
              <w:rPr>
                <w:rFonts w:asciiTheme="minorHAnsi" w:hAnsiTheme="minorHAnsi" w:cstheme="minorHAnsi"/>
                <w:sz w:val="20"/>
                <w:szCs w:val="20"/>
              </w:rPr>
              <w:t>Niezwłocznie po podpisaniu protokołu zdawczo</w:t>
            </w:r>
            <w:r w:rsidR="00934B8E" w:rsidRPr="00934B8E">
              <w:rPr>
                <w:rFonts w:asciiTheme="minorHAnsi" w:hAnsiTheme="minorHAnsi" w:cstheme="minorHAnsi"/>
                <w:sz w:val="20"/>
                <w:szCs w:val="20"/>
              </w:rPr>
              <w:t xml:space="preserve"> -</w:t>
            </w:r>
            <w:r w:rsidRPr="00934B8E">
              <w:rPr>
                <w:rFonts w:asciiTheme="minorHAnsi" w:hAnsiTheme="minorHAnsi" w:cstheme="minorHAnsi"/>
                <w:sz w:val="20"/>
                <w:szCs w:val="20"/>
              </w:rPr>
              <w:t>odbiorczego, Wykonawca przekaże Zamawiającemu:</w:t>
            </w:r>
          </w:p>
          <w:p w14:paraId="236064B9" w14:textId="77777777" w:rsidR="00934B8E" w:rsidRDefault="0046487F" w:rsidP="00934B8E">
            <w:pPr>
              <w:pStyle w:val="Akapitzlist"/>
              <w:numPr>
                <w:ilvl w:val="0"/>
                <w:numId w:val="4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34B8E">
              <w:rPr>
                <w:rFonts w:asciiTheme="minorHAnsi" w:hAnsiTheme="minorHAnsi" w:cstheme="minorHAnsi"/>
                <w:sz w:val="20"/>
                <w:szCs w:val="20"/>
              </w:rPr>
              <w:t xml:space="preserve">pisemną wieczystą licencję na oprogramowanie zastosowane w TOPSOR, </w:t>
            </w:r>
          </w:p>
          <w:p w14:paraId="75541B1A" w14:textId="693B4F5C" w:rsidR="0046487F" w:rsidRPr="00934B8E" w:rsidRDefault="0046487F" w:rsidP="00934B8E">
            <w:pPr>
              <w:pStyle w:val="Akapitzlist"/>
              <w:numPr>
                <w:ilvl w:val="0"/>
                <w:numId w:val="4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34B8E">
              <w:rPr>
                <w:rFonts w:asciiTheme="minorHAnsi" w:hAnsiTheme="minorHAnsi" w:cstheme="minorHAnsi"/>
                <w:sz w:val="20"/>
                <w:szCs w:val="20"/>
              </w:rPr>
              <w:t>pisemną 3 letnią licencję na oprogramowanie zastosowane w systemie segregacji medycznej.</w:t>
            </w:r>
          </w:p>
          <w:p w14:paraId="29DE6321" w14:textId="6ECA2BEE" w:rsidR="009B71BE" w:rsidRPr="00B11E69" w:rsidRDefault="0046487F" w:rsidP="00464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87F">
              <w:rPr>
                <w:rFonts w:asciiTheme="minorHAnsi" w:hAnsiTheme="minorHAnsi" w:cstheme="minorHAnsi"/>
                <w:sz w:val="20"/>
                <w:szCs w:val="20"/>
              </w:rPr>
              <w:t>Wykonawca przekaże Zamawiającemu wszelkie niezbędne do obsługi systemów: loginy, hasła dostępu, konfigurację wszystkich urządzeń, wersje instalacyjne oprogramowania, kopie zapasowe</w:t>
            </w:r>
            <w:r w:rsidR="00934B8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6487F">
              <w:rPr>
                <w:rFonts w:asciiTheme="minorHAnsi" w:hAnsiTheme="minorHAnsi" w:cstheme="minorHAnsi"/>
                <w:sz w:val="20"/>
                <w:szCs w:val="20"/>
              </w:rPr>
              <w:t>i inne niezbędne informacje służące do odtworzenia systemu w sytuacji, gdy będzie to konieczne dla dalszego poprawnego funkcjonowania</w:t>
            </w:r>
            <w:r w:rsidR="00934B8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DB99C" w14:textId="022A16BF" w:rsidR="009B71BE" w:rsidRPr="00CB7F37" w:rsidRDefault="00934B8E" w:rsidP="00B11E6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68097" w14:textId="77777777" w:rsidR="009B71BE" w:rsidRPr="00D5198C" w:rsidRDefault="009B71BE" w:rsidP="00B11E6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EF16CD" w:rsidRDefault="00EF16CD" w:rsidP="00DF1622">
      <w:r>
        <w:separator/>
      </w:r>
    </w:p>
  </w:endnote>
  <w:endnote w:type="continuationSeparator" w:id="0">
    <w:p w14:paraId="0ACC03BB" w14:textId="77777777" w:rsidR="00EF16CD" w:rsidRDefault="00EF16C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EF16CD" w:rsidRDefault="00EF16C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EF16CD" w:rsidRDefault="00EF16C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EF16CD" w:rsidRDefault="00EF16CD" w:rsidP="00DF1622">
      <w:r>
        <w:separator/>
      </w:r>
    </w:p>
  </w:footnote>
  <w:footnote w:type="continuationSeparator" w:id="0">
    <w:p w14:paraId="34DCCB99" w14:textId="77777777" w:rsidR="00EF16CD" w:rsidRDefault="00EF16C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6473E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C72722"/>
    <w:multiLevelType w:val="hybridMultilevel"/>
    <w:tmpl w:val="0FFA4B1C"/>
    <w:lvl w:ilvl="0" w:tplc="A178E40A">
      <w:numFmt w:val="bullet"/>
      <w:lvlText w:val="•"/>
      <w:lvlJc w:val="left"/>
      <w:pPr>
        <w:ind w:left="1200" w:hanging="360"/>
      </w:pPr>
    </w:lvl>
    <w:lvl w:ilvl="1" w:tplc="0415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074A451B"/>
    <w:multiLevelType w:val="hybridMultilevel"/>
    <w:tmpl w:val="89ECAAF0"/>
    <w:lvl w:ilvl="0" w:tplc="3FB2E7D8">
      <w:start w:val="1"/>
      <w:numFmt w:val="lowerLetter"/>
      <w:lvlText w:val="%1)"/>
      <w:lvlJc w:val="left"/>
      <w:pPr>
        <w:ind w:left="836" w:hanging="360"/>
      </w:pPr>
      <w:rPr>
        <w:rFonts w:asciiTheme="minorHAnsi" w:eastAsia="Times New Roman" w:hAnsiTheme="minorHAnsi" w:cstheme="minorHAnsi" w:hint="default"/>
        <w:spacing w:val="-1"/>
        <w:w w:val="99"/>
        <w:sz w:val="20"/>
        <w:szCs w:val="24"/>
      </w:rPr>
    </w:lvl>
    <w:lvl w:ilvl="1" w:tplc="64CC5042">
      <w:numFmt w:val="bullet"/>
      <w:lvlText w:val="•"/>
      <w:lvlJc w:val="left"/>
      <w:pPr>
        <w:ind w:left="1686" w:hanging="360"/>
      </w:pPr>
    </w:lvl>
    <w:lvl w:ilvl="2" w:tplc="7F1274BE">
      <w:numFmt w:val="bullet"/>
      <w:lvlText w:val="•"/>
      <w:lvlJc w:val="left"/>
      <w:pPr>
        <w:ind w:left="2532" w:hanging="360"/>
      </w:pPr>
    </w:lvl>
    <w:lvl w:ilvl="3" w:tplc="2168186C">
      <w:numFmt w:val="bullet"/>
      <w:lvlText w:val="•"/>
      <w:lvlJc w:val="left"/>
      <w:pPr>
        <w:ind w:left="3378" w:hanging="360"/>
      </w:pPr>
    </w:lvl>
    <w:lvl w:ilvl="4" w:tplc="682AAEB6">
      <w:numFmt w:val="bullet"/>
      <w:lvlText w:val="•"/>
      <w:lvlJc w:val="left"/>
      <w:pPr>
        <w:ind w:left="4224" w:hanging="360"/>
      </w:pPr>
    </w:lvl>
    <w:lvl w:ilvl="5" w:tplc="08808CA0">
      <w:numFmt w:val="bullet"/>
      <w:lvlText w:val="•"/>
      <w:lvlJc w:val="left"/>
      <w:pPr>
        <w:ind w:left="5070" w:hanging="360"/>
      </w:pPr>
    </w:lvl>
    <w:lvl w:ilvl="6" w:tplc="78084684">
      <w:numFmt w:val="bullet"/>
      <w:lvlText w:val="•"/>
      <w:lvlJc w:val="left"/>
      <w:pPr>
        <w:ind w:left="5916" w:hanging="360"/>
      </w:pPr>
    </w:lvl>
    <w:lvl w:ilvl="7" w:tplc="B23C1F66">
      <w:numFmt w:val="bullet"/>
      <w:lvlText w:val="•"/>
      <w:lvlJc w:val="left"/>
      <w:pPr>
        <w:ind w:left="6762" w:hanging="360"/>
      </w:pPr>
    </w:lvl>
    <w:lvl w:ilvl="8" w:tplc="CD8AC5B8">
      <w:numFmt w:val="bullet"/>
      <w:lvlText w:val="•"/>
      <w:lvlJc w:val="left"/>
      <w:pPr>
        <w:ind w:left="7608" w:hanging="360"/>
      </w:pPr>
    </w:lvl>
  </w:abstractNum>
  <w:abstractNum w:abstractNumId="3" w15:restartNumberingAfterBreak="0">
    <w:nsid w:val="083F7905"/>
    <w:multiLevelType w:val="hybridMultilevel"/>
    <w:tmpl w:val="F3989748"/>
    <w:lvl w:ilvl="0" w:tplc="0415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0A022BC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3C2A7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F02EC3"/>
    <w:multiLevelType w:val="hybridMultilevel"/>
    <w:tmpl w:val="E25EAF38"/>
    <w:lvl w:ilvl="0" w:tplc="81B46FEC">
      <w:start w:val="1"/>
      <w:numFmt w:val="lowerLetter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EF64DB"/>
    <w:multiLevelType w:val="hybridMultilevel"/>
    <w:tmpl w:val="C4A69E0C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13F3FA9"/>
    <w:multiLevelType w:val="hybridMultilevel"/>
    <w:tmpl w:val="CEB0BD2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E10ADA"/>
    <w:multiLevelType w:val="hybridMultilevel"/>
    <w:tmpl w:val="0A08485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190B8A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7280EE1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77E6693"/>
    <w:multiLevelType w:val="hybridMultilevel"/>
    <w:tmpl w:val="714E48E0"/>
    <w:lvl w:ilvl="0" w:tplc="A178E40A">
      <w:numFmt w:val="bullet"/>
      <w:lvlText w:val="•"/>
      <w:lvlJc w:val="left"/>
      <w:pPr>
        <w:ind w:left="840" w:hanging="360"/>
      </w:pPr>
    </w:lvl>
    <w:lvl w:ilvl="1" w:tplc="FFFFFFFF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3" w15:restartNumberingAfterBreak="0">
    <w:nsid w:val="185D6F72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16C6E03"/>
    <w:multiLevelType w:val="hybridMultilevel"/>
    <w:tmpl w:val="4CBE6C2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2E869C9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2D55DC"/>
    <w:multiLevelType w:val="hybridMultilevel"/>
    <w:tmpl w:val="3794786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004019"/>
    <w:multiLevelType w:val="hybridMultilevel"/>
    <w:tmpl w:val="B9243C12"/>
    <w:lvl w:ilvl="0" w:tplc="FABCBDC4">
      <w:start w:val="1"/>
      <w:numFmt w:val="lowerLetter"/>
      <w:lvlText w:val="%1)"/>
      <w:lvlJc w:val="left"/>
      <w:pPr>
        <w:ind w:left="900" w:hanging="360"/>
      </w:pPr>
      <w:rPr>
        <w:rFonts w:asciiTheme="minorHAnsi" w:eastAsia="Times New Roman" w:hAnsiTheme="minorHAnsi" w:cstheme="minorHAnsi" w:hint="default"/>
        <w:spacing w:val="-1"/>
        <w:w w:val="99"/>
        <w:sz w:val="20"/>
        <w:szCs w:val="24"/>
      </w:rPr>
    </w:lvl>
    <w:lvl w:ilvl="1" w:tplc="A178E40A">
      <w:numFmt w:val="bullet"/>
      <w:lvlText w:val="•"/>
      <w:lvlJc w:val="left"/>
      <w:pPr>
        <w:ind w:left="1740" w:hanging="360"/>
      </w:pPr>
    </w:lvl>
    <w:lvl w:ilvl="2" w:tplc="E0885C54">
      <w:numFmt w:val="bullet"/>
      <w:lvlText w:val="•"/>
      <w:lvlJc w:val="left"/>
      <w:pPr>
        <w:ind w:left="2580" w:hanging="360"/>
      </w:pPr>
    </w:lvl>
    <w:lvl w:ilvl="3" w:tplc="7E9208DE">
      <w:numFmt w:val="bullet"/>
      <w:lvlText w:val="•"/>
      <w:lvlJc w:val="left"/>
      <w:pPr>
        <w:ind w:left="3420" w:hanging="360"/>
      </w:pPr>
    </w:lvl>
    <w:lvl w:ilvl="4" w:tplc="67E6505E">
      <w:numFmt w:val="bullet"/>
      <w:lvlText w:val="•"/>
      <w:lvlJc w:val="left"/>
      <w:pPr>
        <w:ind w:left="4260" w:hanging="360"/>
      </w:pPr>
    </w:lvl>
    <w:lvl w:ilvl="5" w:tplc="9050BC3E">
      <w:numFmt w:val="bullet"/>
      <w:lvlText w:val="•"/>
      <w:lvlJc w:val="left"/>
      <w:pPr>
        <w:ind w:left="5100" w:hanging="360"/>
      </w:pPr>
    </w:lvl>
    <w:lvl w:ilvl="6" w:tplc="09B23A5A">
      <w:numFmt w:val="bullet"/>
      <w:lvlText w:val="•"/>
      <w:lvlJc w:val="left"/>
      <w:pPr>
        <w:ind w:left="5940" w:hanging="360"/>
      </w:pPr>
    </w:lvl>
    <w:lvl w:ilvl="7" w:tplc="DED2DB5E">
      <w:numFmt w:val="bullet"/>
      <w:lvlText w:val="•"/>
      <w:lvlJc w:val="left"/>
      <w:pPr>
        <w:ind w:left="6780" w:hanging="360"/>
      </w:pPr>
    </w:lvl>
    <w:lvl w:ilvl="8" w:tplc="3DE86FF2">
      <w:numFmt w:val="bullet"/>
      <w:lvlText w:val="•"/>
      <w:lvlJc w:val="left"/>
      <w:pPr>
        <w:ind w:left="7620" w:hanging="360"/>
      </w:pPr>
    </w:lvl>
  </w:abstractNum>
  <w:abstractNum w:abstractNumId="18" w15:restartNumberingAfterBreak="0">
    <w:nsid w:val="2BF17C73"/>
    <w:multiLevelType w:val="hybridMultilevel"/>
    <w:tmpl w:val="D6DC42FE"/>
    <w:lvl w:ilvl="0" w:tplc="8F845E92">
      <w:start w:val="1"/>
      <w:numFmt w:val="decimal"/>
      <w:lvlText w:val="%1."/>
      <w:lvlJc w:val="left"/>
      <w:pPr>
        <w:ind w:left="360" w:hanging="360"/>
      </w:pPr>
      <w:rPr>
        <w:rFonts w:hint="default"/>
        <w:strike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E2215C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C9447E"/>
    <w:multiLevelType w:val="hybridMultilevel"/>
    <w:tmpl w:val="988CCF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21138B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1797A61"/>
    <w:multiLevelType w:val="hybridMultilevel"/>
    <w:tmpl w:val="C4A69E0C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1D6661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4040A3A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6027B12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6364D7B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A2532CB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B3108"/>
    <w:multiLevelType w:val="hybridMultilevel"/>
    <w:tmpl w:val="32485A3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ECC2375"/>
    <w:multiLevelType w:val="hybridMultilevel"/>
    <w:tmpl w:val="153878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EF66FF3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0ED6B83"/>
    <w:multiLevelType w:val="multilevel"/>
    <w:tmpl w:val="99DAEEFC"/>
    <w:styleLink w:val="WWNum9"/>
    <w:lvl w:ilvl="0">
      <w:start w:val="1"/>
      <w:numFmt w:val="lowerLetter"/>
      <w:lvlText w:val="%1)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32" w15:restartNumberingAfterBreak="0">
    <w:nsid w:val="513471F7"/>
    <w:multiLevelType w:val="hybridMultilevel"/>
    <w:tmpl w:val="DAF6C62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EE50A4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7505420"/>
    <w:multiLevelType w:val="hybridMultilevel"/>
    <w:tmpl w:val="114A96F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C700889"/>
    <w:multiLevelType w:val="hybridMultilevel"/>
    <w:tmpl w:val="1DC8D1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5F0515"/>
    <w:multiLevelType w:val="hybridMultilevel"/>
    <w:tmpl w:val="54AA840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CB2150"/>
    <w:multiLevelType w:val="hybridMultilevel"/>
    <w:tmpl w:val="0F241E28"/>
    <w:lvl w:ilvl="0" w:tplc="04150017">
      <w:start w:val="1"/>
      <w:numFmt w:val="lowerLetter"/>
      <w:lvlText w:val="%1)"/>
      <w:lvlJc w:val="left"/>
      <w:pPr>
        <w:ind w:left="840" w:hanging="360"/>
      </w:pPr>
      <w:rPr>
        <w:rFonts w:cs="Times New Roman"/>
      </w:rPr>
    </w:lvl>
    <w:lvl w:ilvl="1" w:tplc="0415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8" w15:restartNumberingAfterBreak="0">
    <w:nsid w:val="668D719D"/>
    <w:multiLevelType w:val="hybridMultilevel"/>
    <w:tmpl w:val="B2C0EF98"/>
    <w:lvl w:ilvl="0" w:tplc="A178E40A">
      <w:numFmt w:val="bullet"/>
      <w:lvlText w:val="•"/>
      <w:lvlJc w:val="left"/>
      <w:pPr>
        <w:ind w:left="720" w:hanging="360"/>
      </w:p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9B7523"/>
    <w:multiLevelType w:val="hybridMultilevel"/>
    <w:tmpl w:val="A224E570"/>
    <w:lvl w:ilvl="0" w:tplc="AFE8C924">
      <w:start w:val="1"/>
      <w:numFmt w:val="upperLetter"/>
      <w:lvlText w:val="%1."/>
      <w:lvlJc w:val="left"/>
      <w:pPr>
        <w:ind w:left="36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5B61AD3"/>
    <w:multiLevelType w:val="hybridMultilevel"/>
    <w:tmpl w:val="784EBAC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874CD7"/>
    <w:multiLevelType w:val="multilevel"/>
    <w:tmpl w:val="C77C7F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cs="Times New Roman"/>
        <w:b/>
        <w:bCs/>
        <w:w w:val="99"/>
      </w:rPr>
    </w:lvl>
    <w:lvl w:ilvl="2">
      <w:start w:val="1"/>
      <w:numFmt w:val="lowerLetter"/>
      <w:lvlText w:val="%3)"/>
      <w:lvlJc w:val="left"/>
      <w:pPr>
        <w:ind w:left="900" w:hanging="360"/>
      </w:pPr>
      <w:rPr>
        <w:rFonts w:asciiTheme="minorHAnsi" w:eastAsia="Times New Roman" w:hAnsiTheme="minorHAnsi" w:cstheme="minorHAnsi" w:hint="default"/>
        <w:spacing w:val="-1"/>
        <w:w w:val="99"/>
        <w:sz w:val="20"/>
        <w:szCs w:val="24"/>
      </w:rPr>
    </w:lvl>
    <w:lvl w:ilvl="3">
      <w:numFmt w:val="bullet"/>
      <w:lvlText w:val="*"/>
      <w:lvlJc w:val="left"/>
      <w:pPr>
        <w:ind w:left="943" w:hanging="233"/>
      </w:pPr>
      <w:rPr>
        <w:rFonts w:ascii="Times New Roman" w:eastAsia="Times New Roman" w:hAnsi="Times New Roman" w:hint="default"/>
        <w:w w:val="99"/>
        <w:sz w:val="24"/>
      </w:rPr>
    </w:lvl>
    <w:lvl w:ilvl="4">
      <w:numFmt w:val="bullet"/>
      <w:lvlText w:val="•"/>
      <w:lvlJc w:val="left"/>
      <w:pPr>
        <w:ind w:left="2100" w:hanging="233"/>
      </w:pPr>
    </w:lvl>
    <w:lvl w:ilvl="5">
      <w:numFmt w:val="bullet"/>
      <w:lvlText w:val="•"/>
      <w:lvlJc w:val="left"/>
      <w:pPr>
        <w:ind w:left="3300" w:hanging="233"/>
      </w:pPr>
    </w:lvl>
    <w:lvl w:ilvl="6">
      <w:numFmt w:val="bullet"/>
      <w:lvlText w:val="•"/>
      <w:lvlJc w:val="left"/>
      <w:pPr>
        <w:ind w:left="4500" w:hanging="233"/>
      </w:pPr>
    </w:lvl>
    <w:lvl w:ilvl="7">
      <w:numFmt w:val="bullet"/>
      <w:lvlText w:val="•"/>
      <w:lvlJc w:val="left"/>
      <w:pPr>
        <w:ind w:left="5700" w:hanging="233"/>
      </w:pPr>
    </w:lvl>
    <w:lvl w:ilvl="8">
      <w:numFmt w:val="bullet"/>
      <w:lvlText w:val="•"/>
      <w:lvlJc w:val="left"/>
      <w:pPr>
        <w:ind w:left="6900" w:hanging="233"/>
      </w:pPr>
    </w:lvl>
  </w:abstractNum>
  <w:abstractNum w:abstractNumId="42" w15:restartNumberingAfterBreak="0">
    <w:nsid w:val="7BC053D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3"/>
  </w:num>
  <w:num w:numId="2">
    <w:abstractNumId w:val="39"/>
  </w:num>
  <w:num w:numId="3">
    <w:abstractNumId w:val="28"/>
  </w:num>
  <w:num w:numId="4">
    <w:abstractNumId w:val="23"/>
  </w:num>
  <w:num w:numId="5">
    <w:abstractNumId w:val="29"/>
  </w:num>
  <w:num w:numId="6">
    <w:abstractNumId w:val="4"/>
  </w:num>
  <w:num w:numId="7">
    <w:abstractNumId w:val="11"/>
  </w:num>
  <w:num w:numId="8">
    <w:abstractNumId w:val="10"/>
  </w:num>
  <w:num w:numId="9">
    <w:abstractNumId w:val="21"/>
  </w:num>
  <w:num w:numId="10">
    <w:abstractNumId w:val="33"/>
  </w:num>
  <w:num w:numId="11">
    <w:abstractNumId w:val="42"/>
  </w:num>
  <w:num w:numId="12">
    <w:abstractNumId w:val="0"/>
  </w:num>
  <w:num w:numId="13">
    <w:abstractNumId w:val="31"/>
  </w:num>
  <w:num w:numId="14">
    <w:abstractNumId w:val="18"/>
  </w:num>
  <w:num w:numId="15">
    <w:abstractNumId w:val="5"/>
  </w:num>
  <w:num w:numId="16">
    <w:abstractNumId w:val="19"/>
  </w:num>
  <w:num w:numId="17">
    <w:abstractNumId w:val="41"/>
  </w:num>
  <w:num w:numId="18">
    <w:abstractNumId w:val="40"/>
  </w:num>
  <w:num w:numId="19">
    <w:abstractNumId w:val="20"/>
  </w:num>
  <w:num w:numId="20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6"/>
  </w:num>
  <w:num w:numId="22">
    <w:abstractNumId w:val="25"/>
  </w:num>
  <w:num w:numId="23">
    <w:abstractNumId w:val="9"/>
  </w:num>
  <w:num w:numId="24">
    <w:abstractNumId w:val="34"/>
  </w:num>
  <w:num w:numId="25">
    <w:abstractNumId w:val="27"/>
  </w:num>
  <w:num w:numId="2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26"/>
  </w:num>
  <w:num w:numId="28">
    <w:abstractNumId w:val="15"/>
  </w:num>
  <w:num w:numId="29">
    <w:abstractNumId w:val="13"/>
  </w:num>
  <w:num w:numId="30">
    <w:abstractNumId w:val="37"/>
  </w:num>
  <w:num w:numId="31">
    <w:abstractNumId w:val="1"/>
  </w:num>
  <w:num w:numId="32">
    <w:abstractNumId w:val="38"/>
  </w:num>
  <w:num w:numId="33">
    <w:abstractNumId w:val="12"/>
  </w:num>
  <w:num w:numId="34">
    <w:abstractNumId w:val="3"/>
  </w:num>
  <w:num w:numId="35">
    <w:abstractNumId w:val="8"/>
  </w:num>
  <w:num w:numId="36">
    <w:abstractNumId w:val="35"/>
  </w:num>
  <w:num w:numId="37">
    <w:abstractNumId w:val="32"/>
  </w:num>
  <w:num w:numId="38">
    <w:abstractNumId w:val="30"/>
  </w:num>
  <w:num w:numId="39">
    <w:abstractNumId w:val="16"/>
  </w:num>
  <w:num w:numId="40">
    <w:abstractNumId w:val="36"/>
  </w:num>
  <w:num w:numId="41">
    <w:abstractNumId w:val="7"/>
  </w:num>
  <w:num w:numId="42">
    <w:abstractNumId w:val="14"/>
  </w:num>
  <w:num w:numId="43">
    <w:abstractNumId w:val="22"/>
  </w:num>
  <w:num w:numId="44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13CBC"/>
    <w:rsid w:val="00055C6A"/>
    <w:rsid w:val="000668E6"/>
    <w:rsid w:val="00090AE5"/>
    <w:rsid w:val="00092120"/>
    <w:rsid w:val="000B5168"/>
    <w:rsid w:val="000D49FE"/>
    <w:rsid w:val="000D742B"/>
    <w:rsid w:val="0012085B"/>
    <w:rsid w:val="00154807"/>
    <w:rsid w:val="00163B84"/>
    <w:rsid w:val="001B761A"/>
    <w:rsid w:val="001B79A0"/>
    <w:rsid w:val="00200BBF"/>
    <w:rsid w:val="0022367C"/>
    <w:rsid w:val="00232BE4"/>
    <w:rsid w:val="0026750A"/>
    <w:rsid w:val="00275351"/>
    <w:rsid w:val="0028306A"/>
    <w:rsid w:val="00292FF0"/>
    <w:rsid w:val="002B00D4"/>
    <w:rsid w:val="002B2A36"/>
    <w:rsid w:val="00360AA9"/>
    <w:rsid w:val="00364BA0"/>
    <w:rsid w:val="00364D9D"/>
    <w:rsid w:val="0037323D"/>
    <w:rsid w:val="003855B5"/>
    <w:rsid w:val="00386713"/>
    <w:rsid w:val="00397B7A"/>
    <w:rsid w:val="003B3F54"/>
    <w:rsid w:val="003D5FFF"/>
    <w:rsid w:val="003E73F8"/>
    <w:rsid w:val="003F622F"/>
    <w:rsid w:val="00406A72"/>
    <w:rsid w:val="004273BD"/>
    <w:rsid w:val="00450F5E"/>
    <w:rsid w:val="0046487F"/>
    <w:rsid w:val="004923A3"/>
    <w:rsid w:val="004C68A5"/>
    <w:rsid w:val="004D04A9"/>
    <w:rsid w:val="004D55CC"/>
    <w:rsid w:val="00523DB0"/>
    <w:rsid w:val="00545473"/>
    <w:rsid w:val="00554E4F"/>
    <w:rsid w:val="005571E4"/>
    <w:rsid w:val="00562997"/>
    <w:rsid w:val="00580971"/>
    <w:rsid w:val="00580A9E"/>
    <w:rsid w:val="00582CF2"/>
    <w:rsid w:val="00584500"/>
    <w:rsid w:val="00596BFD"/>
    <w:rsid w:val="005C1880"/>
    <w:rsid w:val="005E7A21"/>
    <w:rsid w:val="00603285"/>
    <w:rsid w:val="00603A72"/>
    <w:rsid w:val="00607312"/>
    <w:rsid w:val="00624E63"/>
    <w:rsid w:val="0062613D"/>
    <w:rsid w:val="00660753"/>
    <w:rsid w:val="00687BC3"/>
    <w:rsid w:val="006B250F"/>
    <w:rsid w:val="00733495"/>
    <w:rsid w:val="00745852"/>
    <w:rsid w:val="00754687"/>
    <w:rsid w:val="00754E74"/>
    <w:rsid w:val="0075503B"/>
    <w:rsid w:val="007631AA"/>
    <w:rsid w:val="007716E2"/>
    <w:rsid w:val="007732A2"/>
    <w:rsid w:val="00786339"/>
    <w:rsid w:val="00786504"/>
    <w:rsid w:val="00787B4C"/>
    <w:rsid w:val="007A233E"/>
    <w:rsid w:val="007A659B"/>
    <w:rsid w:val="007B7481"/>
    <w:rsid w:val="007B7645"/>
    <w:rsid w:val="007E47B6"/>
    <w:rsid w:val="007F2FB2"/>
    <w:rsid w:val="00806170"/>
    <w:rsid w:val="00822D1B"/>
    <w:rsid w:val="00823601"/>
    <w:rsid w:val="008309E1"/>
    <w:rsid w:val="00852571"/>
    <w:rsid w:val="0085323E"/>
    <w:rsid w:val="008817CE"/>
    <w:rsid w:val="008D3402"/>
    <w:rsid w:val="008D7DAC"/>
    <w:rsid w:val="008F7993"/>
    <w:rsid w:val="00907019"/>
    <w:rsid w:val="00925137"/>
    <w:rsid w:val="0092716B"/>
    <w:rsid w:val="00934B8E"/>
    <w:rsid w:val="0094591B"/>
    <w:rsid w:val="00983971"/>
    <w:rsid w:val="009914CF"/>
    <w:rsid w:val="00993092"/>
    <w:rsid w:val="009B17AD"/>
    <w:rsid w:val="009B71BE"/>
    <w:rsid w:val="00A365E2"/>
    <w:rsid w:val="00A530BD"/>
    <w:rsid w:val="00A85FA6"/>
    <w:rsid w:val="00AB2A0C"/>
    <w:rsid w:val="00AB46C8"/>
    <w:rsid w:val="00AB497A"/>
    <w:rsid w:val="00AD1132"/>
    <w:rsid w:val="00AF40AE"/>
    <w:rsid w:val="00B02B1C"/>
    <w:rsid w:val="00B054C5"/>
    <w:rsid w:val="00B11E69"/>
    <w:rsid w:val="00B329EB"/>
    <w:rsid w:val="00B43ED4"/>
    <w:rsid w:val="00B54F87"/>
    <w:rsid w:val="00B75C00"/>
    <w:rsid w:val="00BA0A3B"/>
    <w:rsid w:val="00BB0763"/>
    <w:rsid w:val="00BD45A4"/>
    <w:rsid w:val="00BE798B"/>
    <w:rsid w:val="00BF765F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D11DED"/>
    <w:rsid w:val="00D14C18"/>
    <w:rsid w:val="00D1643D"/>
    <w:rsid w:val="00D25389"/>
    <w:rsid w:val="00D5198C"/>
    <w:rsid w:val="00D669B1"/>
    <w:rsid w:val="00D771EF"/>
    <w:rsid w:val="00D838FE"/>
    <w:rsid w:val="00D8424F"/>
    <w:rsid w:val="00D92742"/>
    <w:rsid w:val="00DA4F81"/>
    <w:rsid w:val="00DB1883"/>
    <w:rsid w:val="00DB586C"/>
    <w:rsid w:val="00DD27B3"/>
    <w:rsid w:val="00DD4F40"/>
    <w:rsid w:val="00DE0362"/>
    <w:rsid w:val="00DE0771"/>
    <w:rsid w:val="00DF1622"/>
    <w:rsid w:val="00E07704"/>
    <w:rsid w:val="00E41A2F"/>
    <w:rsid w:val="00EA2CB6"/>
    <w:rsid w:val="00EB4831"/>
    <w:rsid w:val="00EE7DD8"/>
    <w:rsid w:val="00EF16CD"/>
    <w:rsid w:val="00EF5DF8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7F2F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E798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E7D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7DD8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Standard">
    <w:name w:val="Standard"/>
    <w:rsid w:val="00DD27B3"/>
    <w:pPr>
      <w:autoSpaceDN w:val="0"/>
      <w:spacing w:line="256" w:lineRule="auto"/>
    </w:pPr>
    <w:rPr>
      <w:rFonts w:ascii="Calibri" w:eastAsia="Times New Roman" w:hAnsi="Calibri" w:cs="Times New Roman"/>
      <w:kern w:val="3"/>
    </w:rPr>
  </w:style>
  <w:style w:type="numbering" w:customStyle="1" w:styleId="WWNum9">
    <w:name w:val="WWNum9"/>
    <w:rsid w:val="007B7645"/>
    <w:pPr>
      <w:numPr>
        <w:numId w:val="13"/>
      </w:numPr>
    </w:pPr>
  </w:style>
  <w:style w:type="character" w:customStyle="1" w:styleId="Nagwek1Znak">
    <w:name w:val="Nagłówek 1 Znak"/>
    <w:basedOn w:val="Domylnaczcionkaakapitu"/>
    <w:link w:val="Nagwek1"/>
    <w:uiPriority w:val="9"/>
    <w:rsid w:val="007F2FB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B11E6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B11E69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E798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ac2bcd6b-1cfb-4024-b694-1e96efe82571"/>
    <ds:schemaRef ds:uri="8d7f34ec-9741-4b79-a27d-5e7851a777a5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15</Pages>
  <Words>3394</Words>
  <Characters>20364</Characters>
  <Application>Microsoft Office Word</Application>
  <DocSecurity>0</DocSecurity>
  <Lines>169</Lines>
  <Paragraphs>4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Wojciech Cyż</cp:lastModifiedBy>
  <cp:revision>88</cp:revision>
  <cp:lastPrinted>2023-09-15T12:38:00Z</cp:lastPrinted>
  <dcterms:created xsi:type="dcterms:W3CDTF">2021-04-01T07:42:00Z</dcterms:created>
  <dcterms:modified xsi:type="dcterms:W3CDTF">2023-12-06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